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DDE2C"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01CDDF70" wp14:editId="01CDDF71">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01CDDE2D"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1CDDE2E"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1CDDE2F"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01CDDE32"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01CDDE30" w14:textId="77777777" w:rsidR="00D2559D" w:rsidRPr="00996FAF" w:rsidRDefault="00D2559D" w:rsidP="00467088">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1CDDE31" w14:textId="77777777" w:rsidR="00D2559D" w:rsidRPr="00996FAF" w:rsidRDefault="00F35C7D"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Dougherty Apartments</w:t>
            </w:r>
          </w:p>
        </w:tc>
      </w:tr>
      <w:tr w:rsidR="00CA37CB" w:rsidRPr="00996FAF" w14:paraId="01CDDE35"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CDDE33" w14:textId="77777777" w:rsidR="00CA37CB" w:rsidRPr="00996FAF" w:rsidRDefault="00F045F4" w:rsidP="00467088">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1CDDE34" w14:textId="77777777" w:rsidR="00CA37CB" w:rsidRPr="00996FAF" w:rsidRDefault="00F35C7D"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 Victor Street</w:t>
            </w:r>
            <w:r w:rsidR="00F045F4" w:rsidRPr="00602258">
              <w:rPr>
                <w:rFonts w:ascii="Arial" w:hAnsi="Arial" w:cs="Arial"/>
                <w:color w:val="auto"/>
              </w:rPr>
              <w:t xml:space="preserve"> </w:t>
            </w:r>
            <w:r>
              <w:rPr>
                <w:rFonts w:ascii="Arial" w:hAnsi="Arial" w:cs="Arial"/>
                <w:color w:val="auto"/>
              </w:rPr>
              <w:t>CHATSWOOD</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067</w:t>
            </w:r>
          </w:p>
        </w:tc>
      </w:tr>
      <w:tr w:rsidR="00CA37CB" w:rsidRPr="00996FAF" w14:paraId="01CDDE3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CDDE36" w14:textId="77777777" w:rsidR="00CA37CB" w:rsidRPr="00996FAF" w:rsidRDefault="00CA37CB" w:rsidP="00467088">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1CDDE37" w14:textId="77777777" w:rsidR="00CA37CB" w:rsidRPr="00996FAF" w:rsidRDefault="00F35C7D"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280</w:t>
            </w:r>
          </w:p>
        </w:tc>
      </w:tr>
      <w:tr w:rsidR="00D2559D" w:rsidRPr="00996FAF" w14:paraId="01CDDE3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CDDE39" w14:textId="77777777" w:rsidR="00D2559D" w:rsidRPr="00996FAF" w:rsidRDefault="00D2559D" w:rsidP="00467088">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1CDDE3A" w14:textId="77777777" w:rsidR="00D2559D" w:rsidRPr="00996FAF" w:rsidRDefault="00F35C7D"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Dougherty Apartments Retirement Housing Project</w:t>
            </w:r>
          </w:p>
        </w:tc>
      </w:tr>
      <w:tr w:rsidR="00D2559D" w:rsidRPr="00996FAF" w14:paraId="01CDDE3E"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CDDE3C" w14:textId="77777777" w:rsidR="00D2559D" w:rsidRPr="00996FAF" w:rsidRDefault="00D2559D" w:rsidP="00467088">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1CDDE3D" w14:textId="77777777" w:rsidR="00D2559D" w:rsidRPr="00996FAF" w:rsidRDefault="00F35C7D"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01CDDE4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CDDE3F" w14:textId="77777777" w:rsidR="00D2559D" w:rsidRPr="00996FAF" w:rsidRDefault="00D2559D" w:rsidP="00467088">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1CDDE40" w14:textId="77777777" w:rsidR="00D2559D" w:rsidRPr="00996FAF" w:rsidRDefault="00F35C7D"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 November 2022 to 3 November 2022</w:t>
            </w:r>
          </w:p>
        </w:tc>
      </w:tr>
      <w:tr w:rsidR="00D2559D" w:rsidRPr="00996FAF" w14:paraId="01CDDE44"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1CDDE42" w14:textId="77777777" w:rsidR="00D2559D" w:rsidRPr="0022009D" w:rsidRDefault="00D2559D" w:rsidP="00467088">
            <w:pPr>
              <w:pStyle w:val="CoverHeading"/>
              <w:spacing w:before="0" w:after="120" w:line="22" w:lineRule="atLeast"/>
              <w:rPr>
                <w:rFonts w:ascii="Arial" w:hAnsi="Arial" w:cs="Arial"/>
                <w:color w:val="auto"/>
                <w:sz w:val="24"/>
              </w:rPr>
            </w:pPr>
            <w:r w:rsidRPr="0022009D">
              <w:rPr>
                <w:rFonts w:ascii="Arial" w:hAnsi="Arial" w:cs="Arial"/>
                <w:color w:val="auto"/>
                <w:sz w:val="24"/>
              </w:rPr>
              <w:t>Performance report date:</w:t>
            </w:r>
          </w:p>
        </w:tc>
        <w:tc>
          <w:tcPr>
            <w:tcW w:w="7114" w:type="dxa"/>
            <w:shd w:val="clear" w:color="auto" w:fill="FFFFFF" w:themeFill="background1"/>
          </w:tcPr>
          <w:p w14:paraId="01CDDE43" w14:textId="16D66534" w:rsidR="00D2559D" w:rsidRPr="0022009D" w:rsidRDefault="0022009D"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2009D">
              <w:rPr>
                <w:rFonts w:ascii="Arial" w:hAnsi="Arial" w:cs="Arial"/>
                <w:color w:val="auto"/>
              </w:rPr>
              <w:t>28 November 2022</w:t>
            </w:r>
          </w:p>
        </w:tc>
      </w:tr>
    </w:tbl>
    <w:bookmarkEnd w:id="0"/>
    <w:p w14:paraId="01CDDE45"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01CDDE46"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1CDDE47" w14:textId="6F16E28E" w:rsidR="000078F8" w:rsidRPr="00996FAF" w:rsidRDefault="000078F8" w:rsidP="0036130C">
      <w:pPr>
        <w:pStyle w:val="NormalArial"/>
      </w:pPr>
      <w:r w:rsidRPr="00996FAF">
        <w:t xml:space="preserve">This performance report for </w:t>
      </w:r>
      <w:r w:rsidR="00F35C7D">
        <w:rPr>
          <w:color w:val="auto"/>
        </w:rPr>
        <w:t>Dougherty Apartments</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A0424F" w:rsidRPr="00A0424F">
        <w:rPr>
          <w:color w:val="auto"/>
        </w:rPr>
        <w:t>D</w:t>
      </w:r>
      <w:r w:rsidR="009A7058">
        <w:rPr>
          <w:color w:val="auto"/>
        </w:rPr>
        <w:t>enise</w:t>
      </w:r>
      <w:r w:rsidR="00A0424F" w:rsidRPr="00A0424F">
        <w:rPr>
          <w:color w:val="auto"/>
        </w:rPr>
        <w:t xml:space="preserve"> McDonald</w:t>
      </w:r>
      <w:r w:rsidRPr="00A0424F">
        <w:rPr>
          <w:color w:val="auto"/>
        </w:rPr>
        <w:t>, delegate of the Aged Care Quality and Safety Commissioner (Commissio</w:t>
      </w:r>
      <w:r w:rsidRPr="00996FAF">
        <w:t>ner)</w:t>
      </w:r>
      <w:r w:rsidRPr="00996FAF">
        <w:rPr>
          <w:rStyle w:val="FootnoteReference"/>
        </w:rPr>
        <w:footnoteReference w:id="1"/>
      </w:r>
      <w:r w:rsidRPr="00996FAF">
        <w:t xml:space="preserve">. </w:t>
      </w:r>
    </w:p>
    <w:p w14:paraId="01CDDE48"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1CDDE49"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01CDDE4A"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1CDDE4B" w14:textId="77777777" w:rsidR="00DF37F2" w:rsidRPr="00996FAF" w:rsidRDefault="00DF37F2" w:rsidP="0036130C">
      <w:pPr>
        <w:pStyle w:val="NormalArial"/>
      </w:pPr>
      <w:r w:rsidRPr="00996FAF">
        <w:t>The following information has been considered in preparing the performance report:</w:t>
      </w:r>
    </w:p>
    <w:p w14:paraId="00AB8EBA" w14:textId="508F2706" w:rsidR="006D0624" w:rsidRDefault="00DF37F2" w:rsidP="009A7058">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F35C7D">
        <w:rPr>
          <w:rFonts w:ascii="Arial" w:hAnsi="Arial" w:cs="Arial"/>
          <w:color w:val="auto"/>
        </w:rPr>
        <w:t>Site Audit</w:t>
      </w:r>
      <w:r w:rsidRPr="00996FAF">
        <w:rPr>
          <w:rFonts w:ascii="Arial" w:hAnsi="Arial" w:cs="Arial"/>
          <w:color w:val="auto"/>
        </w:rPr>
        <w:t xml:space="preserve">; the </w:t>
      </w:r>
      <w:r w:rsidR="00F35C7D">
        <w:rPr>
          <w:rFonts w:ascii="Arial" w:hAnsi="Arial" w:cs="Arial"/>
          <w:color w:val="auto"/>
        </w:rPr>
        <w:t>Site Audit</w:t>
      </w:r>
      <w:r w:rsidRPr="00996FAF">
        <w:rPr>
          <w:rFonts w:ascii="Arial" w:hAnsi="Arial" w:cs="Arial"/>
          <w:color w:val="auto"/>
        </w:rPr>
        <w:t xml:space="preserve"> report was informed by </w:t>
      </w:r>
      <w:r w:rsidR="00A0424F">
        <w:rPr>
          <w:rFonts w:ascii="Arial" w:hAnsi="Arial" w:cs="Arial"/>
          <w:color w:val="auto"/>
        </w:rPr>
        <w:t>a</w:t>
      </w:r>
      <w:r w:rsidRPr="00996FAF">
        <w:rPr>
          <w:rFonts w:ascii="Arial" w:hAnsi="Arial" w:cs="Arial"/>
          <w:color w:val="0000FF"/>
        </w:rPr>
        <w:t xml:space="preserve"> </w:t>
      </w:r>
      <w:r w:rsidRPr="00A0424F">
        <w:rPr>
          <w:rFonts w:ascii="Arial" w:hAnsi="Arial" w:cs="Arial"/>
          <w:color w:val="auto"/>
        </w:rPr>
        <w:t>site assessment, observations at the service, review of documents and interviews with staff, consumers/representatives and others</w:t>
      </w:r>
    </w:p>
    <w:p w14:paraId="1ED8E687" w14:textId="6E558118" w:rsidR="006D0624" w:rsidRDefault="006D0624" w:rsidP="009A7058">
      <w:pPr>
        <w:pStyle w:val="ListParagraph"/>
        <w:numPr>
          <w:ilvl w:val="0"/>
          <w:numId w:val="2"/>
        </w:numPr>
        <w:spacing w:line="240" w:lineRule="atLeast"/>
        <w:ind w:left="714" w:hanging="357"/>
        <w:contextualSpacing w:val="0"/>
        <w:rPr>
          <w:rFonts w:ascii="Arial" w:hAnsi="Arial" w:cs="Arial"/>
          <w:color w:val="auto"/>
        </w:rPr>
      </w:pPr>
      <w:r>
        <w:rPr>
          <w:rFonts w:ascii="Arial" w:hAnsi="Arial" w:cs="Arial"/>
        </w:rPr>
        <w:t xml:space="preserve">a notice of non-compliance dated 17 December 2021 </w:t>
      </w:r>
    </w:p>
    <w:p w14:paraId="01CDDE50" w14:textId="471B62D6" w:rsidR="003B1763" w:rsidRPr="009A7058" w:rsidRDefault="003B1763" w:rsidP="009A7058">
      <w:pPr>
        <w:pStyle w:val="ListParagraph"/>
        <w:numPr>
          <w:ilvl w:val="0"/>
          <w:numId w:val="2"/>
        </w:numPr>
        <w:spacing w:line="240" w:lineRule="atLeast"/>
        <w:ind w:left="714" w:hanging="357"/>
        <w:contextualSpacing w:val="0"/>
        <w:rPr>
          <w:rFonts w:ascii="Arial" w:hAnsi="Arial" w:cs="Arial"/>
          <w:color w:val="auto"/>
        </w:rPr>
      </w:pPr>
      <w:r w:rsidRPr="009A7058">
        <w:rPr>
          <w:rFonts w:ascii="Arial" w:hAnsi="Arial" w:cs="Arial"/>
        </w:rPr>
        <w:br w:type="page"/>
      </w:r>
    </w:p>
    <w:p w14:paraId="01CDDE51"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01CDDE54"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01CDDE52" w14:textId="77777777" w:rsidR="00FC045E" w:rsidRPr="00996FAF" w:rsidRDefault="00FC045E" w:rsidP="00467088">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1CDDE53" w14:textId="10124C51" w:rsidR="00FC045E" w:rsidRPr="00996FAF" w:rsidRDefault="00DD4C66" w:rsidP="00467088">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rPr>
                  <w:t>Compliant</w:t>
                </w:r>
              </w:sdtContent>
            </w:sdt>
          </w:p>
        </w:tc>
      </w:tr>
      <w:tr w:rsidR="00996FAF" w:rsidRPr="00996FAF" w14:paraId="01CDDE5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55" w14:textId="77777777" w:rsidR="00FC045E" w:rsidRPr="00996FAF" w:rsidRDefault="00FC045E" w:rsidP="00467088">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1CDDE56" w14:textId="7AAEB457" w:rsidR="00FC045E" w:rsidRPr="00996FAF" w:rsidRDefault="00DD4C66"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BA10E1">
              <w:rPr>
                <w:rFonts w:ascii="Arial" w:hAnsi="Arial" w:cs="Arial"/>
                <w:b/>
              </w:rPr>
              <w:t xml:space="preserve"> </w:t>
            </w:r>
          </w:p>
        </w:tc>
      </w:tr>
      <w:tr w:rsidR="00996FAF" w:rsidRPr="00996FAF" w14:paraId="01CDDE5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58"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01CDDE59" w14:textId="6B512C95" w:rsidR="00FC045E" w:rsidRPr="00996FAF" w:rsidRDefault="00DD4C66"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r w:rsidR="00996FAF" w:rsidRPr="00996FAF" w14:paraId="01CDDE5D"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5B"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1CDDE5C" w14:textId="3609A7CE" w:rsidR="00FC045E" w:rsidRPr="00996FAF" w:rsidRDefault="00DD4C66"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r w:rsidR="00996FAF" w:rsidRPr="00996FAF" w14:paraId="01CDDE6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5E"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01CDDE5F" w14:textId="1FB04495" w:rsidR="00FC045E" w:rsidRPr="00996FAF" w:rsidRDefault="00DD4C66"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r w:rsidR="00996FAF" w:rsidRPr="00996FAF" w14:paraId="01CDDE63"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61"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01CDDE62" w14:textId="6905608A" w:rsidR="00FC045E" w:rsidRPr="00996FAF" w:rsidRDefault="00DD4C66"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r w:rsidR="00996FAF" w:rsidRPr="00996FAF" w14:paraId="01CDDE6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64"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1CDDE65" w14:textId="010084EA" w:rsidR="00FC045E" w:rsidRPr="00996FAF" w:rsidRDefault="00DD4C66" w:rsidP="0046708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r w:rsidR="00996FAF" w:rsidRPr="00996FAF" w14:paraId="01CDDE6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CDDE67" w14:textId="77777777" w:rsidR="00FC045E" w:rsidRPr="00996FAF" w:rsidRDefault="00FC045E" w:rsidP="00467088">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1CDDE68" w14:textId="37033A87" w:rsidR="00FC045E" w:rsidRPr="00996FAF" w:rsidRDefault="00DD4C66" w:rsidP="0046708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5171F">
                  <w:rPr>
                    <w:rFonts w:ascii="Arial" w:hAnsi="Arial" w:cs="Arial"/>
                    <w:b/>
                  </w:rPr>
                  <w:t>Compliant</w:t>
                </w:r>
              </w:sdtContent>
            </w:sdt>
            <w:r w:rsidR="00FC045E" w:rsidRPr="00996FAF" w:rsidDel="00D03094">
              <w:rPr>
                <w:rFonts w:ascii="Arial" w:hAnsi="Arial" w:cs="Arial"/>
                <w:b/>
              </w:rPr>
              <w:t xml:space="preserve"> </w:t>
            </w:r>
          </w:p>
        </w:tc>
      </w:tr>
    </w:tbl>
    <w:p w14:paraId="01CDDE6A"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1CDDE6B"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1CDDE6D"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01CDDE72" w14:textId="500CEEC3" w:rsidR="00FC045E" w:rsidRPr="00996FAF" w:rsidRDefault="00FC045E" w:rsidP="0036130C">
      <w:pPr>
        <w:pStyle w:val="NormalArial"/>
      </w:pPr>
      <w:r w:rsidRPr="00996FAF">
        <w:br w:type="page"/>
      </w:r>
    </w:p>
    <w:p w14:paraId="01CDDE7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01CDDE76"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01CDDE74" w14:textId="77777777" w:rsidR="00FC045E" w:rsidRPr="00550022" w:rsidRDefault="00FC045E" w:rsidP="00467088">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01CDDE75"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1CDDE7A"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77"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01CDDE78"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01CDDE79" w14:textId="31AD393A" w:rsidR="00FC045E" w:rsidRPr="00996FAF" w:rsidRDefault="00DD4C6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7E"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7B"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01CDDE7C"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1CDDE7D" w14:textId="3F65DABE"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31771483"/>
                <w:placeholder>
                  <w:docPart w:val="DE82EA02E9884132A094B4F9A9385C1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86"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7F"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01CDDE80"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01CDDE81" w14:textId="77777777" w:rsidR="00A0424F" w:rsidRPr="00996FAF" w:rsidRDefault="00A0424F" w:rsidP="00A042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1CDDE82" w14:textId="77777777" w:rsidR="00A0424F" w:rsidRPr="00996FAF" w:rsidRDefault="00A0424F" w:rsidP="00A042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1CDDE83" w14:textId="77777777" w:rsidR="00A0424F" w:rsidRPr="00996FAF" w:rsidRDefault="00A0424F" w:rsidP="00A042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1CDDE84" w14:textId="77777777" w:rsidR="00A0424F" w:rsidRPr="00996FAF" w:rsidRDefault="00A0424F" w:rsidP="00A0424F">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1CDDE85" w14:textId="47712B0C"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83146757"/>
                <w:placeholder>
                  <w:docPart w:val="3D973F56078B4612AAC199A405C3F91C"/>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8A"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87"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01CDDE88"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1CDDE89" w14:textId="0A46D679" w:rsidR="00A0424F" w:rsidRPr="00996FAF" w:rsidRDefault="00DD4C66" w:rsidP="00A042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7267706"/>
                <w:placeholder>
                  <w:docPart w:val="C0AF587DD1064BD18D9C401F4B49E00B"/>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8E"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8B"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01CDDE8C" w14:textId="77777777" w:rsidR="00A0424F" w:rsidRPr="00996FAF" w:rsidRDefault="00A0424F" w:rsidP="00A0424F">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01CDDE8D" w14:textId="688DE657"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29300571"/>
                <w:placeholder>
                  <w:docPart w:val="AC08C2759F3D48918DD2EED6C2FB0703"/>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92"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8F"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CDDE90"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1CDDE91" w14:textId="01D632A3"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10742861"/>
                <w:placeholder>
                  <w:docPart w:val="EE037FABBCA242C68FD6FC73162F24D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bl>
    <w:p w14:paraId="01CDDE93" w14:textId="77777777" w:rsidR="001A5684" w:rsidRDefault="001A5684" w:rsidP="001A5684">
      <w:pPr>
        <w:pStyle w:val="Heading20"/>
      </w:pPr>
      <w:r w:rsidRPr="00996FAF">
        <w:t>Findings</w:t>
      </w:r>
    </w:p>
    <w:p w14:paraId="5C0BEC97" w14:textId="07175AD7" w:rsidR="00997FA3" w:rsidRPr="00C8372A" w:rsidRDefault="00AC5BDB" w:rsidP="00997FA3">
      <w:pPr>
        <w:rPr>
          <w:rFonts w:ascii="Arial" w:hAnsi="Arial" w:cs="Arial"/>
        </w:rPr>
      </w:pPr>
      <w:r w:rsidRPr="00C8372A">
        <w:rPr>
          <w:rFonts w:ascii="Arial" w:hAnsi="Arial" w:cs="Arial"/>
        </w:rPr>
        <w:t xml:space="preserve">Consumers said they were treated with dignity and respect, their identity, culture and diversity </w:t>
      </w:r>
      <w:r w:rsidR="00914150">
        <w:rPr>
          <w:rFonts w:ascii="Arial" w:hAnsi="Arial" w:cs="Arial"/>
        </w:rPr>
        <w:t xml:space="preserve">were </w:t>
      </w:r>
      <w:r w:rsidRPr="00C8372A">
        <w:rPr>
          <w:rFonts w:ascii="Arial" w:hAnsi="Arial" w:cs="Arial"/>
        </w:rPr>
        <w:t>valued.</w:t>
      </w:r>
      <w:r w:rsidR="00997FA3" w:rsidRPr="00C8372A">
        <w:rPr>
          <w:rFonts w:ascii="Arial" w:hAnsi="Arial" w:cs="Arial"/>
        </w:rPr>
        <w:t xml:space="preserve"> Staff described how they treated consumers with respect by using their preferred name, acknowledging their choices, and knocking before they enter their room. Policies and procedures </w:t>
      </w:r>
      <w:r w:rsidR="00D43F11" w:rsidRPr="00C8372A">
        <w:rPr>
          <w:rFonts w:ascii="Arial" w:hAnsi="Arial" w:cs="Arial"/>
        </w:rPr>
        <w:t>reviewed had</w:t>
      </w:r>
      <w:r w:rsidR="00997FA3" w:rsidRPr="00C8372A">
        <w:rPr>
          <w:rFonts w:ascii="Arial" w:hAnsi="Arial" w:cs="Arial"/>
        </w:rPr>
        <w:t xml:space="preserve"> an inclusive, consumer-centred approach to delivering care and services </w:t>
      </w:r>
      <w:r w:rsidR="00D43F11" w:rsidRPr="00C8372A">
        <w:rPr>
          <w:rFonts w:ascii="Arial" w:hAnsi="Arial" w:cs="Arial"/>
        </w:rPr>
        <w:t>which</w:t>
      </w:r>
      <w:r w:rsidR="00997FA3" w:rsidRPr="00C8372A">
        <w:rPr>
          <w:rFonts w:ascii="Arial" w:hAnsi="Arial" w:cs="Arial"/>
        </w:rPr>
        <w:t xml:space="preserve"> inform</w:t>
      </w:r>
      <w:r w:rsidR="00D43F11" w:rsidRPr="00C8372A">
        <w:rPr>
          <w:rFonts w:ascii="Arial" w:hAnsi="Arial" w:cs="Arial"/>
        </w:rPr>
        <w:t>ed</w:t>
      </w:r>
      <w:r w:rsidR="00997FA3" w:rsidRPr="00C8372A">
        <w:rPr>
          <w:rFonts w:ascii="Arial" w:hAnsi="Arial" w:cs="Arial"/>
        </w:rPr>
        <w:t xml:space="preserve"> the organisation’s commitment to diversity. </w:t>
      </w:r>
    </w:p>
    <w:p w14:paraId="36DB8A23" w14:textId="132FFC5E" w:rsidR="006C3014" w:rsidRPr="00C8372A" w:rsidRDefault="006C3014" w:rsidP="006C3014">
      <w:pPr>
        <w:rPr>
          <w:rFonts w:ascii="Arial" w:hAnsi="Arial" w:cs="Arial"/>
        </w:rPr>
      </w:pPr>
      <w:r w:rsidRPr="00C8372A">
        <w:rPr>
          <w:rFonts w:ascii="Arial" w:hAnsi="Arial" w:cs="Arial"/>
        </w:rPr>
        <w:t xml:space="preserve">Consumers said they felt safe and comfortable </w:t>
      </w:r>
      <w:r w:rsidR="002C42DB" w:rsidRPr="00C8372A">
        <w:rPr>
          <w:rFonts w:ascii="Arial" w:hAnsi="Arial" w:cs="Arial"/>
        </w:rPr>
        <w:t xml:space="preserve">and the service respected </w:t>
      </w:r>
      <w:r w:rsidRPr="00C8372A">
        <w:rPr>
          <w:rFonts w:ascii="Arial" w:hAnsi="Arial" w:cs="Arial"/>
        </w:rPr>
        <w:t xml:space="preserve">their cultural practices and identity. </w:t>
      </w:r>
      <w:r w:rsidR="00B63B0D" w:rsidRPr="00C8372A">
        <w:rPr>
          <w:rFonts w:ascii="Arial" w:hAnsi="Arial" w:cs="Arial"/>
        </w:rPr>
        <w:t>S</w:t>
      </w:r>
      <w:r w:rsidRPr="00C8372A">
        <w:rPr>
          <w:rFonts w:ascii="Arial" w:hAnsi="Arial" w:cs="Arial"/>
        </w:rPr>
        <w:t>taff describe</w:t>
      </w:r>
      <w:r w:rsidR="00C8372A">
        <w:rPr>
          <w:rFonts w:ascii="Arial" w:hAnsi="Arial" w:cs="Arial"/>
        </w:rPr>
        <w:t>d</w:t>
      </w:r>
      <w:r w:rsidRPr="00C8372A">
        <w:rPr>
          <w:rFonts w:ascii="Arial" w:hAnsi="Arial" w:cs="Arial"/>
        </w:rPr>
        <w:t xml:space="preserve"> the cultural background of individual consumers </w:t>
      </w:r>
      <w:r w:rsidR="00B63B0D" w:rsidRPr="00C8372A">
        <w:rPr>
          <w:rFonts w:ascii="Arial" w:hAnsi="Arial" w:cs="Arial"/>
        </w:rPr>
        <w:t>and the information aligned</w:t>
      </w:r>
      <w:r w:rsidRPr="00C8372A">
        <w:rPr>
          <w:rFonts w:ascii="Arial" w:hAnsi="Arial" w:cs="Arial"/>
        </w:rPr>
        <w:t xml:space="preserve"> with care documentation. Staff were observed to provide care and services while respecting the cultural background of individual consumers. </w:t>
      </w:r>
    </w:p>
    <w:p w14:paraId="79FA272C" w14:textId="6C95721E" w:rsidR="009E7C3A" w:rsidRPr="000F6A1B" w:rsidRDefault="009E7C3A" w:rsidP="009E7C3A">
      <w:pPr>
        <w:rPr>
          <w:rFonts w:ascii="Arial" w:hAnsi="Arial" w:cs="Arial"/>
        </w:rPr>
      </w:pPr>
      <w:r w:rsidRPr="000F6A1B">
        <w:rPr>
          <w:rFonts w:ascii="Arial" w:hAnsi="Arial" w:cs="Arial"/>
        </w:rPr>
        <w:t xml:space="preserve">Consumers </w:t>
      </w:r>
      <w:r w:rsidR="006D68F7">
        <w:rPr>
          <w:rFonts w:ascii="Arial" w:hAnsi="Arial" w:cs="Arial"/>
        </w:rPr>
        <w:t xml:space="preserve">said they </w:t>
      </w:r>
      <w:r w:rsidR="002F2239">
        <w:rPr>
          <w:rFonts w:ascii="Arial" w:hAnsi="Arial" w:cs="Arial"/>
        </w:rPr>
        <w:t xml:space="preserve">felt </w:t>
      </w:r>
      <w:r w:rsidR="00F93693" w:rsidRPr="000F6A1B">
        <w:rPr>
          <w:rFonts w:ascii="Arial" w:hAnsi="Arial" w:cs="Arial"/>
        </w:rPr>
        <w:t xml:space="preserve">supported to maintain relationships </w:t>
      </w:r>
      <w:r w:rsidR="00F93693">
        <w:rPr>
          <w:rFonts w:ascii="Arial" w:hAnsi="Arial" w:cs="Arial"/>
        </w:rPr>
        <w:t xml:space="preserve">and </w:t>
      </w:r>
      <w:r w:rsidR="008501D4">
        <w:rPr>
          <w:rFonts w:ascii="Arial" w:hAnsi="Arial" w:cs="Arial"/>
        </w:rPr>
        <w:t>could</w:t>
      </w:r>
      <w:r w:rsidRPr="000F6A1B">
        <w:rPr>
          <w:rFonts w:ascii="Arial" w:hAnsi="Arial" w:cs="Arial"/>
        </w:rPr>
        <w:t xml:space="preserve"> make decisions about the people involved in their care and the way care and services were delivered. Staff described strategies for supporting consumers to exercise choice and independence on a day-to-day basis</w:t>
      </w:r>
      <w:r w:rsidR="0008367D" w:rsidRPr="000F6A1B">
        <w:rPr>
          <w:rFonts w:ascii="Arial" w:hAnsi="Arial" w:cs="Arial"/>
        </w:rPr>
        <w:t xml:space="preserve"> including offering choices before care was </w:t>
      </w:r>
      <w:r w:rsidR="002717C9" w:rsidRPr="000F6A1B">
        <w:rPr>
          <w:rFonts w:ascii="Arial" w:hAnsi="Arial" w:cs="Arial"/>
        </w:rPr>
        <w:t>provided</w:t>
      </w:r>
      <w:r w:rsidRPr="000F6A1B">
        <w:rPr>
          <w:rFonts w:ascii="Arial" w:hAnsi="Arial" w:cs="Arial"/>
        </w:rPr>
        <w:t xml:space="preserve">. </w:t>
      </w:r>
      <w:r w:rsidR="00BB411C" w:rsidRPr="000F6A1B">
        <w:rPr>
          <w:rFonts w:ascii="Arial" w:hAnsi="Arial" w:cs="Arial"/>
        </w:rPr>
        <w:t xml:space="preserve">Care documentation </w:t>
      </w:r>
      <w:r w:rsidR="00066A5D" w:rsidRPr="000F6A1B">
        <w:rPr>
          <w:rFonts w:ascii="Arial" w:hAnsi="Arial" w:cs="Arial"/>
        </w:rPr>
        <w:t xml:space="preserve">reviewed confirmed consumers were offered choice and could </w:t>
      </w:r>
      <w:r w:rsidR="00107F87" w:rsidRPr="000F6A1B">
        <w:rPr>
          <w:rFonts w:ascii="Arial" w:hAnsi="Arial" w:cs="Arial"/>
        </w:rPr>
        <w:t>change</w:t>
      </w:r>
      <w:r w:rsidR="00066A5D" w:rsidRPr="000F6A1B">
        <w:rPr>
          <w:rFonts w:ascii="Arial" w:hAnsi="Arial" w:cs="Arial"/>
        </w:rPr>
        <w:t xml:space="preserve"> their </w:t>
      </w:r>
      <w:r w:rsidR="000F6A1B" w:rsidRPr="000F6A1B">
        <w:rPr>
          <w:rFonts w:ascii="Arial" w:hAnsi="Arial" w:cs="Arial"/>
        </w:rPr>
        <w:t>plans at any time.</w:t>
      </w:r>
    </w:p>
    <w:p w14:paraId="2A604C08" w14:textId="046B08AA" w:rsidR="00350053" w:rsidRDefault="006E0DA0" w:rsidP="00350053">
      <w:pPr>
        <w:pStyle w:val="NormalArial"/>
      </w:pPr>
      <w:r w:rsidRPr="000A73C1">
        <w:t>Staff demonstrated an aware</w:t>
      </w:r>
      <w:r w:rsidR="008A6BEE" w:rsidRPr="000A73C1">
        <w:t>ness</w:t>
      </w:r>
      <w:r w:rsidRPr="000A73C1">
        <w:t xml:space="preserve"> of the risks taken by consumers, and said they support the consumer’s wishes to take risks to live the life they choose</w:t>
      </w:r>
      <w:r w:rsidR="00DB0AE0" w:rsidRPr="000A73C1">
        <w:t>, including the choice to smoke or use motorised scooters</w:t>
      </w:r>
      <w:r w:rsidRPr="000A73C1">
        <w:t xml:space="preserve">. Consumers said they </w:t>
      </w:r>
      <w:r w:rsidR="008A6BEE" w:rsidRPr="000A73C1">
        <w:t>wer</w:t>
      </w:r>
      <w:r w:rsidRPr="000A73C1">
        <w:t xml:space="preserve">e involved in </w:t>
      </w:r>
      <w:r w:rsidR="000A73C1">
        <w:t>discussions</w:t>
      </w:r>
      <w:r w:rsidR="002C3219">
        <w:t xml:space="preserve"> where </w:t>
      </w:r>
      <w:r w:rsidRPr="000A73C1">
        <w:t xml:space="preserve">information </w:t>
      </w:r>
      <w:r w:rsidR="009C0605">
        <w:lastRenderedPageBreak/>
        <w:t>was given</w:t>
      </w:r>
      <w:r w:rsidR="00D95FD7">
        <w:t xml:space="preserve"> </w:t>
      </w:r>
      <w:r w:rsidR="00D95FD7" w:rsidRPr="000A73C1">
        <w:t>about risks</w:t>
      </w:r>
      <w:r w:rsidRPr="000A73C1">
        <w:t>, possible outcomes</w:t>
      </w:r>
      <w:r w:rsidR="00B256AC">
        <w:t>,</w:t>
      </w:r>
      <w:r w:rsidRPr="000A73C1">
        <w:t xml:space="preserve"> and options when making decisions involv</w:t>
      </w:r>
      <w:r w:rsidR="00083645">
        <w:t>ing</w:t>
      </w:r>
      <w:r w:rsidRPr="000A73C1">
        <w:t xml:space="preserve"> balancing risk and their quality of life</w:t>
      </w:r>
      <w:r w:rsidR="00D82B47" w:rsidRPr="000A73C1">
        <w:t>. The service complete</w:t>
      </w:r>
      <w:r w:rsidR="009D6A48">
        <w:t>d</w:t>
      </w:r>
      <w:r w:rsidR="00D82B47" w:rsidRPr="000A73C1">
        <w:t xml:space="preserve"> dignity of risk assessments for consumers and if a consumer d</w:t>
      </w:r>
      <w:r w:rsidR="009D6A48">
        <w:t>id</w:t>
      </w:r>
      <w:r w:rsidR="00D82B47" w:rsidRPr="000A73C1">
        <w:t xml:space="preserve"> not wi</w:t>
      </w:r>
      <w:r w:rsidR="009032B8" w:rsidRPr="000A73C1">
        <w:t>sh to sign the dignity o</w:t>
      </w:r>
      <w:r w:rsidR="000A73C1" w:rsidRPr="000A73C1">
        <w:t>f</w:t>
      </w:r>
      <w:r w:rsidR="009032B8" w:rsidRPr="000A73C1">
        <w:t xml:space="preserve"> risk form their choice </w:t>
      </w:r>
      <w:r w:rsidR="002638FF">
        <w:t xml:space="preserve">was </w:t>
      </w:r>
      <w:r w:rsidR="000A73C1" w:rsidRPr="000A73C1">
        <w:t>respected and documented</w:t>
      </w:r>
      <w:r w:rsidR="00D82B47" w:rsidRPr="000A73C1">
        <w:t>.</w:t>
      </w:r>
      <w:r w:rsidR="00350053">
        <w:t xml:space="preserve"> </w:t>
      </w:r>
    </w:p>
    <w:p w14:paraId="1D2A5094" w14:textId="44B95609" w:rsidR="00522DF8" w:rsidRDefault="00270B80" w:rsidP="00522DF8">
      <w:pPr>
        <w:pStyle w:val="NormalArial"/>
        <w:rPr>
          <w:color w:val="auto"/>
        </w:rPr>
      </w:pPr>
      <w:r w:rsidRPr="00066AB5">
        <w:rPr>
          <w:color w:val="auto"/>
        </w:rPr>
        <w:t>Consumers said they receive</w:t>
      </w:r>
      <w:r w:rsidR="00E85B1E">
        <w:rPr>
          <w:color w:val="auto"/>
        </w:rPr>
        <w:t>d</w:t>
      </w:r>
      <w:r w:rsidRPr="00066AB5">
        <w:rPr>
          <w:color w:val="auto"/>
        </w:rPr>
        <w:t xml:space="preserve"> </w:t>
      </w:r>
      <w:r w:rsidR="001B3F2F" w:rsidRPr="00066AB5">
        <w:rPr>
          <w:color w:val="auto"/>
        </w:rPr>
        <w:t xml:space="preserve">timely </w:t>
      </w:r>
      <w:r w:rsidRPr="00066AB5">
        <w:rPr>
          <w:color w:val="auto"/>
        </w:rPr>
        <w:t xml:space="preserve">information </w:t>
      </w:r>
      <w:r w:rsidR="001B3F2F" w:rsidRPr="00066AB5">
        <w:rPr>
          <w:color w:val="auto"/>
        </w:rPr>
        <w:t xml:space="preserve">delivered </w:t>
      </w:r>
      <w:r w:rsidRPr="00066AB5">
        <w:rPr>
          <w:color w:val="auto"/>
        </w:rPr>
        <w:t>in a way they c</w:t>
      </w:r>
      <w:r w:rsidR="001B3F2F" w:rsidRPr="00066AB5">
        <w:rPr>
          <w:color w:val="auto"/>
        </w:rPr>
        <w:t>ould</w:t>
      </w:r>
      <w:r w:rsidRPr="00066AB5">
        <w:rPr>
          <w:color w:val="auto"/>
        </w:rPr>
        <w:t xml:space="preserve"> understand</w:t>
      </w:r>
      <w:r w:rsidR="002F7A66" w:rsidRPr="00066AB5">
        <w:rPr>
          <w:color w:val="auto"/>
        </w:rPr>
        <w:t xml:space="preserve"> and </w:t>
      </w:r>
      <w:r w:rsidR="00F428AA" w:rsidRPr="00066AB5">
        <w:rPr>
          <w:color w:val="auto"/>
        </w:rPr>
        <w:t>we</w:t>
      </w:r>
      <w:r w:rsidRPr="00066AB5">
        <w:rPr>
          <w:color w:val="auto"/>
        </w:rPr>
        <w:t>re kept updated by management on any changes via the service’s newsletter. Staff described different strategies for communicating information to consumers, including those with diverse cognitive abilit</w:t>
      </w:r>
      <w:r w:rsidR="005F4580">
        <w:rPr>
          <w:color w:val="auto"/>
        </w:rPr>
        <w:t>ies</w:t>
      </w:r>
      <w:r w:rsidRPr="00066AB5">
        <w:rPr>
          <w:color w:val="auto"/>
        </w:rPr>
        <w:t>.</w:t>
      </w:r>
      <w:r w:rsidR="00350053" w:rsidRPr="00066AB5">
        <w:rPr>
          <w:color w:val="auto"/>
        </w:rPr>
        <w:t xml:space="preserve"> Documents and posters</w:t>
      </w:r>
      <w:r w:rsidR="009D4029" w:rsidRPr="00066AB5">
        <w:rPr>
          <w:color w:val="auto"/>
        </w:rPr>
        <w:t xml:space="preserve">, </w:t>
      </w:r>
      <w:r w:rsidR="00350053" w:rsidRPr="00066AB5">
        <w:rPr>
          <w:color w:val="auto"/>
        </w:rPr>
        <w:t>includ</w:t>
      </w:r>
      <w:r w:rsidR="00AC00ED">
        <w:rPr>
          <w:color w:val="auto"/>
        </w:rPr>
        <w:t>ing</w:t>
      </w:r>
      <w:r w:rsidR="00350053" w:rsidRPr="00066AB5">
        <w:rPr>
          <w:color w:val="auto"/>
        </w:rPr>
        <w:t xml:space="preserve"> the monthly activity calendar, internal and external complaints mechanisms</w:t>
      </w:r>
      <w:r w:rsidR="003F62D1">
        <w:rPr>
          <w:color w:val="auto"/>
        </w:rPr>
        <w:t>,</w:t>
      </w:r>
      <w:r w:rsidR="00350053" w:rsidRPr="00066AB5">
        <w:rPr>
          <w:color w:val="auto"/>
        </w:rPr>
        <w:t xml:space="preserve"> and information about advocacy services</w:t>
      </w:r>
      <w:r w:rsidR="00AC00ED">
        <w:rPr>
          <w:color w:val="auto"/>
        </w:rPr>
        <w:t xml:space="preserve">, </w:t>
      </w:r>
      <w:r w:rsidR="00AC00ED" w:rsidRPr="00066AB5">
        <w:rPr>
          <w:color w:val="auto"/>
        </w:rPr>
        <w:t xml:space="preserve">were observed </w:t>
      </w:r>
      <w:r w:rsidR="00AC00ED">
        <w:rPr>
          <w:color w:val="auto"/>
        </w:rPr>
        <w:t>throughout</w:t>
      </w:r>
      <w:r w:rsidR="00AC00ED" w:rsidRPr="00066AB5">
        <w:rPr>
          <w:color w:val="auto"/>
        </w:rPr>
        <w:t xml:space="preserve"> the service</w:t>
      </w:r>
      <w:r w:rsidR="00350053" w:rsidRPr="00066AB5">
        <w:rPr>
          <w:color w:val="auto"/>
        </w:rPr>
        <w:t xml:space="preserve">. </w:t>
      </w:r>
    </w:p>
    <w:p w14:paraId="20CF8BDA" w14:textId="5BAF2804" w:rsidR="00522DF8" w:rsidRPr="00DE4406" w:rsidRDefault="003507B1" w:rsidP="00522DF8">
      <w:pPr>
        <w:pStyle w:val="NormalArial"/>
        <w:rPr>
          <w:color w:val="auto"/>
        </w:rPr>
      </w:pPr>
      <w:r w:rsidRPr="00DE4406">
        <w:rPr>
          <w:color w:val="auto"/>
        </w:rPr>
        <w:t xml:space="preserve">Consumers confirmed staff respected their privacy and maintained the confidentiality of their information. </w:t>
      </w:r>
      <w:r w:rsidR="00A062EC" w:rsidRPr="00DE4406">
        <w:rPr>
          <w:color w:val="auto"/>
        </w:rPr>
        <w:t xml:space="preserve">Staff described strategies for ensuring confidentiality, including not having conversations about consumers in public areas, knocking on doors </w:t>
      </w:r>
      <w:r w:rsidR="00ED0276" w:rsidRPr="00DE4406">
        <w:rPr>
          <w:color w:val="auto"/>
        </w:rPr>
        <w:t xml:space="preserve">and asking </w:t>
      </w:r>
      <w:r w:rsidR="00A062EC" w:rsidRPr="00DE4406">
        <w:rPr>
          <w:color w:val="auto"/>
        </w:rPr>
        <w:t xml:space="preserve">permission to undertake care, and </w:t>
      </w:r>
      <w:r w:rsidR="003041C1" w:rsidRPr="00DE4406">
        <w:rPr>
          <w:color w:val="auto"/>
        </w:rPr>
        <w:t xml:space="preserve">using </w:t>
      </w:r>
      <w:r w:rsidR="00A062EC" w:rsidRPr="00DE4406">
        <w:rPr>
          <w:color w:val="auto"/>
        </w:rPr>
        <w:t xml:space="preserve">password protection on electronic records. </w:t>
      </w:r>
      <w:r w:rsidR="00522DF8" w:rsidRPr="00DE4406">
        <w:rPr>
          <w:color w:val="auto"/>
        </w:rPr>
        <w:t>The service ha</w:t>
      </w:r>
      <w:r w:rsidR="00CB31C3" w:rsidRPr="00DE4406">
        <w:rPr>
          <w:color w:val="auto"/>
        </w:rPr>
        <w:t xml:space="preserve">d </w:t>
      </w:r>
      <w:r w:rsidR="00522DF8" w:rsidRPr="00DE4406">
        <w:rPr>
          <w:color w:val="auto"/>
        </w:rPr>
        <w:t>a Privacy, Confidentiality</w:t>
      </w:r>
      <w:r w:rsidR="0031490D" w:rsidRPr="00DE4406">
        <w:rPr>
          <w:color w:val="auto"/>
        </w:rPr>
        <w:t>,</w:t>
      </w:r>
      <w:r w:rsidR="00522DF8" w:rsidRPr="00DE4406">
        <w:rPr>
          <w:color w:val="auto"/>
        </w:rPr>
        <w:t xml:space="preserve"> and Consent Form for all consumers, which included consent for their</w:t>
      </w:r>
      <w:r w:rsidR="00EE7C44" w:rsidRPr="00DE4406">
        <w:rPr>
          <w:color w:val="auto"/>
        </w:rPr>
        <w:t xml:space="preserve"> information to be shared, including consumer</w:t>
      </w:r>
      <w:r w:rsidR="0031490D" w:rsidRPr="00DE4406">
        <w:rPr>
          <w:color w:val="auto"/>
        </w:rPr>
        <w:t>'</w:t>
      </w:r>
      <w:r w:rsidR="00EE7C44" w:rsidRPr="00DE4406">
        <w:rPr>
          <w:color w:val="auto"/>
        </w:rPr>
        <w:t>s</w:t>
      </w:r>
      <w:r w:rsidR="00522DF8" w:rsidRPr="00DE4406">
        <w:rPr>
          <w:color w:val="auto"/>
        </w:rPr>
        <w:t xml:space="preserve"> name or photo</w:t>
      </w:r>
      <w:r w:rsidR="00A5727A" w:rsidRPr="00DE4406">
        <w:rPr>
          <w:color w:val="auto"/>
        </w:rPr>
        <w:t xml:space="preserve"> be</w:t>
      </w:r>
      <w:r w:rsidR="00B65C99" w:rsidRPr="00DE4406">
        <w:rPr>
          <w:color w:val="auto"/>
        </w:rPr>
        <w:t>ing</w:t>
      </w:r>
      <w:r w:rsidR="00A5727A" w:rsidRPr="00DE4406">
        <w:rPr>
          <w:color w:val="auto"/>
        </w:rPr>
        <w:t xml:space="preserve"> </w:t>
      </w:r>
      <w:r w:rsidR="00522DF8" w:rsidRPr="00DE4406">
        <w:rPr>
          <w:color w:val="auto"/>
        </w:rPr>
        <w:t>displayed on their room door or in the communal area, their birthday announced publicly, their photo/video displayed in printed or social media and taking part in facility activities and events.</w:t>
      </w:r>
    </w:p>
    <w:p w14:paraId="01CDDE95" w14:textId="5534F379" w:rsidR="001A5684" w:rsidRPr="00712752" w:rsidRDefault="001A5684" w:rsidP="0036130C">
      <w:pPr>
        <w:pStyle w:val="NormalArial"/>
      </w:pPr>
      <w:r w:rsidRPr="00996FAF">
        <w:br w:type="page"/>
      </w:r>
    </w:p>
    <w:p w14:paraId="01CDDE9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01CDDE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1CDDE97" w14:textId="77777777" w:rsidR="00FC045E" w:rsidRPr="0075021E" w:rsidRDefault="00FC045E" w:rsidP="00467088">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1CDDE98"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E9D"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1CDDE9A"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1CDDE9B"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1CDDE9C" w14:textId="4E1234F6"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3794396"/>
                <w:placeholder>
                  <w:docPart w:val="CFCBF3AEAC2745C69C1CA3AEA125DD71"/>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A1"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1CDDE9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1CDDE9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CDDEA0" w14:textId="49EE875B"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80851490"/>
                <w:placeholder>
                  <w:docPart w:val="0B04C0FD4FBB43369E1DEC694DA1DE1C"/>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A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1CDDEA2"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01CDDEA3"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1CDDEA4" w14:textId="77777777" w:rsidR="00A0424F" w:rsidRPr="00996FAF" w:rsidRDefault="00A0424F" w:rsidP="00A0424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1CDDEA5" w14:textId="77777777" w:rsidR="00A0424F" w:rsidRPr="00996FAF" w:rsidRDefault="00A0424F" w:rsidP="00A0424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01CDDEA6" w14:textId="49B26AD4"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41966048"/>
                <w:placeholder>
                  <w:docPart w:val="2ACD46536377454CA5635E8C535D29D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A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1CDDEA8"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1CDDEA9"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1CDDEAA" w14:textId="479F9E94" w:rsidR="00A0424F" w:rsidRPr="00996FAF" w:rsidRDefault="00DD4C66" w:rsidP="00A042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32192992"/>
                <w:placeholder>
                  <w:docPart w:val="A434E0B0F4FC4A5990205C66634BC4CD"/>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A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1CDDEAC"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1CDDEAD"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01CDDEAE" w14:textId="2776988D"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39232020"/>
                <w:placeholder>
                  <w:docPart w:val="67A44035035C47179487010C72F8C111"/>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bl>
    <w:p w14:paraId="01CDDEB0" w14:textId="77777777" w:rsidR="00D87E7C" w:rsidRDefault="00D87E7C" w:rsidP="00D87E7C">
      <w:pPr>
        <w:pStyle w:val="Heading20"/>
      </w:pPr>
      <w:r w:rsidRPr="00996FAF">
        <w:t>Findings</w:t>
      </w:r>
    </w:p>
    <w:p w14:paraId="56D84171" w14:textId="2BBA818E" w:rsidR="002A0EA6" w:rsidRDefault="008D7CF4" w:rsidP="00230D4B">
      <w:pPr>
        <w:rPr>
          <w:rFonts w:ascii="Arial" w:hAnsi="Arial" w:cs="Arial"/>
        </w:rPr>
      </w:pPr>
      <w:r>
        <w:rPr>
          <w:rFonts w:ascii="Arial" w:hAnsi="Arial" w:cs="Arial"/>
        </w:rPr>
        <w:t xml:space="preserve">Following an </w:t>
      </w:r>
      <w:r w:rsidR="00921223">
        <w:rPr>
          <w:rFonts w:ascii="Arial" w:hAnsi="Arial" w:cs="Arial"/>
        </w:rPr>
        <w:t>investigation into a serious incident</w:t>
      </w:r>
      <w:r>
        <w:rPr>
          <w:rFonts w:ascii="Arial" w:hAnsi="Arial" w:cs="Arial"/>
        </w:rPr>
        <w:t>, t</w:t>
      </w:r>
      <w:r w:rsidR="00B16A75" w:rsidRPr="008D7CF4">
        <w:rPr>
          <w:rFonts w:ascii="Arial" w:hAnsi="Arial" w:cs="Arial"/>
        </w:rPr>
        <w:t xml:space="preserve">he </w:t>
      </w:r>
      <w:r w:rsidRPr="008D7CF4">
        <w:rPr>
          <w:rFonts w:ascii="Arial" w:hAnsi="Arial" w:cs="Arial"/>
        </w:rPr>
        <w:t>s</w:t>
      </w:r>
      <w:r w:rsidR="00B16A75" w:rsidRPr="008D7CF4">
        <w:rPr>
          <w:rFonts w:ascii="Arial" w:hAnsi="Arial" w:cs="Arial"/>
        </w:rPr>
        <w:t xml:space="preserve">ervice was </w:t>
      </w:r>
      <w:r w:rsidR="001731D9">
        <w:rPr>
          <w:rFonts w:ascii="Arial" w:hAnsi="Arial" w:cs="Arial"/>
        </w:rPr>
        <w:t xml:space="preserve">previously </w:t>
      </w:r>
      <w:r w:rsidR="00B16A75" w:rsidRPr="008D7CF4">
        <w:rPr>
          <w:rFonts w:ascii="Arial" w:hAnsi="Arial" w:cs="Arial"/>
        </w:rPr>
        <w:t>found non-compliant</w:t>
      </w:r>
      <w:r>
        <w:rPr>
          <w:rFonts w:ascii="Arial" w:hAnsi="Arial" w:cs="Arial"/>
        </w:rPr>
        <w:t xml:space="preserve"> with Requirements 2(3)(a) and Requirement 2(3)(b)</w:t>
      </w:r>
      <w:r w:rsidR="002A0EA6">
        <w:rPr>
          <w:rFonts w:ascii="Arial" w:hAnsi="Arial" w:cs="Arial"/>
        </w:rPr>
        <w:t>, evidence within the Site Audit report supports the service has implemented improvements to address the non-compliance and is now compliant with these requirements</w:t>
      </w:r>
      <w:r w:rsidR="00F4744C">
        <w:rPr>
          <w:rFonts w:ascii="Arial" w:hAnsi="Arial" w:cs="Arial"/>
        </w:rPr>
        <w:t xml:space="preserve"> having introduced revised assessment and care planning process</w:t>
      </w:r>
      <w:r w:rsidR="00471482">
        <w:rPr>
          <w:rFonts w:ascii="Arial" w:hAnsi="Arial" w:cs="Arial"/>
        </w:rPr>
        <w:t>, which is monitored for completion,</w:t>
      </w:r>
      <w:r w:rsidR="00F4744C">
        <w:rPr>
          <w:rFonts w:ascii="Arial" w:hAnsi="Arial" w:cs="Arial"/>
        </w:rPr>
        <w:t xml:space="preserve"> to ensure risks associated with the current needs, goals and preferences are identified and addressed promptly on entry to the service and on an ongoing basis. </w:t>
      </w:r>
    </w:p>
    <w:p w14:paraId="482326AA" w14:textId="312762CC" w:rsidR="0022450D" w:rsidRPr="00471482" w:rsidRDefault="002A0EA6" w:rsidP="00471482">
      <w:pPr>
        <w:rPr>
          <w:rFonts w:ascii="Arial" w:hAnsi="Arial" w:cs="Arial"/>
        </w:rPr>
      </w:pPr>
      <w:r>
        <w:rPr>
          <w:rFonts w:ascii="Arial" w:hAnsi="Arial" w:cs="Arial"/>
        </w:rPr>
        <w:t>C</w:t>
      </w:r>
      <w:r w:rsidR="00EE5FCB" w:rsidRPr="00FC7D19">
        <w:rPr>
          <w:rFonts w:ascii="Arial" w:hAnsi="Arial" w:cs="Arial"/>
        </w:rPr>
        <w:t xml:space="preserve">are documentation </w:t>
      </w:r>
      <w:r>
        <w:rPr>
          <w:rFonts w:ascii="Arial" w:hAnsi="Arial" w:cs="Arial"/>
        </w:rPr>
        <w:t>supported the revised process has been effective, as</w:t>
      </w:r>
      <w:r w:rsidR="00FC7D19">
        <w:rPr>
          <w:rFonts w:ascii="Arial" w:hAnsi="Arial" w:cs="Arial"/>
        </w:rPr>
        <w:t xml:space="preserve"> </w:t>
      </w:r>
      <w:r w:rsidR="00EE5FCB" w:rsidRPr="00FC7D19">
        <w:rPr>
          <w:rFonts w:ascii="Arial" w:hAnsi="Arial" w:cs="Arial"/>
        </w:rPr>
        <w:t>a range of validated clinical risk assessment tools</w:t>
      </w:r>
      <w:r w:rsidR="00CE505C" w:rsidRPr="00FC7D19">
        <w:rPr>
          <w:rFonts w:ascii="Arial" w:hAnsi="Arial" w:cs="Arial"/>
        </w:rPr>
        <w:t xml:space="preserve"> were</w:t>
      </w:r>
      <w:r w:rsidR="00EE5FCB" w:rsidRPr="00FC7D19">
        <w:rPr>
          <w:rFonts w:ascii="Arial" w:hAnsi="Arial" w:cs="Arial"/>
        </w:rPr>
        <w:t xml:space="preserve"> completed </w:t>
      </w:r>
      <w:r>
        <w:rPr>
          <w:rFonts w:ascii="Arial" w:hAnsi="Arial" w:cs="Arial"/>
        </w:rPr>
        <w:t>for each consumer and w</w:t>
      </w:r>
      <w:r w:rsidR="00EE5FCB" w:rsidRPr="00FC7D19">
        <w:rPr>
          <w:rFonts w:ascii="Arial" w:hAnsi="Arial" w:cs="Arial"/>
        </w:rPr>
        <w:t xml:space="preserve">here risk </w:t>
      </w:r>
      <w:r w:rsidR="00F959C8" w:rsidRPr="00FC7D19">
        <w:rPr>
          <w:rFonts w:ascii="Arial" w:hAnsi="Arial" w:cs="Arial"/>
        </w:rPr>
        <w:t>w</w:t>
      </w:r>
      <w:r w:rsidR="00105A88" w:rsidRPr="00FC7D19">
        <w:rPr>
          <w:rFonts w:ascii="Arial" w:hAnsi="Arial" w:cs="Arial"/>
        </w:rPr>
        <w:t>a</w:t>
      </w:r>
      <w:r w:rsidR="00EE5FCB" w:rsidRPr="00FC7D19">
        <w:rPr>
          <w:rFonts w:ascii="Arial" w:hAnsi="Arial" w:cs="Arial"/>
        </w:rPr>
        <w:t>s identified,</w:t>
      </w:r>
      <w:r w:rsidR="00921223">
        <w:rPr>
          <w:rFonts w:ascii="Arial" w:hAnsi="Arial" w:cs="Arial"/>
        </w:rPr>
        <w:t xml:space="preserve"> </w:t>
      </w:r>
      <w:r w:rsidR="00EE5FCB" w:rsidRPr="00FC7D19">
        <w:rPr>
          <w:rFonts w:ascii="Arial" w:hAnsi="Arial" w:cs="Arial"/>
        </w:rPr>
        <w:t xml:space="preserve">management strategies </w:t>
      </w:r>
      <w:r w:rsidR="00105A88" w:rsidRPr="00FC7D19">
        <w:rPr>
          <w:rFonts w:ascii="Arial" w:hAnsi="Arial" w:cs="Arial"/>
        </w:rPr>
        <w:t>we</w:t>
      </w:r>
      <w:r w:rsidR="00EE5FCB" w:rsidRPr="00FC7D19">
        <w:rPr>
          <w:rFonts w:ascii="Arial" w:hAnsi="Arial" w:cs="Arial"/>
        </w:rPr>
        <w:t>re implemented to minimise associated risks</w:t>
      </w:r>
      <w:r w:rsidR="00F4744C">
        <w:rPr>
          <w:rFonts w:ascii="Arial" w:hAnsi="Arial" w:cs="Arial"/>
        </w:rPr>
        <w:t>, including where additional mental health supports</w:t>
      </w:r>
      <w:r w:rsidR="00471482">
        <w:rPr>
          <w:rFonts w:ascii="Arial" w:hAnsi="Arial" w:cs="Arial"/>
        </w:rPr>
        <w:t xml:space="preserve"> we</w:t>
      </w:r>
      <w:r w:rsidR="00F4744C">
        <w:rPr>
          <w:rFonts w:ascii="Arial" w:hAnsi="Arial" w:cs="Arial"/>
        </w:rPr>
        <w:t>re required.</w:t>
      </w:r>
      <w:r w:rsidR="00615C8E" w:rsidRPr="00FC7D19">
        <w:rPr>
          <w:rFonts w:ascii="Arial" w:hAnsi="Arial" w:cs="Arial"/>
        </w:rPr>
        <w:t xml:space="preserve"> Consumers and representatives said they were involved in assessment and </w:t>
      </w:r>
      <w:r w:rsidR="00615C8E" w:rsidRPr="00230D4B">
        <w:rPr>
          <w:rFonts w:ascii="Arial" w:hAnsi="Arial" w:cs="Arial"/>
        </w:rPr>
        <w:t>planning, including for specific risks to their health and well-being</w:t>
      </w:r>
      <w:r w:rsidR="00471482">
        <w:rPr>
          <w:rFonts w:ascii="Arial" w:hAnsi="Arial" w:cs="Arial"/>
        </w:rPr>
        <w:t xml:space="preserve">. </w:t>
      </w:r>
    </w:p>
    <w:p w14:paraId="755CE8D5" w14:textId="032DF6F7" w:rsidR="00363C49" w:rsidRPr="00230D4B" w:rsidRDefault="00E0303B" w:rsidP="00230D4B">
      <w:pPr>
        <w:pStyle w:val="NormalArial"/>
      </w:pPr>
      <w:r w:rsidRPr="00230D4B">
        <w:t xml:space="preserve">Consumers advised assessment and </w:t>
      </w:r>
      <w:r w:rsidRPr="00230D4B">
        <w:rPr>
          <w:rFonts w:eastAsia="Arial"/>
        </w:rPr>
        <w:t xml:space="preserve">planning addressed </w:t>
      </w:r>
      <w:r w:rsidR="00A364FC">
        <w:rPr>
          <w:rFonts w:eastAsia="Arial"/>
        </w:rPr>
        <w:t>their</w:t>
      </w:r>
      <w:r w:rsidRPr="00230D4B">
        <w:rPr>
          <w:rFonts w:eastAsia="Arial"/>
        </w:rPr>
        <w:t xml:space="preserve"> needs, goals and preferences</w:t>
      </w:r>
      <w:r w:rsidR="00471482">
        <w:rPr>
          <w:rFonts w:eastAsia="Arial"/>
        </w:rPr>
        <w:t xml:space="preserve"> including for advance care and end of life</w:t>
      </w:r>
      <w:r w:rsidRPr="00230D4B">
        <w:rPr>
          <w:rFonts w:eastAsia="Arial"/>
        </w:rPr>
        <w:t>. Staff described what</w:t>
      </w:r>
      <w:r w:rsidR="00EF37A9">
        <w:rPr>
          <w:rFonts w:eastAsia="Arial"/>
        </w:rPr>
        <w:t xml:space="preserve"> was </w:t>
      </w:r>
      <w:r w:rsidRPr="00230D4B">
        <w:rPr>
          <w:rFonts w:eastAsia="Arial"/>
        </w:rPr>
        <w:t xml:space="preserve">important to consumers in terms of how </w:t>
      </w:r>
      <w:r w:rsidR="00902127" w:rsidRPr="00230D4B">
        <w:rPr>
          <w:rFonts w:eastAsia="Arial"/>
        </w:rPr>
        <w:t>consumer care was</w:t>
      </w:r>
      <w:r w:rsidRPr="00230D4B">
        <w:rPr>
          <w:rFonts w:eastAsia="Arial"/>
        </w:rPr>
        <w:t xml:space="preserve"> delivered. Care </w:t>
      </w:r>
      <w:r w:rsidR="00A44BC2" w:rsidRPr="00230D4B">
        <w:rPr>
          <w:rFonts w:eastAsia="Arial"/>
        </w:rPr>
        <w:t>documentation</w:t>
      </w:r>
      <w:r w:rsidRPr="00230D4B">
        <w:rPr>
          <w:rFonts w:eastAsia="Arial"/>
        </w:rPr>
        <w:t xml:space="preserve"> </w:t>
      </w:r>
      <w:r w:rsidR="005415DA" w:rsidRPr="00230D4B">
        <w:rPr>
          <w:rFonts w:eastAsia="Arial"/>
        </w:rPr>
        <w:t>reviewed w</w:t>
      </w:r>
      <w:r w:rsidR="00A44BC2" w:rsidRPr="00230D4B">
        <w:rPr>
          <w:rFonts w:eastAsia="Arial"/>
        </w:rPr>
        <w:t>as</w:t>
      </w:r>
      <w:r w:rsidRPr="00230D4B">
        <w:rPr>
          <w:rFonts w:eastAsia="Arial"/>
        </w:rPr>
        <w:t xml:space="preserve"> </w:t>
      </w:r>
      <w:r w:rsidR="00471482" w:rsidRPr="00230D4B">
        <w:rPr>
          <w:rFonts w:eastAsia="Arial"/>
        </w:rPr>
        <w:t>individualised</w:t>
      </w:r>
      <w:r w:rsidR="00471482">
        <w:rPr>
          <w:rFonts w:eastAsia="Arial"/>
        </w:rPr>
        <w:t xml:space="preserve"> and </w:t>
      </w:r>
      <w:r w:rsidRPr="00230D4B">
        <w:rPr>
          <w:rFonts w:eastAsia="Arial"/>
        </w:rPr>
        <w:t>reflect</w:t>
      </w:r>
      <w:r w:rsidR="005415DA" w:rsidRPr="00230D4B">
        <w:rPr>
          <w:rFonts w:eastAsia="Arial"/>
        </w:rPr>
        <w:t>ed</w:t>
      </w:r>
      <w:r w:rsidRPr="00230D4B">
        <w:rPr>
          <w:rFonts w:eastAsia="Arial"/>
        </w:rPr>
        <w:t xml:space="preserve"> the consumers’ individual needs and preferences</w:t>
      </w:r>
      <w:r w:rsidR="00471482">
        <w:rPr>
          <w:rFonts w:eastAsia="Arial"/>
        </w:rPr>
        <w:t xml:space="preserve"> including where behaviour </w:t>
      </w:r>
      <w:r w:rsidR="00471482">
        <w:rPr>
          <w:rFonts w:eastAsia="Arial"/>
        </w:rPr>
        <w:lastRenderedPageBreak/>
        <w:t xml:space="preserve">support was required. </w:t>
      </w:r>
      <w:r w:rsidRPr="00230D4B">
        <w:t xml:space="preserve">Advance care plans </w:t>
      </w:r>
      <w:r w:rsidR="005415DA" w:rsidRPr="00230D4B">
        <w:t>were observed to be</w:t>
      </w:r>
      <w:r w:rsidRPr="00230D4B">
        <w:t xml:space="preserve"> in place for consumers who ha</w:t>
      </w:r>
      <w:r w:rsidR="005415DA" w:rsidRPr="00230D4B">
        <w:t>d</w:t>
      </w:r>
      <w:r w:rsidRPr="00230D4B">
        <w:t xml:space="preserve"> consented to provide this information</w:t>
      </w:r>
      <w:r w:rsidR="00363C49" w:rsidRPr="00230D4B">
        <w:t>.</w:t>
      </w:r>
    </w:p>
    <w:p w14:paraId="5FF419BF" w14:textId="3C7F73DF" w:rsidR="00AD108F" w:rsidRPr="0090073F" w:rsidRDefault="00AD108F" w:rsidP="00230D4B">
      <w:pPr>
        <w:rPr>
          <w:rFonts w:ascii="Arial" w:hAnsi="Arial" w:cs="Arial"/>
        </w:rPr>
      </w:pPr>
      <w:r w:rsidRPr="00230D4B">
        <w:rPr>
          <w:rFonts w:ascii="Arial" w:hAnsi="Arial" w:cs="Arial"/>
          <w:bCs/>
        </w:rPr>
        <w:t>Consumers said they</w:t>
      </w:r>
      <w:r w:rsidRPr="00230D4B">
        <w:rPr>
          <w:rFonts w:ascii="Arial" w:hAnsi="Arial" w:cs="Arial"/>
        </w:rPr>
        <w:t xml:space="preserve"> were actively involved in the assessment, planning</w:t>
      </w:r>
      <w:r w:rsidR="001B173A">
        <w:rPr>
          <w:rFonts w:ascii="Arial" w:hAnsi="Arial" w:cs="Arial"/>
        </w:rPr>
        <w:t>,</w:t>
      </w:r>
      <w:r w:rsidRPr="0090073F">
        <w:rPr>
          <w:rFonts w:ascii="Arial" w:hAnsi="Arial" w:cs="Arial"/>
        </w:rPr>
        <w:t xml:space="preserve"> and review of their care and services</w:t>
      </w:r>
      <w:r w:rsidR="001B173A">
        <w:rPr>
          <w:rFonts w:ascii="Arial" w:hAnsi="Arial" w:cs="Arial"/>
        </w:rPr>
        <w:t>,</w:t>
      </w:r>
      <w:r w:rsidRPr="0090073F">
        <w:rPr>
          <w:rFonts w:ascii="Arial" w:hAnsi="Arial" w:cs="Arial"/>
        </w:rPr>
        <w:t xml:space="preserve"> </w:t>
      </w:r>
      <w:r w:rsidRPr="0090073F">
        <w:rPr>
          <w:rFonts w:ascii="Arial" w:eastAsia="Arial" w:hAnsi="Arial" w:cs="Arial"/>
        </w:rPr>
        <w:t>and staff regularly communicated with them</w:t>
      </w:r>
      <w:r w:rsidRPr="0090073F">
        <w:rPr>
          <w:rFonts w:ascii="Arial" w:hAnsi="Arial" w:cs="Arial"/>
        </w:rPr>
        <w:t>. Staff describe</w:t>
      </w:r>
      <w:r w:rsidR="00BD25E6">
        <w:rPr>
          <w:rFonts w:ascii="Arial" w:hAnsi="Arial" w:cs="Arial"/>
        </w:rPr>
        <w:t>d</w:t>
      </w:r>
      <w:r w:rsidRPr="0090073F">
        <w:rPr>
          <w:rFonts w:ascii="Arial" w:hAnsi="Arial" w:cs="Arial"/>
        </w:rPr>
        <w:t xml:space="preserve"> the processes in place to ensure the service partner</w:t>
      </w:r>
      <w:r w:rsidR="00EB7C0A" w:rsidRPr="0090073F">
        <w:rPr>
          <w:rFonts w:ascii="Arial" w:hAnsi="Arial" w:cs="Arial"/>
        </w:rPr>
        <w:t>ed</w:t>
      </w:r>
      <w:r w:rsidRPr="0090073F">
        <w:rPr>
          <w:rFonts w:ascii="Arial" w:hAnsi="Arial" w:cs="Arial"/>
        </w:rPr>
        <w:t xml:space="preserve"> with consumers to assess, plan and review care and services. </w:t>
      </w:r>
      <w:r w:rsidR="00A355D7">
        <w:rPr>
          <w:rFonts w:ascii="Arial" w:hAnsi="Arial" w:cs="Arial"/>
        </w:rPr>
        <w:t>C</w:t>
      </w:r>
      <w:r w:rsidR="00EB7C0A" w:rsidRPr="0090073F">
        <w:rPr>
          <w:rFonts w:ascii="Arial" w:hAnsi="Arial" w:cs="Arial"/>
        </w:rPr>
        <w:t>are</w:t>
      </w:r>
      <w:r w:rsidRPr="0090073F">
        <w:rPr>
          <w:rFonts w:ascii="Arial" w:hAnsi="Arial" w:cs="Arial"/>
        </w:rPr>
        <w:t xml:space="preserve"> document</w:t>
      </w:r>
      <w:r w:rsidR="00EB7C0A" w:rsidRPr="0090073F">
        <w:rPr>
          <w:rFonts w:ascii="Arial" w:hAnsi="Arial" w:cs="Arial"/>
        </w:rPr>
        <w:t>ation f</w:t>
      </w:r>
      <w:r w:rsidRPr="0090073F">
        <w:rPr>
          <w:rFonts w:ascii="Arial" w:hAnsi="Arial" w:cs="Arial"/>
        </w:rPr>
        <w:t>or consumers demonstrate</w:t>
      </w:r>
      <w:r w:rsidR="00EB7C0A" w:rsidRPr="0090073F">
        <w:rPr>
          <w:rFonts w:ascii="Arial" w:hAnsi="Arial" w:cs="Arial"/>
        </w:rPr>
        <w:t>d</w:t>
      </w:r>
      <w:r w:rsidRPr="0090073F">
        <w:rPr>
          <w:rFonts w:ascii="Arial" w:hAnsi="Arial" w:cs="Arial"/>
        </w:rPr>
        <w:t xml:space="preserve"> integrated and coordinated assessment and planning involving relevant organisations, individuals</w:t>
      </w:r>
      <w:r w:rsidR="00BD25E6">
        <w:rPr>
          <w:rFonts w:ascii="Arial" w:hAnsi="Arial" w:cs="Arial"/>
        </w:rPr>
        <w:t>,</w:t>
      </w:r>
      <w:r w:rsidRPr="0090073F">
        <w:rPr>
          <w:rFonts w:ascii="Arial" w:hAnsi="Arial" w:cs="Arial"/>
        </w:rPr>
        <w:t xml:space="preserve"> and service providers</w:t>
      </w:r>
      <w:r w:rsidR="0090073F" w:rsidRPr="0090073F">
        <w:rPr>
          <w:rFonts w:ascii="Arial" w:hAnsi="Arial" w:cs="Arial"/>
        </w:rPr>
        <w:t xml:space="preserve"> including </w:t>
      </w:r>
      <w:r w:rsidR="0090073F" w:rsidRPr="0090073F">
        <w:rPr>
          <w:rFonts w:ascii="Arial" w:eastAsia="Arial" w:hAnsi="Arial" w:cs="Arial"/>
        </w:rPr>
        <w:t>geriatrician</w:t>
      </w:r>
      <w:r w:rsidR="00904E11">
        <w:rPr>
          <w:rFonts w:ascii="Arial" w:eastAsia="Arial" w:hAnsi="Arial" w:cs="Arial"/>
        </w:rPr>
        <w:t>s</w:t>
      </w:r>
      <w:r w:rsidR="0090073F" w:rsidRPr="0090073F">
        <w:rPr>
          <w:rFonts w:ascii="Arial" w:eastAsia="Arial" w:hAnsi="Arial" w:cs="Arial"/>
        </w:rPr>
        <w:t>, physiotherapist</w:t>
      </w:r>
      <w:r w:rsidR="00BD25E6">
        <w:rPr>
          <w:rFonts w:ascii="Arial" w:eastAsia="Arial" w:hAnsi="Arial" w:cs="Arial"/>
        </w:rPr>
        <w:t>s</w:t>
      </w:r>
      <w:r w:rsidR="0090073F" w:rsidRPr="0090073F">
        <w:rPr>
          <w:rFonts w:ascii="Arial" w:eastAsia="Arial" w:hAnsi="Arial" w:cs="Arial"/>
        </w:rPr>
        <w:t>, podiatrist</w:t>
      </w:r>
      <w:r w:rsidR="00BD25E6">
        <w:rPr>
          <w:rFonts w:ascii="Arial" w:eastAsia="Arial" w:hAnsi="Arial" w:cs="Arial"/>
        </w:rPr>
        <w:t>s</w:t>
      </w:r>
      <w:r w:rsidR="0090073F" w:rsidRPr="0090073F">
        <w:rPr>
          <w:rFonts w:ascii="Arial" w:eastAsia="Arial" w:hAnsi="Arial" w:cs="Arial"/>
        </w:rPr>
        <w:t>, speech pathologist</w:t>
      </w:r>
      <w:r w:rsidR="00BD25E6">
        <w:rPr>
          <w:rFonts w:ascii="Arial" w:eastAsia="Arial" w:hAnsi="Arial" w:cs="Arial"/>
        </w:rPr>
        <w:t>s,</w:t>
      </w:r>
      <w:r w:rsidR="0090073F" w:rsidRPr="0090073F">
        <w:rPr>
          <w:rFonts w:ascii="Arial" w:eastAsia="Arial" w:hAnsi="Arial" w:cs="Arial"/>
        </w:rPr>
        <w:t xml:space="preserve"> and dieticians.</w:t>
      </w:r>
      <w:r w:rsidRPr="0090073F">
        <w:rPr>
          <w:rFonts w:ascii="Arial" w:hAnsi="Arial" w:cs="Arial"/>
        </w:rPr>
        <w:t xml:space="preserve"> </w:t>
      </w:r>
    </w:p>
    <w:p w14:paraId="5BB5C9B8" w14:textId="481E4392" w:rsidR="00F02254" w:rsidRPr="003532B2" w:rsidRDefault="00684D93" w:rsidP="00230D4B">
      <w:pPr>
        <w:pStyle w:val="NormalArial"/>
      </w:pPr>
      <w:r w:rsidRPr="003532B2">
        <w:t xml:space="preserve">Consumers and representatives said they were aware they could access the consumer’s care plan, however, most said they did not need it as they </w:t>
      </w:r>
      <w:r w:rsidR="00F72B20" w:rsidRPr="003532B2">
        <w:t>we</w:t>
      </w:r>
      <w:r w:rsidRPr="003532B2">
        <w:t xml:space="preserve">re consulted regarding their care planning and any changes </w:t>
      </w:r>
      <w:r w:rsidR="00B5736B" w:rsidRPr="003532B2">
        <w:t>we</w:t>
      </w:r>
      <w:r w:rsidRPr="003532B2">
        <w:t>re communicated to and discussed with them. Staff describe</w:t>
      </w:r>
      <w:r w:rsidR="00F72B20" w:rsidRPr="003532B2">
        <w:t>d</w:t>
      </w:r>
      <w:r w:rsidRPr="003532B2">
        <w:t xml:space="preserve"> the processes for documenting and communicating assessment outcomes.</w:t>
      </w:r>
      <w:r w:rsidR="00197BE5" w:rsidRPr="003532B2">
        <w:t xml:space="preserve"> Care documentation </w:t>
      </w:r>
      <w:r w:rsidR="007368FC" w:rsidRPr="003532B2">
        <w:t xml:space="preserve">reviewed </w:t>
      </w:r>
      <w:r w:rsidR="00197BE5" w:rsidRPr="003532B2">
        <w:t xml:space="preserve">confirmed the outcomes of assessment and care planning </w:t>
      </w:r>
      <w:r w:rsidR="00CC2006" w:rsidRPr="003532B2">
        <w:t>we</w:t>
      </w:r>
      <w:r w:rsidR="00197BE5" w:rsidRPr="003532B2">
        <w:t>re communicated to consumers</w:t>
      </w:r>
      <w:r w:rsidR="00CC2006" w:rsidRPr="003532B2">
        <w:t xml:space="preserve"> and </w:t>
      </w:r>
      <w:r w:rsidR="00197BE5" w:rsidRPr="003532B2">
        <w:t>representatives in a timely and appropriate way</w:t>
      </w:r>
      <w:r w:rsidR="00F02254" w:rsidRPr="003532B2">
        <w:t>.</w:t>
      </w:r>
    </w:p>
    <w:p w14:paraId="01CDDEB2" w14:textId="65A3B9A5" w:rsidR="0087700C" w:rsidRPr="00334B7D" w:rsidRDefault="00F02254" w:rsidP="00230D4B">
      <w:pPr>
        <w:pStyle w:val="NormalArial"/>
      </w:pPr>
      <w:r w:rsidRPr="003532B2">
        <w:t>Consumers</w:t>
      </w:r>
      <w:r w:rsidR="00107F2B" w:rsidRPr="003532B2">
        <w:t xml:space="preserve"> and </w:t>
      </w:r>
      <w:r w:rsidRPr="003532B2">
        <w:t>representatives sa</w:t>
      </w:r>
      <w:r w:rsidR="00107F2B" w:rsidRPr="003532B2">
        <w:t>id</w:t>
      </w:r>
      <w:r w:rsidRPr="003532B2">
        <w:t xml:space="preserve"> the service regularly communicate</w:t>
      </w:r>
      <w:r w:rsidR="00107F2B" w:rsidRPr="003532B2">
        <w:t>d</w:t>
      </w:r>
      <w:r w:rsidRPr="003532B2">
        <w:t xml:space="preserve"> with them about their care and services</w:t>
      </w:r>
      <w:r w:rsidRPr="00A061B4">
        <w:t>, s</w:t>
      </w:r>
      <w:r w:rsidR="00107F2B" w:rsidRPr="00A061B4">
        <w:t>ought</w:t>
      </w:r>
      <w:r w:rsidRPr="00A061B4">
        <w:t xml:space="preserve"> feedback, and ma</w:t>
      </w:r>
      <w:r w:rsidR="00107F2B" w:rsidRPr="00A061B4">
        <w:t>de</w:t>
      </w:r>
      <w:r w:rsidRPr="00A061B4">
        <w:t xml:space="preserve"> changes to meet current needs, goals</w:t>
      </w:r>
      <w:r w:rsidR="00A56475">
        <w:t>,</w:t>
      </w:r>
      <w:r w:rsidR="00107F2B" w:rsidRPr="00A061B4">
        <w:t xml:space="preserve"> </w:t>
      </w:r>
      <w:r w:rsidRPr="00A061B4">
        <w:t xml:space="preserve">and preferences. </w:t>
      </w:r>
      <w:r w:rsidR="004A583D" w:rsidRPr="00A061B4">
        <w:t>The service</w:t>
      </w:r>
      <w:r w:rsidRPr="00A061B4">
        <w:t xml:space="preserve"> ha</w:t>
      </w:r>
      <w:r w:rsidR="00207BD0">
        <w:t>d</w:t>
      </w:r>
      <w:r w:rsidRPr="00A061B4">
        <w:t xml:space="preserve"> policies and procedures t</w:t>
      </w:r>
      <w:r w:rsidR="004A583D" w:rsidRPr="00A061B4">
        <w:t>o</w:t>
      </w:r>
      <w:r w:rsidRPr="00A061B4">
        <w:t xml:space="preserve"> guide care and care plans includ</w:t>
      </w:r>
      <w:r w:rsidR="004A583D" w:rsidRPr="00A061B4">
        <w:t>ing</w:t>
      </w:r>
      <w:r w:rsidRPr="00A061B4">
        <w:t xml:space="preserve"> review mechanisms and a suite of assessments and charting</w:t>
      </w:r>
      <w:r w:rsidR="004A583D" w:rsidRPr="00A061B4">
        <w:t xml:space="preserve"> </w:t>
      </w:r>
      <w:r w:rsidR="007A0A66" w:rsidRPr="00A061B4">
        <w:t>programs</w:t>
      </w:r>
      <w:r w:rsidRPr="00A061B4">
        <w:t xml:space="preserve">. </w:t>
      </w:r>
      <w:r w:rsidR="003B0579" w:rsidRPr="003532B2">
        <w:t>Case conference records demonstrated how consumers and representatives were consulted for care plan reviews, and when changes in needs and preferences occurred</w:t>
      </w:r>
      <w:r w:rsidR="003B0579" w:rsidRPr="00192A9D">
        <w:rPr>
          <w:rFonts w:eastAsiaTheme="majorEastAsia"/>
        </w:rPr>
        <w:t xml:space="preserve">. </w:t>
      </w:r>
      <w:r w:rsidR="00D87E7C" w:rsidRPr="00996FAF">
        <w:br w:type="page"/>
      </w:r>
    </w:p>
    <w:p w14:paraId="01CDDEB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01CDDEB6"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01CDDEB4"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1CDDEB5"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EB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B7"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1CDDEB8"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1CDDEB9" w14:textId="77777777" w:rsidR="00A0424F" w:rsidRPr="00996FAF" w:rsidRDefault="00A0424F" w:rsidP="00A0424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1CDDEBA" w14:textId="77777777" w:rsidR="00A0424F" w:rsidRPr="00996FAF" w:rsidRDefault="00A0424F" w:rsidP="00A0424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1CDDEBB" w14:textId="77777777" w:rsidR="00A0424F" w:rsidRPr="00996FAF" w:rsidRDefault="00A0424F" w:rsidP="00A0424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1CDDEBC" w14:textId="3C7E3313"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92307722"/>
                <w:placeholder>
                  <w:docPart w:val="81BB6896CFB2467A8CC821A2ABDFC3F7"/>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C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B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1CDDEB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1CDDEC0" w14:textId="5BE35384"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71480055"/>
                <w:placeholder>
                  <w:docPart w:val="3AFC2DE1881542C2A12C97ED4D8398F3"/>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C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C2" w14:textId="77777777" w:rsidR="00A0424F" w:rsidRPr="00996FAF" w:rsidRDefault="00A0424F" w:rsidP="00A0424F">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01CDDEC3" w14:textId="77777777" w:rsidR="00A0424F" w:rsidRPr="00996FAF" w:rsidRDefault="00A0424F" w:rsidP="00A0424F">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1CDDEC4" w14:textId="1FB4FCA1"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6133371"/>
                <w:placeholder>
                  <w:docPart w:val="11E5557A104643789E38CF86B65EB140"/>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C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C6"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1CDDEC7"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1CDDEC8" w14:textId="12BDE4A1" w:rsidR="00A0424F" w:rsidRPr="00996FAF" w:rsidRDefault="00DD4C66" w:rsidP="00A042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97264354"/>
                <w:placeholder>
                  <w:docPart w:val="087EA3C17EBD40EDB45F39141CD3A979"/>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C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CA"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01CDDECB"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01CDDECC" w14:textId="04B1CC98"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77598732"/>
                <w:placeholder>
                  <w:docPart w:val="9524E2D63D364CA3847DB204D2FDB5A3"/>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D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C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01CDDEC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1CDDED0" w14:textId="1DF4F03E"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55696827"/>
                <w:placeholder>
                  <w:docPart w:val="C5453D9D8E0D4588B871979C040E0F0D"/>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D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D2"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1CDDED3"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01CDDED4" w14:textId="77777777" w:rsidR="00A0424F" w:rsidRPr="00996FAF" w:rsidRDefault="00A0424F" w:rsidP="00A0424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01CDDED5" w14:textId="77777777" w:rsidR="00A0424F" w:rsidRPr="00996FAF" w:rsidRDefault="00A0424F" w:rsidP="00A0424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1CDDED6" w14:textId="3C07CCE4"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40039103"/>
                <w:placeholder>
                  <w:docPart w:val="5EA2CB9B987843FF887CE46FA3294C56"/>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bl>
    <w:p w14:paraId="01CDDED8" w14:textId="77777777" w:rsidR="00D87E7C" w:rsidRDefault="00D87E7C" w:rsidP="00D87E7C">
      <w:pPr>
        <w:pStyle w:val="Heading20"/>
      </w:pPr>
      <w:r w:rsidRPr="00996FAF">
        <w:t>Findings</w:t>
      </w:r>
    </w:p>
    <w:p w14:paraId="769F0D8F" w14:textId="63F2A621" w:rsidR="00FE4E24" w:rsidRDefault="00FE4E24" w:rsidP="00FE4E24">
      <w:pPr>
        <w:rPr>
          <w:rFonts w:ascii="Arial" w:hAnsi="Arial" w:cs="Arial"/>
        </w:rPr>
      </w:pPr>
      <w:r>
        <w:rPr>
          <w:rFonts w:ascii="Arial" w:hAnsi="Arial" w:cs="Arial"/>
        </w:rPr>
        <w:t>Following an investigation into a serious incident, t</w:t>
      </w:r>
      <w:r w:rsidRPr="008D7CF4">
        <w:rPr>
          <w:rFonts w:ascii="Arial" w:hAnsi="Arial" w:cs="Arial"/>
        </w:rPr>
        <w:t xml:space="preserve">he service was </w:t>
      </w:r>
      <w:r w:rsidR="001731D9">
        <w:rPr>
          <w:rFonts w:ascii="Arial" w:hAnsi="Arial" w:cs="Arial"/>
        </w:rPr>
        <w:t xml:space="preserve">previously </w:t>
      </w:r>
      <w:r w:rsidRPr="008D7CF4">
        <w:rPr>
          <w:rFonts w:ascii="Arial" w:hAnsi="Arial" w:cs="Arial"/>
        </w:rPr>
        <w:t>found non-compliant</w:t>
      </w:r>
      <w:r>
        <w:rPr>
          <w:rFonts w:ascii="Arial" w:hAnsi="Arial" w:cs="Arial"/>
        </w:rPr>
        <w:t xml:space="preserve"> with Requirements 3(3)(a) and Requirement 3(3)(b), evidence within the Site Audit report supports the service has implemented improvements to address the non-compliance and is now compliant with these requirements having introduced additional </w:t>
      </w:r>
      <w:r w:rsidR="005B1491">
        <w:rPr>
          <w:rFonts w:ascii="Arial" w:hAnsi="Arial" w:cs="Arial"/>
        </w:rPr>
        <w:t xml:space="preserve">clinical </w:t>
      </w:r>
      <w:r>
        <w:rPr>
          <w:rFonts w:ascii="Arial" w:hAnsi="Arial" w:cs="Arial"/>
        </w:rPr>
        <w:t>monitoring processes to ensures concerns with consumers personal or clinical care, including bowel management, pain and sensory loss</w:t>
      </w:r>
      <w:r w:rsidR="005B1491">
        <w:rPr>
          <w:rFonts w:ascii="Arial" w:hAnsi="Arial" w:cs="Arial"/>
        </w:rPr>
        <w:t xml:space="preserve"> were</w:t>
      </w:r>
      <w:r>
        <w:rPr>
          <w:rFonts w:ascii="Arial" w:hAnsi="Arial" w:cs="Arial"/>
        </w:rPr>
        <w:t xml:space="preserve"> promptly identified and care tailored to optimising the consumer health and wellbeing </w:t>
      </w:r>
      <w:r w:rsidR="005B1491">
        <w:rPr>
          <w:rFonts w:ascii="Arial" w:hAnsi="Arial" w:cs="Arial"/>
        </w:rPr>
        <w:t>wa</w:t>
      </w:r>
      <w:r>
        <w:rPr>
          <w:rFonts w:ascii="Arial" w:hAnsi="Arial" w:cs="Arial"/>
        </w:rPr>
        <w:t xml:space="preserve">s delivered. </w:t>
      </w:r>
    </w:p>
    <w:p w14:paraId="62B7D5C3" w14:textId="3C403DE6" w:rsidR="00927933" w:rsidRPr="003532B2" w:rsidRDefault="009976C3" w:rsidP="00B75D23">
      <w:pPr>
        <w:pStyle w:val="paragraph"/>
        <w:spacing w:before="0" w:beforeAutospacing="0" w:after="120" w:afterAutospacing="0"/>
        <w:textAlignment w:val="baseline"/>
        <w:rPr>
          <w:rFonts w:eastAsiaTheme="minorHAnsi"/>
          <w:color w:val="000000" w:themeColor="text1"/>
          <w:lang w:val="en-AU" w:eastAsia="en-US"/>
        </w:rPr>
      </w:pPr>
      <w:r w:rsidRPr="003532B2">
        <w:rPr>
          <w:rFonts w:ascii="Arial" w:eastAsiaTheme="minorHAnsi" w:hAnsi="Arial" w:cs="Arial"/>
          <w:color w:val="000000" w:themeColor="text1"/>
          <w:lang w:val="en-AU" w:eastAsia="en-US"/>
        </w:rPr>
        <w:t xml:space="preserve">Consumers and representatives said they were confident consumers were </w:t>
      </w:r>
      <w:r w:rsidR="00CA3893" w:rsidRPr="003532B2">
        <w:rPr>
          <w:rFonts w:ascii="Arial" w:eastAsiaTheme="minorHAnsi" w:hAnsi="Arial" w:cs="Arial"/>
          <w:color w:val="000000" w:themeColor="text1"/>
          <w:lang w:val="en-AU" w:eastAsia="en-US"/>
        </w:rPr>
        <w:t>receiving care</w:t>
      </w:r>
      <w:r w:rsidRPr="003532B2">
        <w:rPr>
          <w:rFonts w:ascii="Arial" w:eastAsiaTheme="minorHAnsi" w:hAnsi="Arial" w:cs="Arial"/>
          <w:color w:val="000000" w:themeColor="text1"/>
          <w:lang w:val="en-AU" w:eastAsia="en-US"/>
        </w:rPr>
        <w:t xml:space="preserve"> </w:t>
      </w:r>
      <w:r w:rsidR="00DA5389" w:rsidRPr="003532B2">
        <w:rPr>
          <w:rFonts w:ascii="Arial" w:eastAsiaTheme="minorHAnsi" w:hAnsi="Arial" w:cs="Arial"/>
          <w:color w:val="000000" w:themeColor="text1"/>
          <w:lang w:val="en-AU" w:eastAsia="en-US"/>
        </w:rPr>
        <w:t>that</w:t>
      </w:r>
      <w:r w:rsidR="007478BC" w:rsidRPr="003532B2">
        <w:rPr>
          <w:rFonts w:ascii="Arial" w:eastAsiaTheme="minorHAnsi" w:hAnsi="Arial" w:cs="Arial"/>
          <w:color w:val="000000" w:themeColor="text1"/>
          <w:lang w:val="en-AU" w:eastAsia="en-US"/>
        </w:rPr>
        <w:t xml:space="preserve"> was</w:t>
      </w:r>
      <w:r w:rsidRPr="003532B2">
        <w:rPr>
          <w:rFonts w:ascii="Arial" w:eastAsiaTheme="minorHAnsi" w:hAnsi="Arial" w:cs="Arial"/>
          <w:color w:val="000000" w:themeColor="text1"/>
          <w:lang w:val="en-AU" w:eastAsia="en-US"/>
        </w:rPr>
        <w:t xml:space="preserve"> safe and right for them</w:t>
      </w:r>
      <w:r w:rsidR="00FE4E24" w:rsidRPr="003532B2">
        <w:rPr>
          <w:rFonts w:ascii="Arial" w:eastAsiaTheme="minorHAnsi" w:hAnsi="Arial" w:cs="Arial"/>
          <w:color w:val="000000" w:themeColor="text1"/>
          <w:lang w:val="en-AU" w:eastAsia="en-US"/>
        </w:rPr>
        <w:t xml:space="preserve"> and gave examples relating to how care was tailored to their needs and preferences for catheter care, diabetes and pain management. </w:t>
      </w:r>
      <w:r w:rsidR="008A4C67" w:rsidRPr="003532B2">
        <w:rPr>
          <w:rFonts w:ascii="Arial" w:eastAsiaTheme="minorHAnsi" w:hAnsi="Arial" w:cs="Arial"/>
          <w:color w:val="000000" w:themeColor="text1"/>
          <w:lang w:val="en-AU" w:eastAsia="en-US"/>
        </w:rPr>
        <w:t>Staff provided an overview of consumer care planning</w:t>
      </w:r>
      <w:r w:rsidR="00422CEE" w:rsidRPr="003532B2">
        <w:rPr>
          <w:rFonts w:ascii="Arial" w:eastAsiaTheme="minorHAnsi" w:hAnsi="Arial" w:cs="Arial"/>
          <w:color w:val="000000" w:themeColor="text1"/>
          <w:lang w:val="en-AU" w:eastAsia="en-US"/>
        </w:rPr>
        <w:t>, providing</w:t>
      </w:r>
      <w:r w:rsidR="008A4C67" w:rsidRPr="003532B2">
        <w:rPr>
          <w:rFonts w:ascii="Arial" w:eastAsiaTheme="minorHAnsi" w:hAnsi="Arial" w:cs="Arial"/>
          <w:color w:val="000000" w:themeColor="text1"/>
          <w:lang w:val="en-AU" w:eastAsia="en-US"/>
        </w:rPr>
        <w:t xml:space="preserve"> a comprehensive picture of each consumer’s care </w:t>
      </w:r>
      <w:r w:rsidR="00FE4E24" w:rsidRPr="003532B2">
        <w:rPr>
          <w:rFonts w:ascii="Arial" w:eastAsiaTheme="minorHAnsi" w:hAnsi="Arial" w:cs="Arial"/>
          <w:color w:val="000000" w:themeColor="text1"/>
          <w:lang w:val="en-AU" w:eastAsia="en-US"/>
        </w:rPr>
        <w:t>needs</w:t>
      </w:r>
      <w:r w:rsidR="008A4C67" w:rsidRPr="003532B2">
        <w:rPr>
          <w:rFonts w:ascii="Arial" w:eastAsiaTheme="minorHAnsi" w:hAnsi="Arial" w:cs="Arial"/>
          <w:color w:val="000000" w:themeColor="text1"/>
          <w:lang w:val="en-AU" w:eastAsia="en-US"/>
        </w:rPr>
        <w:t>, including restraint</w:t>
      </w:r>
      <w:r w:rsidR="005B1491" w:rsidRPr="003532B2">
        <w:rPr>
          <w:rFonts w:ascii="Arial" w:eastAsiaTheme="minorHAnsi" w:hAnsi="Arial" w:cs="Arial"/>
          <w:color w:val="000000" w:themeColor="text1"/>
          <w:lang w:val="en-AU" w:eastAsia="en-US"/>
        </w:rPr>
        <w:t xml:space="preserve"> application</w:t>
      </w:r>
      <w:r w:rsidR="008A4C67" w:rsidRPr="003532B2">
        <w:rPr>
          <w:rFonts w:ascii="Arial" w:eastAsiaTheme="minorHAnsi" w:hAnsi="Arial" w:cs="Arial"/>
          <w:color w:val="000000" w:themeColor="text1"/>
          <w:lang w:val="en-AU" w:eastAsia="en-US"/>
        </w:rPr>
        <w:t xml:space="preserve">, </w:t>
      </w:r>
      <w:r w:rsidR="00FE4E24" w:rsidRPr="003532B2">
        <w:rPr>
          <w:rFonts w:ascii="Arial" w:eastAsiaTheme="minorHAnsi" w:hAnsi="Arial" w:cs="Arial"/>
          <w:color w:val="000000" w:themeColor="text1"/>
          <w:lang w:val="en-AU" w:eastAsia="en-US"/>
        </w:rPr>
        <w:t>behavioural support</w:t>
      </w:r>
      <w:r w:rsidR="005B1491" w:rsidRPr="003532B2">
        <w:rPr>
          <w:rFonts w:ascii="Arial" w:eastAsiaTheme="minorHAnsi" w:hAnsi="Arial" w:cs="Arial"/>
          <w:color w:val="000000" w:themeColor="text1"/>
          <w:lang w:val="en-AU" w:eastAsia="en-US"/>
        </w:rPr>
        <w:t xml:space="preserve">, skin care and management of falls, nutrition or pain. </w:t>
      </w:r>
    </w:p>
    <w:p w14:paraId="201E718F" w14:textId="477004DA" w:rsidR="00BE222F" w:rsidRPr="00730DB0" w:rsidRDefault="00BE222F" w:rsidP="00B75D23">
      <w:pPr>
        <w:rPr>
          <w:rFonts w:ascii="Arial" w:hAnsi="Arial" w:cs="Arial"/>
        </w:rPr>
      </w:pPr>
      <w:r w:rsidRPr="00730DB0">
        <w:rPr>
          <w:rFonts w:ascii="Arial" w:hAnsi="Arial" w:cs="Arial"/>
        </w:rPr>
        <w:lastRenderedPageBreak/>
        <w:t xml:space="preserve">Consumers and representatives said </w:t>
      </w:r>
      <w:r w:rsidR="00380F17">
        <w:rPr>
          <w:rFonts w:ascii="Arial" w:hAnsi="Arial" w:cs="Arial"/>
        </w:rPr>
        <w:t xml:space="preserve">the </w:t>
      </w:r>
      <w:r w:rsidRPr="00730DB0">
        <w:rPr>
          <w:rFonts w:ascii="Arial" w:hAnsi="Arial" w:cs="Arial"/>
        </w:rPr>
        <w:t xml:space="preserve">care provided </w:t>
      </w:r>
      <w:r w:rsidR="00BF3223">
        <w:rPr>
          <w:rFonts w:ascii="Arial" w:hAnsi="Arial" w:cs="Arial"/>
        </w:rPr>
        <w:t>reduced</w:t>
      </w:r>
      <w:r w:rsidRPr="00730DB0">
        <w:rPr>
          <w:rFonts w:ascii="Arial" w:hAnsi="Arial" w:cs="Arial"/>
        </w:rPr>
        <w:t xml:space="preserve"> risks </w:t>
      </w:r>
      <w:r w:rsidR="00BF3223">
        <w:rPr>
          <w:rFonts w:ascii="Arial" w:hAnsi="Arial" w:cs="Arial"/>
        </w:rPr>
        <w:t>of f</w:t>
      </w:r>
      <w:r w:rsidRPr="00730DB0">
        <w:rPr>
          <w:rFonts w:ascii="Arial" w:hAnsi="Arial" w:cs="Arial"/>
        </w:rPr>
        <w:t>alls, weight loss</w:t>
      </w:r>
      <w:r w:rsidR="00380F17">
        <w:rPr>
          <w:rFonts w:ascii="Arial" w:hAnsi="Arial" w:cs="Arial"/>
        </w:rPr>
        <w:t>,</w:t>
      </w:r>
      <w:r w:rsidRPr="00730DB0">
        <w:rPr>
          <w:rFonts w:ascii="Arial" w:hAnsi="Arial" w:cs="Arial"/>
        </w:rPr>
        <w:t xml:space="preserve"> and infections</w:t>
      </w:r>
      <w:r w:rsidR="00BF3223">
        <w:rPr>
          <w:rFonts w:ascii="Arial" w:hAnsi="Arial" w:cs="Arial"/>
        </w:rPr>
        <w:t xml:space="preserve"> and these risks</w:t>
      </w:r>
      <w:r w:rsidRPr="00730DB0">
        <w:rPr>
          <w:rFonts w:ascii="Arial" w:hAnsi="Arial" w:cs="Arial"/>
        </w:rPr>
        <w:t xml:space="preserve"> </w:t>
      </w:r>
      <w:r w:rsidR="00FD0AA8" w:rsidRPr="00730DB0">
        <w:rPr>
          <w:rFonts w:ascii="Arial" w:hAnsi="Arial" w:cs="Arial"/>
        </w:rPr>
        <w:t>we</w:t>
      </w:r>
      <w:r w:rsidRPr="00730DB0">
        <w:rPr>
          <w:rFonts w:ascii="Arial" w:hAnsi="Arial" w:cs="Arial"/>
        </w:rPr>
        <w:t xml:space="preserve">re assessed, explained, and managed </w:t>
      </w:r>
      <w:r w:rsidR="00BF3223">
        <w:rPr>
          <w:rFonts w:ascii="Arial" w:hAnsi="Arial" w:cs="Arial"/>
        </w:rPr>
        <w:t>appropriately.</w:t>
      </w:r>
      <w:r w:rsidRPr="00730DB0">
        <w:rPr>
          <w:rFonts w:ascii="Arial" w:hAnsi="Arial" w:cs="Arial"/>
        </w:rPr>
        <w:t xml:space="preserve"> Staff </w:t>
      </w:r>
      <w:r w:rsidR="00730DB0" w:rsidRPr="00730DB0">
        <w:rPr>
          <w:rFonts w:ascii="Arial" w:hAnsi="Arial" w:cs="Arial"/>
        </w:rPr>
        <w:t xml:space="preserve">described how they </w:t>
      </w:r>
      <w:r w:rsidRPr="00730DB0">
        <w:rPr>
          <w:rFonts w:ascii="Arial" w:hAnsi="Arial" w:cs="Arial"/>
        </w:rPr>
        <w:t>identif</w:t>
      </w:r>
      <w:r w:rsidR="001234C5" w:rsidRPr="00730DB0">
        <w:rPr>
          <w:rFonts w:ascii="Arial" w:hAnsi="Arial" w:cs="Arial"/>
        </w:rPr>
        <w:t>ied</w:t>
      </w:r>
      <w:r w:rsidRPr="00730DB0">
        <w:rPr>
          <w:rFonts w:ascii="Arial" w:hAnsi="Arial" w:cs="Arial"/>
        </w:rPr>
        <w:t>, assess</w:t>
      </w:r>
      <w:r w:rsidR="001234C5" w:rsidRPr="00730DB0">
        <w:rPr>
          <w:rFonts w:ascii="Arial" w:hAnsi="Arial" w:cs="Arial"/>
        </w:rPr>
        <w:t>ed</w:t>
      </w:r>
      <w:r w:rsidRPr="00730DB0">
        <w:rPr>
          <w:rFonts w:ascii="Arial" w:hAnsi="Arial" w:cs="Arial"/>
        </w:rPr>
        <w:t>, and manage</w:t>
      </w:r>
      <w:r w:rsidR="001234C5" w:rsidRPr="00730DB0">
        <w:rPr>
          <w:rFonts w:ascii="Arial" w:hAnsi="Arial" w:cs="Arial"/>
        </w:rPr>
        <w:t>d</w:t>
      </w:r>
      <w:r w:rsidRPr="00730DB0">
        <w:rPr>
          <w:rFonts w:ascii="Arial" w:hAnsi="Arial" w:cs="Arial"/>
        </w:rPr>
        <w:t xml:space="preserve"> high</w:t>
      </w:r>
      <w:r w:rsidR="00380F17">
        <w:rPr>
          <w:rFonts w:ascii="Arial" w:hAnsi="Arial" w:cs="Arial"/>
        </w:rPr>
        <w:t>-</w:t>
      </w:r>
      <w:r w:rsidRPr="00730DB0">
        <w:rPr>
          <w:rFonts w:ascii="Arial" w:hAnsi="Arial" w:cs="Arial"/>
        </w:rPr>
        <w:t>impact or high</w:t>
      </w:r>
      <w:r w:rsidR="00380F17">
        <w:rPr>
          <w:rFonts w:ascii="Arial" w:hAnsi="Arial" w:cs="Arial"/>
        </w:rPr>
        <w:t>-</w:t>
      </w:r>
      <w:r w:rsidRPr="00730DB0">
        <w:rPr>
          <w:rFonts w:ascii="Arial" w:hAnsi="Arial" w:cs="Arial"/>
        </w:rPr>
        <w:t>prevalence risks to the safety, health, and well-being of each consumer</w:t>
      </w:r>
      <w:r w:rsidR="00BF3223">
        <w:rPr>
          <w:rFonts w:ascii="Arial" w:hAnsi="Arial" w:cs="Arial"/>
        </w:rPr>
        <w:t xml:space="preserve"> and have attended training on mental health, depression and suicidal ideation</w:t>
      </w:r>
      <w:r w:rsidRPr="00730DB0">
        <w:rPr>
          <w:rFonts w:ascii="Arial" w:hAnsi="Arial" w:cs="Arial"/>
        </w:rPr>
        <w:t xml:space="preserve">. Care </w:t>
      </w:r>
      <w:r w:rsidR="000B5CBE">
        <w:rPr>
          <w:rFonts w:ascii="Arial" w:hAnsi="Arial" w:cs="Arial"/>
        </w:rPr>
        <w:t>documentation</w:t>
      </w:r>
      <w:r w:rsidRPr="00730DB0">
        <w:rPr>
          <w:rFonts w:ascii="Arial" w:hAnsi="Arial" w:cs="Arial"/>
        </w:rPr>
        <w:t xml:space="preserve"> and clinical reporting data </w:t>
      </w:r>
      <w:r w:rsidR="00205243">
        <w:rPr>
          <w:rFonts w:ascii="Arial" w:hAnsi="Arial" w:cs="Arial"/>
        </w:rPr>
        <w:t>evidenced</w:t>
      </w:r>
      <w:r w:rsidRPr="00730DB0">
        <w:rPr>
          <w:rFonts w:ascii="Arial" w:hAnsi="Arial" w:cs="Arial"/>
        </w:rPr>
        <w:t xml:space="preserve"> the organisation </w:t>
      </w:r>
      <w:r w:rsidR="00205243">
        <w:rPr>
          <w:rFonts w:ascii="Arial" w:hAnsi="Arial" w:cs="Arial"/>
        </w:rPr>
        <w:t xml:space="preserve">monitored high impact risks to consumers and used </w:t>
      </w:r>
      <w:r w:rsidRPr="00730DB0">
        <w:rPr>
          <w:rFonts w:ascii="Arial" w:hAnsi="Arial" w:cs="Arial"/>
        </w:rPr>
        <w:t xml:space="preserve">results to inform continuous improvement. </w:t>
      </w:r>
    </w:p>
    <w:p w14:paraId="6DEBBD99" w14:textId="633B9D52" w:rsidR="00B70245" w:rsidRPr="003532B2" w:rsidRDefault="00B70245" w:rsidP="00B75D23">
      <w:pPr>
        <w:rPr>
          <w:rFonts w:ascii="Arial" w:hAnsi="Arial" w:cs="Arial"/>
        </w:rPr>
      </w:pPr>
      <w:r w:rsidRPr="00777C50">
        <w:rPr>
          <w:rFonts w:ascii="Arial" w:hAnsi="Arial" w:cs="Arial"/>
        </w:rPr>
        <w:t>Consumers and representatives said symptoms, such as pain</w:t>
      </w:r>
      <w:r w:rsidR="00641ECF" w:rsidRPr="00777C50">
        <w:rPr>
          <w:rFonts w:ascii="Arial" w:hAnsi="Arial" w:cs="Arial"/>
        </w:rPr>
        <w:t>, were</w:t>
      </w:r>
      <w:r w:rsidRPr="00777C50">
        <w:rPr>
          <w:rFonts w:ascii="Arial" w:hAnsi="Arial" w:cs="Arial"/>
        </w:rPr>
        <w:t xml:space="preserve"> managed well and if their condition deteriorate</w:t>
      </w:r>
      <w:r w:rsidR="00641ECF" w:rsidRPr="00777C50">
        <w:rPr>
          <w:rFonts w:ascii="Arial" w:hAnsi="Arial" w:cs="Arial"/>
        </w:rPr>
        <w:t>d</w:t>
      </w:r>
      <w:r w:rsidRPr="00777C50">
        <w:rPr>
          <w:rFonts w:ascii="Arial" w:hAnsi="Arial" w:cs="Arial"/>
        </w:rPr>
        <w:t xml:space="preserve"> their wishes </w:t>
      </w:r>
      <w:r w:rsidR="00641ECF" w:rsidRPr="00777C50">
        <w:rPr>
          <w:rFonts w:ascii="Arial" w:hAnsi="Arial" w:cs="Arial"/>
        </w:rPr>
        <w:t>we</w:t>
      </w:r>
      <w:r w:rsidRPr="00777C50">
        <w:rPr>
          <w:rFonts w:ascii="Arial" w:hAnsi="Arial" w:cs="Arial"/>
        </w:rPr>
        <w:t>re known and staff kn</w:t>
      </w:r>
      <w:r w:rsidR="00641ECF" w:rsidRPr="00777C50">
        <w:rPr>
          <w:rFonts w:ascii="Arial" w:hAnsi="Arial" w:cs="Arial"/>
        </w:rPr>
        <w:t>e</w:t>
      </w:r>
      <w:r w:rsidRPr="00777C50">
        <w:rPr>
          <w:rFonts w:ascii="Arial" w:hAnsi="Arial" w:cs="Arial"/>
        </w:rPr>
        <w:t xml:space="preserve">w what to do. Staff </w:t>
      </w:r>
      <w:r w:rsidR="005703E8" w:rsidRPr="00777C50">
        <w:rPr>
          <w:rFonts w:ascii="Arial" w:hAnsi="Arial" w:cs="Arial"/>
        </w:rPr>
        <w:t xml:space="preserve">were observed to be </w:t>
      </w:r>
      <w:r w:rsidRPr="003532B2">
        <w:rPr>
          <w:rFonts w:ascii="Arial" w:hAnsi="Arial" w:cs="Arial"/>
        </w:rPr>
        <w:t>equipped to provide end</w:t>
      </w:r>
      <w:r w:rsidR="00380F17" w:rsidRPr="003532B2">
        <w:rPr>
          <w:rFonts w:ascii="Arial" w:hAnsi="Arial" w:cs="Arial"/>
        </w:rPr>
        <w:t>-of-</w:t>
      </w:r>
      <w:r w:rsidRPr="003532B2">
        <w:rPr>
          <w:rFonts w:ascii="Arial" w:hAnsi="Arial" w:cs="Arial"/>
        </w:rPr>
        <w:t xml:space="preserve">life care, registered nurses </w:t>
      </w:r>
      <w:r w:rsidR="005703E8" w:rsidRPr="003532B2">
        <w:rPr>
          <w:rFonts w:ascii="Arial" w:hAnsi="Arial" w:cs="Arial"/>
        </w:rPr>
        <w:t>we</w:t>
      </w:r>
      <w:r w:rsidRPr="003532B2">
        <w:rPr>
          <w:rFonts w:ascii="Arial" w:hAnsi="Arial" w:cs="Arial"/>
        </w:rPr>
        <w:t xml:space="preserve">re available to support staff, and </w:t>
      </w:r>
      <w:r w:rsidR="005703E8" w:rsidRPr="003532B2">
        <w:rPr>
          <w:rFonts w:ascii="Arial" w:hAnsi="Arial" w:cs="Arial"/>
        </w:rPr>
        <w:t xml:space="preserve">the organisation had </w:t>
      </w:r>
      <w:r w:rsidRPr="003532B2">
        <w:rPr>
          <w:rFonts w:ascii="Arial" w:hAnsi="Arial" w:cs="Arial"/>
        </w:rPr>
        <w:t>a palliative care service available to support the team.</w:t>
      </w:r>
      <w:r w:rsidRPr="00777C50">
        <w:rPr>
          <w:rFonts w:ascii="Arial" w:hAnsi="Arial" w:cs="Arial"/>
        </w:rPr>
        <w:t xml:space="preserve"> </w:t>
      </w:r>
      <w:r w:rsidRPr="003532B2">
        <w:rPr>
          <w:rFonts w:ascii="Arial" w:hAnsi="Arial" w:cs="Arial"/>
        </w:rPr>
        <w:t>The service ha</w:t>
      </w:r>
      <w:r w:rsidR="0036054E" w:rsidRPr="003532B2">
        <w:rPr>
          <w:rFonts w:ascii="Arial" w:hAnsi="Arial" w:cs="Arial"/>
        </w:rPr>
        <w:t>d</w:t>
      </w:r>
      <w:r w:rsidRPr="003532B2">
        <w:rPr>
          <w:rFonts w:ascii="Arial" w:hAnsi="Arial" w:cs="Arial"/>
        </w:rPr>
        <w:t xml:space="preserve"> policies, procedures</w:t>
      </w:r>
      <w:r w:rsidR="00E43866" w:rsidRPr="003532B2">
        <w:rPr>
          <w:rFonts w:ascii="Arial" w:hAnsi="Arial" w:cs="Arial"/>
        </w:rPr>
        <w:t>,</w:t>
      </w:r>
      <w:r w:rsidRPr="003532B2">
        <w:rPr>
          <w:rFonts w:ascii="Arial" w:hAnsi="Arial" w:cs="Arial"/>
        </w:rPr>
        <w:t xml:space="preserve"> and clinical protocols to guide staff in the management of palliative care and end of life. </w:t>
      </w:r>
    </w:p>
    <w:p w14:paraId="4E76EA2C" w14:textId="304AD1CC" w:rsidR="00404D5E" w:rsidRPr="003532B2" w:rsidRDefault="00A235F5" w:rsidP="00B75D23">
      <w:pPr>
        <w:pStyle w:val="paragraph"/>
        <w:spacing w:before="0" w:beforeAutospacing="0" w:after="120" w:afterAutospacing="0"/>
        <w:textAlignment w:val="baseline"/>
        <w:rPr>
          <w:rFonts w:ascii="Arial" w:eastAsiaTheme="minorHAnsi" w:hAnsi="Arial" w:cs="Arial"/>
          <w:color w:val="000000" w:themeColor="text1"/>
          <w:lang w:val="en-AU" w:eastAsia="en-US"/>
        </w:rPr>
      </w:pPr>
      <w:r w:rsidRPr="003532B2">
        <w:rPr>
          <w:rFonts w:ascii="Arial" w:eastAsiaTheme="minorHAnsi" w:hAnsi="Arial" w:cs="Arial"/>
          <w:color w:val="000000" w:themeColor="text1"/>
          <w:lang w:val="en-AU" w:eastAsia="en-US"/>
        </w:rPr>
        <w:t xml:space="preserve">Consumers said the service recognised and responded to changes in consumer condition in a suitable and timely manner. Staff explained how </w:t>
      </w:r>
      <w:r w:rsidR="00FD4A36" w:rsidRPr="003532B2">
        <w:rPr>
          <w:rFonts w:ascii="Arial" w:eastAsiaTheme="minorHAnsi" w:hAnsi="Arial" w:cs="Arial"/>
          <w:color w:val="000000" w:themeColor="text1"/>
          <w:lang w:val="en-AU" w:eastAsia="en-US"/>
        </w:rPr>
        <w:t xml:space="preserve">any </w:t>
      </w:r>
      <w:r w:rsidRPr="003532B2">
        <w:rPr>
          <w:rFonts w:ascii="Arial" w:eastAsiaTheme="minorHAnsi" w:hAnsi="Arial" w:cs="Arial"/>
          <w:color w:val="000000" w:themeColor="text1"/>
          <w:lang w:val="en-AU" w:eastAsia="en-US"/>
        </w:rPr>
        <w:t>deterioration was discussed during handover, trigger</w:t>
      </w:r>
      <w:r w:rsidR="00E2060B" w:rsidRPr="003532B2">
        <w:rPr>
          <w:rFonts w:ascii="Arial" w:eastAsiaTheme="minorHAnsi" w:hAnsi="Arial" w:cs="Arial"/>
          <w:color w:val="000000" w:themeColor="text1"/>
          <w:lang w:val="en-AU" w:eastAsia="en-US"/>
        </w:rPr>
        <w:t>ing</w:t>
      </w:r>
      <w:r w:rsidRPr="003532B2">
        <w:rPr>
          <w:rFonts w:ascii="Arial" w:eastAsiaTheme="minorHAnsi" w:hAnsi="Arial" w:cs="Arial"/>
          <w:color w:val="000000" w:themeColor="text1"/>
          <w:lang w:val="en-AU" w:eastAsia="en-US"/>
        </w:rPr>
        <w:t xml:space="preserve"> a medical review</w:t>
      </w:r>
      <w:r w:rsidR="007875FE" w:rsidRPr="003532B2">
        <w:rPr>
          <w:rFonts w:ascii="Arial" w:eastAsiaTheme="minorHAnsi" w:hAnsi="Arial" w:cs="Arial"/>
          <w:color w:val="000000" w:themeColor="text1"/>
          <w:lang w:val="en-AU" w:eastAsia="en-US"/>
        </w:rPr>
        <w:t xml:space="preserve"> and possible</w:t>
      </w:r>
      <w:r w:rsidRPr="003532B2">
        <w:rPr>
          <w:rFonts w:ascii="Arial" w:eastAsiaTheme="minorHAnsi" w:hAnsi="Arial" w:cs="Arial"/>
          <w:color w:val="000000" w:themeColor="text1"/>
          <w:lang w:val="en-AU" w:eastAsia="en-US"/>
        </w:rPr>
        <w:t xml:space="preserve"> hospital transfer</w:t>
      </w:r>
      <w:r w:rsidR="007875FE" w:rsidRPr="003532B2">
        <w:rPr>
          <w:rFonts w:ascii="Arial" w:eastAsiaTheme="minorHAnsi" w:hAnsi="Arial" w:cs="Arial"/>
          <w:color w:val="000000" w:themeColor="text1"/>
          <w:lang w:val="en-AU" w:eastAsia="en-US"/>
        </w:rPr>
        <w:t>,</w:t>
      </w:r>
      <w:r w:rsidRPr="003532B2">
        <w:rPr>
          <w:rFonts w:ascii="Arial" w:eastAsiaTheme="minorHAnsi" w:hAnsi="Arial" w:cs="Arial"/>
          <w:color w:val="000000" w:themeColor="text1"/>
          <w:lang w:val="en-AU" w:eastAsia="en-US"/>
        </w:rPr>
        <w:t xml:space="preserve"> if needed</w:t>
      </w:r>
      <w:r w:rsidR="00FC2ADF" w:rsidRPr="003532B2">
        <w:rPr>
          <w:rFonts w:ascii="Arial" w:eastAsiaTheme="minorHAnsi" w:hAnsi="Arial" w:cs="Arial"/>
          <w:color w:val="000000" w:themeColor="text1"/>
          <w:lang w:val="en-AU" w:eastAsia="en-US"/>
        </w:rPr>
        <w:t>,</w:t>
      </w:r>
      <w:r w:rsidRPr="003532B2">
        <w:rPr>
          <w:rFonts w:ascii="Arial" w:eastAsiaTheme="minorHAnsi" w:hAnsi="Arial" w:cs="Arial"/>
          <w:color w:val="000000" w:themeColor="text1"/>
          <w:lang w:val="en-AU" w:eastAsia="en-US"/>
        </w:rPr>
        <w:t xml:space="preserve"> and a subsequent review of care documentation.</w:t>
      </w:r>
      <w:r w:rsidR="00F57CBC" w:rsidRPr="003532B2">
        <w:rPr>
          <w:rFonts w:ascii="Arial" w:eastAsiaTheme="minorHAnsi" w:hAnsi="Arial" w:cs="Arial"/>
          <w:color w:val="000000" w:themeColor="text1"/>
          <w:lang w:val="en-AU" w:eastAsia="en-US"/>
        </w:rPr>
        <w:t xml:space="preserve"> Care documentation </w:t>
      </w:r>
      <w:r w:rsidR="00B816CD" w:rsidRPr="003532B2">
        <w:rPr>
          <w:rFonts w:ascii="Arial" w:eastAsiaTheme="minorHAnsi" w:hAnsi="Arial" w:cs="Arial"/>
          <w:color w:val="000000" w:themeColor="text1"/>
          <w:lang w:val="en-AU" w:eastAsia="en-US"/>
        </w:rPr>
        <w:t>revie</w:t>
      </w:r>
      <w:r w:rsidR="004C6093" w:rsidRPr="003532B2">
        <w:rPr>
          <w:rFonts w:ascii="Arial" w:eastAsiaTheme="minorHAnsi" w:hAnsi="Arial" w:cs="Arial"/>
          <w:color w:val="000000" w:themeColor="text1"/>
          <w:lang w:val="en-AU" w:eastAsia="en-US"/>
        </w:rPr>
        <w:t>wed</w:t>
      </w:r>
      <w:r w:rsidR="00F57CBC" w:rsidRPr="003532B2">
        <w:rPr>
          <w:rFonts w:ascii="Arial" w:eastAsiaTheme="minorHAnsi" w:hAnsi="Arial" w:cs="Arial"/>
          <w:color w:val="000000" w:themeColor="text1"/>
          <w:lang w:val="en-AU" w:eastAsia="en-US"/>
        </w:rPr>
        <w:t xml:space="preserve"> </w:t>
      </w:r>
      <w:r w:rsidR="00233628" w:rsidRPr="003532B2">
        <w:rPr>
          <w:rFonts w:ascii="Arial" w:eastAsiaTheme="minorHAnsi" w:hAnsi="Arial" w:cs="Arial"/>
          <w:color w:val="000000" w:themeColor="text1"/>
          <w:lang w:val="en-AU" w:eastAsia="en-US"/>
        </w:rPr>
        <w:t>recorded</w:t>
      </w:r>
      <w:r w:rsidR="00F57CBC" w:rsidRPr="003532B2">
        <w:rPr>
          <w:rFonts w:ascii="Arial" w:eastAsiaTheme="minorHAnsi" w:hAnsi="Arial" w:cs="Arial"/>
          <w:color w:val="000000" w:themeColor="text1"/>
          <w:lang w:val="en-AU" w:eastAsia="en-US"/>
        </w:rPr>
        <w:t xml:space="preserve"> the identification of, and response to, deterioration or changes in </w:t>
      </w:r>
      <w:r w:rsidR="00233628" w:rsidRPr="003532B2">
        <w:rPr>
          <w:rFonts w:ascii="Arial" w:eastAsiaTheme="minorHAnsi" w:hAnsi="Arial" w:cs="Arial"/>
          <w:color w:val="000000" w:themeColor="text1"/>
          <w:lang w:val="en-AU" w:eastAsia="en-US"/>
        </w:rPr>
        <w:t>consumers’</w:t>
      </w:r>
      <w:r w:rsidR="00F57CBC" w:rsidRPr="003532B2">
        <w:rPr>
          <w:rFonts w:ascii="Arial" w:eastAsiaTheme="minorHAnsi" w:hAnsi="Arial" w:cs="Arial"/>
          <w:color w:val="000000" w:themeColor="text1"/>
          <w:lang w:val="en-AU" w:eastAsia="en-US"/>
        </w:rPr>
        <w:t xml:space="preserve"> condition</w:t>
      </w:r>
      <w:r w:rsidR="00233628" w:rsidRPr="003532B2">
        <w:rPr>
          <w:rFonts w:ascii="Arial" w:eastAsiaTheme="minorHAnsi" w:hAnsi="Arial" w:cs="Arial"/>
          <w:color w:val="000000" w:themeColor="text1"/>
          <w:lang w:val="en-AU" w:eastAsia="en-US"/>
        </w:rPr>
        <w:t>.</w:t>
      </w:r>
    </w:p>
    <w:p w14:paraId="3A544F73" w14:textId="419044DD" w:rsidR="0043469F" w:rsidRDefault="005E12CA" w:rsidP="0043469F">
      <w:pPr>
        <w:rPr>
          <w:rFonts w:ascii="Arial" w:hAnsi="Arial" w:cs="Arial"/>
        </w:rPr>
      </w:pPr>
      <w:r w:rsidRPr="009064B5">
        <w:rPr>
          <w:rFonts w:ascii="Arial" w:hAnsi="Arial" w:cs="Arial"/>
        </w:rPr>
        <w:t>R</w:t>
      </w:r>
      <w:r w:rsidR="002761A8" w:rsidRPr="009064B5">
        <w:rPr>
          <w:rFonts w:ascii="Arial" w:hAnsi="Arial" w:cs="Arial"/>
        </w:rPr>
        <w:t xml:space="preserve">epresentatives said care coordination </w:t>
      </w:r>
      <w:r w:rsidRPr="009064B5">
        <w:rPr>
          <w:rFonts w:ascii="Arial" w:hAnsi="Arial" w:cs="Arial"/>
        </w:rPr>
        <w:t>was</w:t>
      </w:r>
      <w:r w:rsidR="002761A8" w:rsidRPr="009064B5">
        <w:rPr>
          <w:rFonts w:ascii="Arial" w:hAnsi="Arial" w:cs="Arial"/>
        </w:rPr>
        <w:t xml:space="preserve"> good, care </w:t>
      </w:r>
      <w:r w:rsidRPr="009064B5">
        <w:rPr>
          <w:rFonts w:ascii="Arial" w:hAnsi="Arial" w:cs="Arial"/>
        </w:rPr>
        <w:t>wa</w:t>
      </w:r>
      <w:r w:rsidR="002761A8" w:rsidRPr="009064B5">
        <w:rPr>
          <w:rFonts w:ascii="Arial" w:hAnsi="Arial" w:cs="Arial"/>
        </w:rPr>
        <w:t xml:space="preserve">s constant and reliable, and information </w:t>
      </w:r>
      <w:r w:rsidRPr="009064B5">
        <w:rPr>
          <w:rFonts w:ascii="Arial" w:hAnsi="Arial" w:cs="Arial"/>
        </w:rPr>
        <w:t>was</w:t>
      </w:r>
      <w:r w:rsidR="002761A8" w:rsidRPr="009064B5">
        <w:rPr>
          <w:rFonts w:ascii="Arial" w:hAnsi="Arial" w:cs="Arial"/>
        </w:rPr>
        <w:t xml:space="preserve"> communicated well. </w:t>
      </w:r>
      <w:r w:rsidRPr="009064B5">
        <w:rPr>
          <w:rFonts w:ascii="Arial" w:hAnsi="Arial" w:cs="Arial"/>
        </w:rPr>
        <w:t>S</w:t>
      </w:r>
      <w:r w:rsidR="002761A8" w:rsidRPr="009064B5">
        <w:rPr>
          <w:rFonts w:ascii="Arial" w:hAnsi="Arial" w:cs="Arial"/>
        </w:rPr>
        <w:t>taff and others who share the care of consumers ha</w:t>
      </w:r>
      <w:r w:rsidRPr="009064B5">
        <w:rPr>
          <w:rFonts w:ascii="Arial" w:hAnsi="Arial" w:cs="Arial"/>
        </w:rPr>
        <w:t>d</w:t>
      </w:r>
      <w:r w:rsidR="002761A8" w:rsidRPr="009064B5">
        <w:rPr>
          <w:rFonts w:ascii="Arial" w:hAnsi="Arial" w:cs="Arial"/>
        </w:rPr>
        <w:t xml:space="preserve"> access to information and clinical systems according to their role. </w:t>
      </w:r>
      <w:r w:rsidR="00FB0185" w:rsidRPr="009064B5">
        <w:rPr>
          <w:rFonts w:ascii="Arial" w:hAnsi="Arial" w:cs="Arial"/>
        </w:rPr>
        <w:t>The services</w:t>
      </w:r>
      <w:r w:rsidR="009064B5" w:rsidRPr="009064B5">
        <w:rPr>
          <w:rFonts w:ascii="Arial" w:hAnsi="Arial" w:cs="Arial"/>
        </w:rPr>
        <w:t xml:space="preserve"> i</w:t>
      </w:r>
      <w:r w:rsidR="002761A8" w:rsidRPr="009064B5">
        <w:rPr>
          <w:rFonts w:ascii="Arial" w:hAnsi="Arial" w:cs="Arial"/>
        </w:rPr>
        <w:t xml:space="preserve">nformation systems </w:t>
      </w:r>
      <w:r w:rsidR="009064B5" w:rsidRPr="009064B5">
        <w:rPr>
          <w:rFonts w:ascii="Arial" w:hAnsi="Arial" w:cs="Arial"/>
        </w:rPr>
        <w:t>we</w:t>
      </w:r>
      <w:r w:rsidR="002761A8" w:rsidRPr="009064B5">
        <w:rPr>
          <w:rFonts w:ascii="Arial" w:hAnsi="Arial" w:cs="Arial"/>
        </w:rPr>
        <w:t xml:space="preserve">re effective and privacy policies and training </w:t>
      </w:r>
      <w:r w:rsidR="009064B5" w:rsidRPr="009064B5">
        <w:rPr>
          <w:rFonts w:ascii="Arial" w:hAnsi="Arial" w:cs="Arial"/>
        </w:rPr>
        <w:t>we</w:t>
      </w:r>
      <w:r w:rsidR="002761A8" w:rsidRPr="009064B5">
        <w:rPr>
          <w:rFonts w:ascii="Arial" w:hAnsi="Arial" w:cs="Arial"/>
        </w:rPr>
        <w:t xml:space="preserve">re in place to protect consumer information, and consumers </w:t>
      </w:r>
      <w:r w:rsidR="009064B5" w:rsidRPr="009064B5">
        <w:rPr>
          <w:rFonts w:ascii="Arial" w:hAnsi="Arial" w:cs="Arial"/>
        </w:rPr>
        <w:t>we</w:t>
      </w:r>
      <w:r w:rsidR="002761A8" w:rsidRPr="009064B5">
        <w:rPr>
          <w:rFonts w:ascii="Arial" w:hAnsi="Arial" w:cs="Arial"/>
        </w:rPr>
        <w:t>re informed and provide</w:t>
      </w:r>
      <w:r w:rsidR="00327185">
        <w:rPr>
          <w:rFonts w:ascii="Arial" w:hAnsi="Arial" w:cs="Arial"/>
        </w:rPr>
        <w:t>d</w:t>
      </w:r>
      <w:r w:rsidR="002761A8" w:rsidRPr="009064B5">
        <w:rPr>
          <w:rFonts w:ascii="Arial" w:hAnsi="Arial" w:cs="Arial"/>
        </w:rPr>
        <w:t xml:space="preserve"> consent for information sharing.</w:t>
      </w:r>
    </w:p>
    <w:p w14:paraId="11F6B67A" w14:textId="0A3D931A" w:rsidR="00C972DC" w:rsidRPr="00366F97" w:rsidRDefault="00C972DC" w:rsidP="00C972DC">
      <w:pPr>
        <w:rPr>
          <w:rFonts w:ascii="Arial" w:hAnsi="Arial" w:cs="Arial"/>
        </w:rPr>
      </w:pPr>
      <w:r w:rsidRPr="00366F97">
        <w:rPr>
          <w:rFonts w:ascii="Arial" w:hAnsi="Arial" w:cs="Arial"/>
        </w:rPr>
        <w:t xml:space="preserve">Consumers said the </w:t>
      </w:r>
      <w:r w:rsidR="00474072" w:rsidRPr="00366F97">
        <w:rPr>
          <w:rFonts w:ascii="Arial" w:hAnsi="Arial" w:cs="Arial"/>
        </w:rPr>
        <w:t>service</w:t>
      </w:r>
      <w:r w:rsidRPr="00366F97">
        <w:rPr>
          <w:rFonts w:ascii="Arial" w:hAnsi="Arial" w:cs="Arial"/>
        </w:rPr>
        <w:t xml:space="preserve"> ha</w:t>
      </w:r>
      <w:r w:rsidR="00F2063E" w:rsidRPr="00366F97">
        <w:rPr>
          <w:rFonts w:ascii="Arial" w:hAnsi="Arial" w:cs="Arial"/>
        </w:rPr>
        <w:t>d</w:t>
      </w:r>
      <w:r w:rsidRPr="00366F97">
        <w:rPr>
          <w:rFonts w:ascii="Arial" w:hAnsi="Arial" w:cs="Arial"/>
        </w:rPr>
        <w:t xml:space="preserve"> access to and ha</w:t>
      </w:r>
      <w:r w:rsidR="00F2063E" w:rsidRPr="00366F97">
        <w:rPr>
          <w:rFonts w:ascii="Arial" w:hAnsi="Arial" w:cs="Arial"/>
        </w:rPr>
        <w:t>d</w:t>
      </w:r>
      <w:r w:rsidRPr="00366F97">
        <w:rPr>
          <w:rFonts w:ascii="Arial" w:hAnsi="Arial" w:cs="Arial"/>
        </w:rPr>
        <w:t xml:space="preserve"> referred them to the appropriate providers, organisations</w:t>
      </w:r>
      <w:r w:rsidR="00327185">
        <w:rPr>
          <w:rFonts w:ascii="Arial" w:hAnsi="Arial" w:cs="Arial"/>
        </w:rPr>
        <w:t>,</w:t>
      </w:r>
      <w:r w:rsidRPr="00366F97">
        <w:rPr>
          <w:rFonts w:ascii="Arial" w:hAnsi="Arial" w:cs="Arial"/>
        </w:rPr>
        <w:t xml:space="preserve"> or individuals to meet their care needs. </w:t>
      </w:r>
      <w:r w:rsidR="00366F97" w:rsidRPr="00366F97">
        <w:rPr>
          <w:rFonts w:ascii="Arial" w:hAnsi="Arial" w:cs="Arial"/>
        </w:rPr>
        <w:t xml:space="preserve">Staff provided </w:t>
      </w:r>
      <w:r w:rsidR="0043469F" w:rsidRPr="00366F97">
        <w:rPr>
          <w:rFonts w:ascii="Arial" w:hAnsi="Arial" w:cs="Arial"/>
        </w:rPr>
        <w:t xml:space="preserve">examples of referral for individual consumers </w:t>
      </w:r>
      <w:r w:rsidR="00327185">
        <w:rPr>
          <w:rFonts w:ascii="Arial" w:hAnsi="Arial" w:cs="Arial"/>
        </w:rPr>
        <w:t>following</w:t>
      </w:r>
      <w:r w:rsidR="0043469F" w:rsidRPr="00366F97">
        <w:rPr>
          <w:rFonts w:ascii="Arial" w:hAnsi="Arial" w:cs="Arial"/>
        </w:rPr>
        <w:t xml:space="preserve"> clinical procedures, such as referral to the physiotherapist after a fall or for decreased mobility, and referral to speech therapy following nutritional screening and/or swallowing difficulty.</w:t>
      </w:r>
      <w:r w:rsidRPr="00366F97">
        <w:rPr>
          <w:rFonts w:ascii="Arial" w:hAnsi="Arial" w:cs="Arial"/>
        </w:rPr>
        <w:t xml:space="preserve"> Care </w:t>
      </w:r>
      <w:r w:rsidR="00F2063E" w:rsidRPr="00366F97">
        <w:rPr>
          <w:rFonts w:ascii="Arial" w:hAnsi="Arial" w:cs="Arial"/>
        </w:rPr>
        <w:t xml:space="preserve">documentation </w:t>
      </w:r>
      <w:r w:rsidR="0076221B" w:rsidRPr="00366F97">
        <w:rPr>
          <w:rFonts w:ascii="Arial" w:hAnsi="Arial" w:cs="Arial"/>
        </w:rPr>
        <w:t xml:space="preserve">reviewed demonstrated </w:t>
      </w:r>
      <w:r w:rsidRPr="00366F97">
        <w:rPr>
          <w:rFonts w:ascii="Arial" w:hAnsi="Arial" w:cs="Arial"/>
        </w:rPr>
        <w:t>the organisation collaborate</w:t>
      </w:r>
      <w:r w:rsidR="0076221B" w:rsidRPr="00366F97">
        <w:rPr>
          <w:rFonts w:ascii="Arial" w:hAnsi="Arial" w:cs="Arial"/>
        </w:rPr>
        <w:t>d</w:t>
      </w:r>
      <w:r w:rsidRPr="00366F97">
        <w:rPr>
          <w:rFonts w:ascii="Arial" w:hAnsi="Arial" w:cs="Arial"/>
        </w:rPr>
        <w:t xml:space="preserve"> with other individuals, organisations</w:t>
      </w:r>
      <w:r w:rsidR="00327185">
        <w:rPr>
          <w:rFonts w:ascii="Arial" w:hAnsi="Arial" w:cs="Arial"/>
        </w:rPr>
        <w:t>,</w:t>
      </w:r>
      <w:r w:rsidRPr="00366F97">
        <w:rPr>
          <w:rFonts w:ascii="Arial" w:hAnsi="Arial" w:cs="Arial"/>
        </w:rPr>
        <w:t xml:space="preserve"> or providers to support the diverse needs of consumers. </w:t>
      </w:r>
    </w:p>
    <w:p w14:paraId="01CDDEDA" w14:textId="3033D79E" w:rsidR="002B0C90" w:rsidRPr="00262C0B" w:rsidRDefault="00F45900" w:rsidP="0036130C">
      <w:pPr>
        <w:pStyle w:val="NormalArial"/>
      </w:pPr>
      <w:r w:rsidRPr="000C7578">
        <w:t xml:space="preserve">Consumers said the service </w:t>
      </w:r>
      <w:r w:rsidR="001A6669" w:rsidRPr="000C7578">
        <w:t>was</w:t>
      </w:r>
      <w:r w:rsidRPr="000C7578">
        <w:t xml:space="preserve"> clean, they </w:t>
      </w:r>
      <w:r w:rsidR="001A6669" w:rsidRPr="000C7578">
        <w:t>wer</w:t>
      </w:r>
      <w:r w:rsidRPr="000C7578">
        <w:t xml:space="preserve">e confident in the </w:t>
      </w:r>
      <w:r w:rsidR="00793836" w:rsidRPr="000C7578">
        <w:t>service</w:t>
      </w:r>
      <w:r w:rsidRPr="000C7578">
        <w:t>’s ability to manage an</w:t>
      </w:r>
      <w:r w:rsidR="001A6669" w:rsidRPr="000C7578">
        <w:t xml:space="preserve"> </w:t>
      </w:r>
      <w:r w:rsidRPr="000C7578">
        <w:t xml:space="preserve">infectious outbreak, </w:t>
      </w:r>
      <w:r w:rsidR="001A6669" w:rsidRPr="000C7578">
        <w:t>and</w:t>
      </w:r>
      <w:r w:rsidRPr="000C7578">
        <w:t xml:space="preserve"> they ha</w:t>
      </w:r>
      <w:r w:rsidR="001A6669" w:rsidRPr="000C7578">
        <w:t>d</w:t>
      </w:r>
      <w:r w:rsidRPr="000C7578">
        <w:t xml:space="preserve"> been given information on how to</w:t>
      </w:r>
      <w:r w:rsidR="000C7578" w:rsidRPr="000C7578">
        <w:t xml:space="preserve"> </w:t>
      </w:r>
      <w:r w:rsidRPr="000C7578">
        <w:t xml:space="preserve">minimise the spread of infections. </w:t>
      </w:r>
      <w:r w:rsidR="001A6669" w:rsidRPr="000C7578">
        <w:t>T</w:t>
      </w:r>
      <w:r w:rsidRPr="000C7578">
        <w:t>he service ha</w:t>
      </w:r>
      <w:r w:rsidR="001A6669" w:rsidRPr="000C7578">
        <w:t>d</w:t>
      </w:r>
      <w:r w:rsidRPr="000C7578">
        <w:t xml:space="preserve"> implemented policies and procedures related to antimicrobial stewardship, infection control management, and the management of a COVID-19 outbreak</w:t>
      </w:r>
      <w:r w:rsidR="000970BC" w:rsidRPr="000C7578">
        <w:t xml:space="preserve">. </w:t>
      </w:r>
      <w:r w:rsidR="000970BC" w:rsidRPr="003532B2">
        <w:t xml:space="preserve">The service was observed to be clean and there </w:t>
      </w:r>
      <w:r w:rsidR="00C55154" w:rsidRPr="003532B2">
        <w:t>we</w:t>
      </w:r>
      <w:r w:rsidR="000970BC" w:rsidRPr="003532B2">
        <w:t xml:space="preserve">re adequate handwashing stations and </w:t>
      </w:r>
      <w:r w:rsidR="00C55154" w:rsidRPr="003532B2">
        <w:t>personal protective equipment</w:t>
      </w:r>
      <w:r w:rsidR="00842FA8" w:rsidRPr="003532B2">
        <w:t xml:space="preserve"> available</w:t>
      </w:r>
      <w:r w:rsidR="000970BC" w:rsidRPr="003532B2">
        <w:t>.</w:t>
      </w:r>
      <w:r w:rsidR="000970BC" w:rsidRPr="000C7578">
        <w:rPr>
          <w:rStyle w:val="BodyTextChar"/>
          <w:rFonts w:eastAsiaTheme="minorHAnsi"/>
        </w:rPr>
        <w:t xml:space="preserve"> </w:t>
      </w:r>
      <w:r w:rsidR="002B0C90">
        <w:br w:type="page"/>
      </w:r>
    </w:p>
    <w:p w14:paraId="01CDDED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1CDDEDE"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1CDDEDC"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1CDDEDD"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EE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DF"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1CDDEE0"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1CDDEE1" w14:textId="15D5EA07"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23917966"/>
                <w:placeholder>
                  <w:docPart w:val="CE4316DEDB68472AAF04F4DC39292894"/>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E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E3"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1CDDEE4"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1CDDEE5" w14:textId="6B296678"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49117975"/>
                <w:placeholder>
                  <w:docPart w:val="D705B85469D24002A4499C01F7D3488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ED"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E7"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01CDDEE8"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1CDDEE9" w14:textId="77777777" w:rsidR="00A0424F" w:rsidRPr="00996FAF" w:rsidRDefault="00A0424F" w:rsidP="00A042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1CDDEEA" w14:textId="77777777" w:rsidR="00A0424F" w:rsidRPr="00996FAF" w:rsidRDefault="00A0424F" w:rsidP="00A042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1CDDEEB" w14:textId="77777777" w:rsidR="00A0424F" w:rsidRPr="00996FAF" w:rsidRDefault="00A0424F" w:rsidP="00A042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1CDDEEC" w14:textId="10577342"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8420310"/>
                <w:placeholder>
                  <w:docPart w:val="F2220E4770EB4E0586FF902B015FE280"/>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F1"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E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01CDDEE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01CDDEF0" w14:textId="6A7862AD" w:rsidR="00A0424F" w:rsidRPr="00996FAF" w:rsidRDefault="00DD4C66" w:rsidP="00A042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99675906"/>
                <w:placeholder>
                  <w:docPart w:val="6FA2DC12526048E3B64F83F781E478B0"/>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F5"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F2"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1CDDEF3"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01CDDEF4" w14:textId="411E4CF3" w:rsidR="00A0424F" w:rsidRPr="00996FAF" w:rsidRDefault="00DD4C66" w:rsidP="00A0424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04761235"/>
                <w:placeholder>
                  <w:docPart w:val="2C9F4732ED554086806378C97F4DA6E0"/>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F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F6"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1CDDEF7"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01CDDEF8" w14:textId="18906BDB"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82185919"/>
                <w:placeholder>
                  <w:docPart w:val="74C587F79673448D97630AD3BD70A6B1"/>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r w:rsidR="00A0424F" w:rsidRPr="00996FAF" w14:paraId="01CDDEFD"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EFA"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01CDDEFB"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01CDDEFC" w14:textId="4C9C33DE"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4877387"/>
                <w:placeholder>
                  <w:docPart w:val="2F643C768678488ABBFC8C58104F48C9"/>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p>
        </w:tc>
      </w:tr>
    </w:tbl>
    <w:p w14:paraId="2A505A58" w14:textId="70679DDD" w:rsidR="00200DC8" w:rsidRPr="00581C8C" w:rsidRDefault="00200DC8" w:rsidP="00581C8C">
      <w:pPr>
        <w:pStyle w:val="Heading20"/>
      </w:pPr>
      <w:r>
        <w:t>Findings</w:t>
      </w:r>
    </w:p>
    <w:p w14:paraId="494C2E95" w14:textId="270D7F15" w:rsidR="00205243" w:rsidRDefault="00205243" w:rsidP="00205243">
      <w:pPr>
        <w:rPr>
          <w:rFonts w:ascii="Arial" w:hAnsi="Arial" w:cs="Arial"/>
        </w:rPr>
      </w:pPr>
      <w:r>
        <w:rPr>
          <w:rFonts w:ascii="Arial" w:hAnsi="Arial" w:cs="Arial"/>
        </w:rPr>
        <w:t>Following an investigation into a serious incident, t</w:t>
      </w:r>
      <w:r w:rsidRPr="008D7CF4">
        <w:rPr>
          <w:rFonts w:ascii="Arial" w:hAnsi="Arial" w:cs="Arial"/>
        </w:rPr>
        <w:t xml:space="preserve">he service was </w:t>
      </w:r>
      <w:r w:rsidR="001731D9">
        <w:rPr>
          <w:rFonts w:ascii="Arial" w:hAnsi="Arial" w:cs="Arial"/>
        </w:rPr>
        <w:t xml:space="preserve">previously </w:t>
      </w:r>
      <w:r w:rsidRPr="008D7CF4">
        <w:rPr>
          <w:rFonts w:ascii="Arial" w:hAnsi="Arial" w:cs="Arial"/>
        </w:rPr>
        <w:t>found non-compliant</w:t>
      </w:r>
      <w:r>
        <w:rPr>
          <w:rFonts w:ascii="Arial" w:hAnsi="Arial" w:cs="Arial"/>
        </w:rPr>
        <w:t xml:space="preserve"> with Requirement 4(3)(b), evidence within the Site Audit report supports the service has implemented improvements to address the non-compliance and is now compliant with </w:t>
      </w:r>
      <w:r w:rsidR="008031E8">
        <w:rPr>
          <w:rFonts w:ascii="Arial" w:hAnsi="Arial" w:cs="Arial"/>
        </w:rPr>
        <w:t>this</w:t>
      </w:r>
      <w:r>
        <w:rPr>
          <w:rFonts w:ascii="Arial" w:hAnsi="Arial" w:cs="Arial"/>
        </w:rPr>
        <w:t xml:space="preserve"> requirement having provided staff with </w:t>
      </w:r>
      <w:r w:rsidR="008031E8">
        <w:rPr>
          <w:rFonts w:ascii="Arial" w:hAnsi="Arial" w:cs="Arial"/>
        </w:rPr>
        <w:t>education</w:t>
      </w:r>
      <w:r>
        <w:rPr>
          <w:rFonts w:ascii="Arial" w:hAnsi="Arial" w:cs="Arial"/>
        </w:rPr>
        <w:t xml:space="preserve"> on supporting </w:t>
      </w:r>
      <w:r w:rsidR="008031E8">
        <w:rPr>
          <w:rFonts w:ascii="Arial" w:hAnsi="Arial" w:cs="Arial"/>
        </w:rPr>
        <w:t>consumer’s</w:t>
      </w:r>
      <w:r>
        <w:rPr>
          <w:rFonts w:ascii="Arial" w:hAnsi="Arial" w:cs="Arial"/>
        </w:rPr>
        <w:t xml:space="preserve"> mental health needs</w:t>
      </w:r>
      <w:r w:rsidR="008031E8">
        <w:rPr>
          <w:rFonts w:ascii="Arial" w:hAnsi="Arial" w:cs="Arial"/>
        </w:rPr>
        <w:t>, updating care plans to reflect specialist assessment and recommended interventions to support consumers who required additional psychological support and a counsellor visits the service weekly.</w:t>
      </w:r>
    </w:p>
    <w:p w14:paraId="5C1EC6FB" w14:textId="1D990EC0" w:rsidR="00775626" w:rsidRPr="00581C8C" w:rsidRDefault="00775626" w:rsidP="00646902">
      <w:pPr>
        <w:rPr>
          <w:rFonts w:ascii="Arial" w:hAnsi="Arial" w:cs="Arial"/>
        </w:rPr>
      </w:pPr>
      <w:r w:rsidRPr="00581C8C">
        <w:rPr>
          <w:rFonts w:ascii="Arial" w:hAnsi="Arial" w:cs="Arial"/>
        </w:rPr>
        <w:t>Consumers said they felt the services and supports for daily living met their needs, goals, and preferences and said their independence</w:t>
      </w:r>
      <w:r w:rsidR="008E4C69">
        <w:rPr>
          <w:rFonts w:ascii="Arial" w:hAnsi="Arial" w:cs="Arial"/>
        </w:rPr>
        <w:t xml:space="preserve"> was optimised</w:t>
      </w:r>
      <w:r w:rsidRPr="00581C8C">
        <w:rPr>
          <w:rFonts w:ascii="Arial" w:hAnsi="Arial" w:cs="Arial"/>
        </w:rPr>
        <w:t>, which contributed to their health, well-being</w:t>
      </w:r>
      <w:r w:rsidR="00121A04">
        <w:rPr>
          <w:rFonts w:ascii="Arial" w:hAnsi="Arial" w:cs="Arial"/>
        </w:rPr>
        <w:t>,</w:t>
      </w:r>
      <w:r w:rsidRPr="00581C8C">
        <w:rPr>
          <w:rFonts w:ascii="Arial" w:hAnsi="Arial" w:cs="Arial"/>
        </w:rPr>
        <w:t xml:space="preserve"> and quality of life. Staff explained what </w:t>
      </w:r>
      <w:r w:rsidR="00EF37A9">
        <w:rPr>
          <w:rFonts w:ascii="Arial" w:hAnsi="Arial" w:cs="Arial"/>
        </w:rPr>
        <w:t>wa</w:t>
      </w:r>
      <w:r w:rsidRPr="00581C8C">
        <w:rPr>
          <w:rFonts w:ascii="Arial" w:hAnsi="Arial" w:cs="Arial"/>
        </w:rPr>
        <w:t>s important to consumers and what they like</w:t>
      </w:r>
      <w:r w:rsidR="00401B30">
        <w:rPr>
          <w:rFonts w:ascii="Arial" w:hAnsi="Arial" w:cs="Arial"/>
        </w:rPr>
        <w:t>d</w:t>
      </w:r>
      <w:r w:rsidRPr="00581C8C">
        <w:rPr>
          <w:rFonts w:ascii="Arial" w:hAnsi="Arial" w:cs="Arial"/>
        </w:rPr>
        <w:t xml:space="preserve"> to do, and this aligned with the information in the consumer’s care plan. </w:t>
      </w:r>
      <w:r w:rsidR="006F57D2" w:rsidRPr="00581C8C">
        <w:rPr>
          <w:rFonts w:ascii="Arial" w:hAnsi="Arial" w:cs="Arial"/>
        </w:rPr>
        <w:t>T</w:t>
      </w:r>
      <w:r w:rsidRPr="00581C8C">
        <w:rPr>
          <w:rFonts w:ascii="Arial" w:hAnsi="Arial" w:cs="Arial"/>
        </w:rPr>
        <w:t xml:space="preserve">he service’s activities calendar </w:t>
      </w:r>
      <w:r w:rsidR="006F57D2" w:rsidRPr="00581C8C">
        <w:rPr>
          <w:rFonts w:ascii="Arial" w:hAnsi="Arial" w:cs="Arial"/>
        </w:rPr>
        <w:t xml:space="preserve">was observed to </w:t>
      </w:r>
      <w:r w:rsidRPr="00581C8C">
        <w:rPr>
          <w:rFonts w:ascii="Arial" w:hAnsi="Arial" w:cs="Arial"/>
        </w:rPr>
        <w:t>include a variety of services and supports for daily living including, but not limited to, themed days, music, morning and afternoon teas, exercises, church services, room visits, cooking, arts and crafts, gardening, visiting entertainers, one-to-ones, bus trips, bingo and consumer meeting forums.</w:t>
      </w:r>
    </w:p>
    <w:p w14:paraId="1D3B4B44" w14:textId="02687710" w:rsidR="00EC5D7A" w:rsidRPr="00292C6B" w:rsidRDefault="00EC5D7A" w:rsidP="00646902">
      <w:pPr>
        <w:rPr>
          <w:rFonts w:ascii="Arial" w:hAnsi="Arial" w:cs="Arial"/>
        </w:rPr>
      </w:pPr>
      <w:r w:rsidRPr="00292C6B">
        <w:rPr>
          <w:rFonts w:ascii="Arial" w:hAnsi="Arial" w:cs="Arial"/>
        </w:rPr>
        <w:t xml:space="preserve">Consumers </w:t>
      </w:r>
      <w:r w:rsidR="001731D9">
        <w:rPr>
          <w:rFonts w:ascii="Arial" w:hAnsi="Arial" w:cs="Arial"/>
        </w:rPr>
        <w:t xml:space="preserve">also </w:t>
      </w:r>
      <w:r w:rsidRPr="00292C6B">
        <w:rPr>
          <w:rFonts w:ascii="Arial" w:hAnsi="Arial" w:cs="Arial"/>
        </w:rPr>
        <w:t xml:space="preserve">said while living at the service they felt connected and engaged in meaningful activities </w:t>
      </w:r>
      <w:r w:rsidR="00FC4F57" w:rsidRPr="00292C6B">
        <w:rPr>
          <w:rFonts w:ascii="Arial" w:hAnsi="Arial" w:cs="Arial"/>
        </w:rPr>
        <w:t xml:space="preserve">they considered </w:t>
      </w:r>
      <w:r w:rsidRPr="00292C6B">
        <w:rPr>
          <w:rFonts w:ascii="Arial" w:hAnsi="Arial" w:cs="Arial"/>
        </w:rPr>
        <w:t>satisfying to them</w:t>
      </w:r>
      <w:r w:rsidR="00A214E4" w:rsidRPr="00292C6B">
        <w:rPr>
          <w:rFonts w:ascii="Arial" w:hAnsi="Arial" w:cs="Arial"/>
        </w:rPr>
        <w:t xml:space="preserve"> </w:t>
      </w:r>
      <w:r w:rsidR="00FC4F57" w:rsidRPr="00292C6B">
        <w:rPr>
          <w:rFonts w:ascii="Arial" w:hAnsi="Arial" w:cs="Arial"/>
        </w:rPr>
        <w:t xml:space="preserve">including </w:t>
      </w:r>
      <w:r w:rsidRPr="00292C6B">
        <w:rPr>
          <w:rFonts w:ascii="Arial" w:hAnsi="Arial" w:cs="Arial"/>
        </w:rPr>
        <w:t>acknowledg</w:t>
      </w:r>
      <w:r w:rsidR="00A214E4" w:rsidRPr="00292C6B">
        <w:rPr>
          <w:rFonts w:ascii="Arial" w:hAnsi="Arial" w:cs="Arial"/>
        </w:rPr>
        <w:t xml:space="preserve">ing </w:t>
      </w:r>
      <w:r w:rsidRPr="00292C6B">
        <w:rPr>
          <w:rFonts w:ascii="Arial" w:hAnsi="Arial" w:cs="Arial"/>
        </w:rPr>
        <w:t>and observ</w:t>
      </w:r>
      <w:r w:rsidR="00A214E4" w:rsidRPr="00292C6B">
        <w:rPr>
          <w:rFonts w:ascii="Arial" w:hAnsi="Arial" w:cs="Arial"/>
        </w:rPr>
        <w:t>ing</w:t>
      </w:r>
      <w:r w:rsidRPr="00292C6B">
        <w:rPr>
          <w:rFonts w:ascii="Arial" w:hAnsi="Arial" w:cs="Arial"/>
        </w:rPr>
        <w:t xml:space="preserve"> sacred, cultural</w:t>
      </w:r>
      <w:r w:rsidR="00A74B02">
        <w:rPr>
          <w:rFonts w:ascii="Arial" w:hAnsi="Arial" w:cs="Arial"/>
        </w:rPr>
        <w:t>,</w:t>
      </w:r>
      <w:r w:rsidRPr="00292C6B">
        <w:rPr>
          <w:rFonts w:ascii="Arial" w:hAnsi="Arial" w:cs="Arial"/>
        </w:rPr>
        <w:t xml:space="preserve"> and religious practices. Staff describe</w:t>
      </w:r>
      <w:r w:rsidR="00D40F7F" w:rsidRPr="00292C6B">
        <w:rPr>
          <w:rFonts w:ascii="Arial" w:hAnsi="Arial" w:cs="Arial"/>
        </w:rPr>
        <w:t>d</w:t>
      </w:r>
      <w:r w:rsidRPr="00292C6B">
        <w:rPr>
          <w:rFonts w:ascii="Arial" w:hAnsi="Arial" w:cs="Arial"/>
        </w:rPr>
        <w:t xml:space="preserve"> how they support</w:t>
      </w:r>
      <w:r w:rsidR="00D40F7F" w:rsidRPr="00292C6B">
        <w:rPr>
          <w:rFonts w:ascii="Arial" w:hAnsi="Arial" w:cs="Arial"/>
        </w:rPr>
        <w:t>ed</w:t>
      </w:r>
      <w:r w:rsidRPr="00292C6B">
        <w:rPr>
          <w:rFonts w:ascii="Arial" w:hAnsi="Arial" w:cs="Arial"/>
        </w:rPr>
        <w:t xml:space="preserve"> the emotional, </w:t>
      </w:r>
      <w:r w:rsidRPr="00292C6B">
        <w:rPr>
          <w:rFonts w:ascii="Arial" w:hAnsi="Arial" w:cs="Arial"/>
        </w:rPr>
        <w:lastRenderedPageBreak/>
        <w:t xml:space="preserve">psychological and spiritual well-being of consumers and </w:t>
      </w:r>
      <w:r w:rsidR="00D40F7F" w:rsidRPr="00292C6B">
        <w:rPr>
          <w:rFonts w:ascii="Arial" w:hAnsi="Arial" w:cs="Arial"/>
        </w:rPr>
        <w:t>gave</w:t>
      </w:r>
      <w:r w:rsidRPr="00292C6B">
        <w:rPr>
          <w:rFonts w:ascii="Arial" w:hAnsi="Arial" w:cs="Arial"/>
        </w:rPr>
        <w:t xml:space="preserve"> examples of cultural awareness in their everyday practice and how they recognise</w:t>
      </w:r>
      <w:r w:rsidR="00D40F7F" w:rsidRPr="00292C6B">
        <w:rPr>
          <w:rFonts w:ascii="Arial" w:hAnsi="Arial" w:cs="Arial"/>
        </w:rPr>
        <w:t>d</w:t>
      </w:r>
      <w:r w:rsidRPr="00292C6B">
        <w:rPr>
          <w:rFonts w:ascii="Arial" w:hAnsi="Arial" w:cs="Arial"/>
        </w:rPr>
        <w:t xml:space="preserve"> diversity to provide services </w:t>
      </w:r>
      <w:r w:rsidR="000C491C" w:rsidRPr="00292C6B">
        <w:rPr>
          <w:rFonts w:ascii="Arial" w:hAnsi="Arial" w:cs="Arial"/>
        </w:rPr>
        <w:t>which were</w:t>
      </w:r>
      <w:r w:rsidRPr="00292C6B">
        <w:rPr>
          <w:rFonts w:ascii="Arial" w:hAnsi="Arial" w:cs="Arial"/>
        </w:rPr>
        <w:t xml:space="preserve"> meaningful to the consumer. </w:t>
      </w:r>
      <w:r w:rsidR="00292C6B" w:rsidRPr="00292C6B">
        <w:rPr>
          <w:rFonts w:ascii="Arial" w:hAnsi="Arial" w:cs="Arial"/>
        </w:rPr>
        <w:t>Care documentation reviewed contained information about the consumers’ emotional, spiritual and psychological needs, goals, and preferences.</w:t>
      </w:r>
    </w:p>
    <w:p w14:paraId="2BA2ADFA" w14:textId="4CC0FC7F" w:rsidR="00A23B44" w:rsidRPr="003532B2" w:rsidRDefault="00A23B44" w:rsidP="00646902">
      <w:pPr>
        <w:rPr>
          <w:rFonts w:ascii="Arial" w:hAnsi="Arial" w:cs="Arial"/>
        </w:rPr>
      </w:pPr>
      <w:r w:rsidRPr="003532B2">
        <w:rPr>
          <w:rFonts w:ascii="Arial" w:hAnsi="Arial" w:cs="Arial"/>
        </w:rPr>
        <w:t>Consumers</w:t>
      </w:r>
      <w:r w:rsidR="00DC742B" w:rsidRPr="003532B2">
        <w:rPr>
          <w:rFonts w:ascii="Arial" w:hAnsi="Arial" w:cs="Arial"/>
        </w:rPr>
        <w:t xml:space="preserve"> sai</w:t>
      </w:r>
      <w:r w:rsidR="00237701" w:rsidRPr="003532B2">
        <w:rPr>
          <w:rFonts w:ascii="Arial" w:hAnsi="Arial" w:cs="Arial"/>
        </w:rPr>
        <w:t>d</w:t>
      </w:r>
      <w:r w:rsidR="00DC742B" w:rsidRPr="003532B2">
        <w:rPr>
          <w:rFonts w:ascii="Arial" w:hAnsi="Arial" w:cs="Arial"/>
        </w:rPr>
        <w:t xml:space="preserve"> they</w:t>
      </w:r>
      <w:r w:rsidRPr="003532B2">
        <w:rPr>
          <w:rFonts w:ascii="Arial" w:hAnsi="Arial" w:cs="Arial"/>
        </w:rPr>
        <w:t xml:space="preserve"> felt supported to participate in </w:t>
      </w:r>
      <w:r w:rsidR="009639F1" w:rsidRPr="003532B2">
        <w:rPr>
          <w:rFonts w:ascii="Arial" w:hAnsi="Arial" w:cs="Arial"/>
        </w:rPr>
        <w:t xml:space="preserve">enjoyable </w:t>
      </w:r>
      <w:r w:rsidRPr="003532B2">
        <w:rPr>
          <w:rFonts w:ascii="Arial" w:hAnsi="Arial" w:cs="Arial"/>
        </w:rPr>
        <w:t xml:space="preserve">activities within the service and outside the service as they choose. Staff provided examples of support provided to </w:t>
      </w:r>
      <w:r w:rsidR="00E508CD" w:rsidRPr="003532B2">
        <w:rPr>
          <w:rFonts w:ascii="Arial" w:hAnsi="Arial" w:cs="Arial"/>
        </w:rPr>
        <w:t xml:space="preserve">consumers, </w:t>
      </w:r>
      <w:r w:rsidR="00B445C8" w:rsidRPr="003532B2">
        <w:rPr>
          <w:rFonts w:ascii="Arial" w:hAnsi="Arial" w:cs="Arial"/>
        </w:rPr>
        <w:t xml:space="preserve">to </w:t>
      </w:r>
      <w:r w:rsidR="00E508CD" w:rsidRPr="003532B2">
        <w:rPr>
          <w:rFonts w:ascii="Arial" w:hAnsi="Arial" w:cs="Arial"/>
        </w:rPr>
        <w:t>promot</w:t>
      </w:r>
      <w:r w:rsidR="00B445C8" w:rsidRPr="003532B2">
        <w:rPr>
          <w:rFonts w:ascii="Arial" w:hAnsi="Arial" w:cs="Arial"/>
        </w:rPr>
        <w:t>e</w:t>
      </w:r>
      <w:r w:rsidR="00E508CD" w:rsidRPr="003532B2">
        <w:rPr>
          <w:rFonts w:ascii="Arial" w:hAnsi="Arial" w:cs="Arial"/>
        </w:rPr>
        <w:t xml:space="preserve"> </w:t>
      </w:r>
      <w:r w:rsidRPr="003532B2">
        <w:rPr>
          <w:rFonts w:ascii="Arial" w:hAnsi="Arial" w:cs="Arial"/>
        </w:rPr>
        <w:t>engage</w:t>
      </w:r>
      <w:r w:rsidR="00E508CD" w:rsidRPr="003532B2">
        <w:rPr>
          <w:rFonts w:ascii="Arial" w:hAnsi="Arial" w:cs="Arial"/>
        </w:rPr>
        <w:t>ment</w:t>
      </w:r>
      <w:r w:rsidRPr="003532B2">
        <w:rPr>
          <w:rFonts w:ascii="Arial" w:hAnsi="Arial" w:cs="Arial"/>
        </w:rPr>
        <w:t xml:space="preserve"> in the community, </w:t>
      </w:r>
      <w:r w:rsidR="00237701" w:rsidRPr="003532B2">
        <w:rPr>
          <w:rFonts w:ascii="Arial" w:hAnsi="Arial" w:cs="Arial"/>
        </w:rPr>
        <w:t xml:space="preserve">to </w:t>
      </w:r>
      <w:r w:rsidRPr="003532B2">
        <w:rPr>
          <w:rFonts w:ascii="Arial" w:hAnsi="Arial" w:cs="Arial"/>
        </w:rPr>
        <w:t>have social and personal relationships</w:t>
      </w:r>
      <w:r w:rsidR="00E31BE7" w:rsidRPr="003532B2">
        <w:rPr>
          <w:rFonts w:ascii="Arial" w:hAnsi="Arial" w:cs="Arial"/>
        </w:rPr>
        <w:t>,</w:t>
      </w:r>
      <w:r w:rsidRPr="003532B2">
        <w:rPr>
          <w:rFonts w:ascii="Arial" w:hAnsi="Arial" w:cs="Arial"/>
        </w:rPr>
        <w:t xml:space="preserve"> and</w:t>
      </w:r>
      <w:r w:rsidR="00F727D0" w:rsidRPr="003532B2">
        <w:rPr>
          <w:rFonts w:ascii="Arial" w:hAnsi="Arial" w:cs="Arial"/>
        </w:rPr>
        <w:t xml:space="preserve"> to</w:t>
      </w:r>
      <w:r w:rsidRPr="003532B2">
        <w:rPr>
          <w:rFonts w:ascii="Arial" w:hAnsi="Arial" w:cs="Arial"/>
        </w:rPr>
        <w:t xml:space="preserve"> do things of interest to them. </w:t>
      </w:r>
      <w:r w:rsidR="00BF5B2E" w:rsidRPr="003532B2">
        <w:rPr>
          <w:rFonts w:ascii="Arial" w:hAnsi="Arial" w:cs="Arial"/>
        </w:rPr>
        <w:t>D</w:t>
      </w:r>
      <w:r w:rsidRPr="003532B2">
        <w:rPr>
          <w:rFonts w:ascii="Arial" w:hAnsi="Arial" w:cs="Arial"/>
        </w:rPr>
        <w:t xml:space="preserve">ocumentation </w:t>
      </w:r>
      <w:r w:rsidR="00BF5B2E" w:rsidRPr="003532B2">
        <w:rPr>
          <w:rFonts w:ascii="Arial" w:hAnsi="Arial" w:cs="Arial"/>
        </w:rPr>
        <w:t>reviewed i</w:t>
      </w:r>
      <w:r w:rsidRPr="003532B2">
        <w:rPr>
          <w:rFonts w:ascii="Arial" w:hAnsi="Arial" w:cs="Arial"/>
        </w:rPr>
        <w:t xml:space="preserve">dentified the people important to individual consumers and the activities of interest to the consumer. </w:t>
      </w:r>
    </w:p>
    <w:p w14:paraId="7DC7E5EB" w14:textId="610BE2F9" w:rsidR="002D1953" w:rsidRPr="0022168C" w:rsidRDefault="002D1953" w:rsidP="00646902">
      <w:pPr>
        <w:rPr>
          <w:rFonts w:ascii="Arial" w:hAnsi="Arial" w:cs="Arial"/>
        </w:rPr>
      </w:pPr>
      <w:r w:rsidRPr="0022168C">
        <w:rPr>
          <w:rFonts w:ascii="Arial" w:hAnsi="Arial" w:cs="Arial"/>
        </w:rPr>
        <w:t xml:space="preserve">Consumers said staff </w:t>
      </w:r>
      <w:r w:rsidR="0050540E" w:rsidRPr="0022168C">
        <w:rPr>
          <w:rFonts w:ascii="Arial" w:hAnsi="Arial" w:cs="Arial"/>
        </w:rPr>
        <w:t>we</w:t>
      </w:r>
      <w:r w:rsidRPr="0022168C">
        <w:rPr>
          <w:rFonts w:ascii="Arial" w:hAnsi="Arial" w:cs="Arial"/>
        </w:rPr>
        <w:t>re aware of their needs and preferences, and they d</w:t>
      </w:r>
      <w:r w:rsidR="0050540E" w:rsidRPr="0022168C">
        <w:rPr>
          <w:rFonts w:ascii="Arial" w:hAnsi="Arial" w:cs="Arial"/>
        </w:rPr>
        <w:t>id</w:t>
      </w:r>
      <w:r w:rsidRPr="0022168C">
        <w:rPr>
          <w:rFonts w:ascii="Arial" w:hAnsi="Arial" w:cs="Arial"/>
        </w:rPr>
        <w:t xml:space="preserve"> not have to repeat their preferences to multiple staff members. Staff describe</w:t>
      </w:r>
      <w:r w:rsidR="00115439">
        <w:rPr>
          <w:rFonts w:ascii="Arial" w:hAnsi="Arial" w:cs="Arial"/>
        </w:rPr>
        <w:t>d</w:t>
      </w:r>
      <w:r w:rsidRPr="0022168C">
        <w:rPr>
          <w:rFonts w:ascii="Arial" w:hAnsi="Arial" w:cs="Arial"/>
        </w:rPr>
        <w:t xml:space="preserve"> ways in which they share</w:t>
      </w:r>
      <w:r w:rsidR="00694736" w:rsidRPr="0022168C">
        <w:rPr>
          <w:rFonts w:ascii="Arial" w:hAnsi="Arial" w:cs="Arial"/>
        </w:rPr>
        <w:t>d</w:t>
      </w:r>
      <w:r w:rsidRPr="0022168C">
        <w:rPr>
          <w:rFonts w:ascii="Arial" w:hAnsi="Arial" w:cs="Arial"/>
        </w:rPr>
        <w:t xml:space="preserve"> information and </w:t>
      </w:r>
      <w:r w:rsidR="00694736" w:rsidRPr="0022168C">
        <w:rPr>
          <w:rFonts w:ascii="Arial" w:hAnsi="Arial" w:cs="Arial"/>
        </w:rPr>
        <w:t>were</w:t>
      </w:r>
      <w:r w:rsidRPr="0022168C">
        <w:rPr>
          <w:rFonts w:ascii="Arial" w:hAnsi="Arial" w:cs="Arial"/>
        </w:rPr>
        <w:t xml:space="preserve"> kept informed of the changing conditions, needs</w:t>
      </w:r>
      <w:r w:rsidR="004B2000">
        <w:rPr>
          <w:rFonts w:ascii="Arial" w:hAnsi="Arial" w:cs="Arial"/>
        </w:rPr>
        <w:t>,</w:t>
      </w:r>
      <w:r w:rsidRPr="0022168C">
        <w:rPr>
          <w:rFonts w:ascii="Arial" w:hAnsi="Arial" w:cs="Arial"/>
        </w:rPr>
        <w:t xml:space="preserve"> and preferences </w:t>
      </w:r>
      <w:r w:rsidR="004B2000">
        <w:rPr>
          <w:rFonts w:ascii="Arial" w:hAnsi="Arial" w:cs="Arial"/>
        </w:rPr>
        <w:t>of</w:t>
      </w:r>
      <w:r w:rsidRPr="0022168C">
        <w:rPr>
          <w:rFonts w:ascii="Arial" w:hAnsi="Arial" w:cs="Arial"/>
        </w:rPr>
        <w:t xml:space="preserve"> each consumer. Care documentation </w:t>
      </w:r>
      <w:r w:rsidR="00694736" w:rsidRPr="0022168C">
        <w:rPr>
          <w:rFonts w:ascii="Arial" w:hAnsi="Arial" w:cs="Arial"/>
        </w:rPr>
        <w:t>reviewed</w:t>
      </w:r>
      <w:r w:rsidRPr="0022168C">
        <w:rPr>
          <w:rFonts w:ascii="Arial" w:hAnsi="Arial" w:cs="Arial"/>
        </w:rPr>
        <w:t xml:space="preserve"> provided adequate information to support safe and effective care as it relate</w:t>
      </w:r>
      <w:r w:rsidR="007E3E47">
        <w:rPr>
          <w:rFonts w:ascii="Arial" w:hAnsi="Arial" w:cs="Arial"/>
        </w:rPr>
        <w:t>d</w:t>
      </w:r>
      <w:r w:rsidRPr="0022168C">
        <w:rPr>
          <w:rFonts w:ascii="Arial" w:hAnsi="Arial" w:cs="Arial"/>
        </w:rPr>
        <w:t xml:space="preserve"> to services and supports for daily living</w:t>
      </w:r>
      <w:r w:rsidR="0033151D" w:rsidRPr="0022168C">
        <w:rPr>
          <w:rFonts w:ascii="Arial" w:hAnsi="Arial" w:cs="Arial"/>
        </w:rPr>
        <w:t xml:space="preserve">, including </w:t>
      </w:r>
      <w:r w:rsidR="00B76D53" w:rsidRPr="0022168C">
        <w:rPr>
          <w:rFonts w:ascii="Arial" w:hAnsi="Arial" w:cs="Arial"/>
        </w:rPr>
        <w:t xml:space="preserve">contact information for people the consumers chose to be involved </w:t>
      </w:r>
      <w:r w:rsidR="0022168C" w:rsidRPr="0022168C">
        <w:rPr>
          <w:rFonts w:ascii="Arial" w:hAnsi="Arial" w:cs="Arial"/>
        </w:rPr>
        <w:t>in decision</w:t>
      </w:r>
      <w:r w:rsidR="004B2000">
        <w:rPr>
          <w:rFonts w:ascii="Arial" w:hAnsi="Arial" w:cs="Arial"/>
        </w:rPr>
        <w:t>-</w:t>
      </w:r>
      <w:r w:rsidR="0022168C" w:rsidRPr="0022168C">
        <w:rPr>
          <w:rFonts w:ascii="Arial" w:hAnsi="Arial" w:cs="Arial"/>
        </w:rPr>
        <w:t>making about the delivery of their care.</w:t>
      </w:r>
    </w:p>
    <w:p w14:paraId="01CDDEFF" w14:textId="0C8CD57B" w:rsidR="00117022" w:rsidRPr="003532B2" w:rsidRDefault="003F2D5F" w:rsidP="00646902">
      <w:pPr>
        <w:pStyle w:val="NormalArial"/>
      </w:pPr>
      <w:r>
        <w:t>C</w:t>
      </w:r>
      <w:r w:rsidR="004A4317">
        <w:t>are documentation showed the service collaborate</w:t>
      </w:r>
      <w:r w:rsidR="00F64FDA">
        <w:t>d</w:t>
      </w:r>
      <w:r w:rsidR="004A4317">
        <w:t xml:space="preserve"> with external providers to support the diverse needs of consumers</w:t>
      </w:r>
      <w:r w:rsidR="00A05B07">
        <w:t>. Staff describe</w:t>
      </w:r>
      <w:r w:rsidR="00294D66">
        <w:t>d</w:t>
      </w:r>
      <w:r w:rsidR="00A05B07">
        <w:t xml:space="preserve"> </w:t>
      </w:r>
      <w:r w:rsidR="00A41509">
        <w:t>other services consumers could be referred to including entertainers, volunteers</w:t>
      </w:r>
      <w:r w:rsidR="00C50B97">
        <w:t>,</w:t>
      </w:r>
      <w:r w:rsidR="00A41509">
        <w:t xml:space="preserve"> and </w:t>
      </w:r>
      <w:r w:rsidR="009F7830">
        <w:t>counsellors</w:t>
      </w:r>
      <w:r w:rsidR="00FF51DD">
        <w:t>.</w:t>
      </w:r>
      <w:r w:rsidR="0098265B">
        <w:t xml:space="preserve"> </w:t>
      </w:r>
      <w:r w:rsidR="0098265B" w:rsidRPr="003532B2">
        <w:t xml:space="preserve">Documentation reviewed showed scheduled appointments for consumers with external service providers such as podiatrists, dieticians, and </w:t>
      </w:r>
      <w:r w:rsidR="002B473D" w:rsidRPr="003532B2">
        <w:t>specialist support services.</w:t>
      </w:r>
    </w:p>
    <w:p w14:paraId="74FE73AA" w14:textId="03AACB76" w:rsidR="007B3A40" w:rsidRPr="003532B2" w:rsidRDefault="00E46421" w:rsidP="00646902">
      <w:pPr>
        <w:rPr>
          <w:rFonts w:ascii="Arial" w:hAnsi="Arial" w:cs="Arial"/>
        </w:rPr>
      </w:pPr>
      <w:r w:rsidRPr="003532B2">
        <w:rPr>
          <w:rFonts w:ascii="Arial" w:hAnsi="Arial" w:cs="Arial"/>
        </w:rPr>
        <w:t>C</w:t>
      </w:r>
      <w:r w:rsidR="007B3A40" w:rsidRPr="003532B2">
        <w:rPr>
          <w:rFonts w:ascii="Arial" w:hAnsi="Arial" w:cs="Arial"/>
        </w:rPr>
        <w:t xml:space="preserve">onsumers said the service provided meals </w:t>
      </w:r>
      <w:r w:rsidR="002D4DF2" w:rsidRPr="003532B2">
        <w:rPr>
          <w:rFonts w:ascii="Arial" w:hAnsi="Arial" w:cs="Arial"/>
        </w:rPr>
        <w:t>which</w:t>
      </w:r>
      <w:r w:rsidR="009824A2" w:rsidRPr="003532B2">
        <w:rPr>
          <w:rFonts w:ascii="Arial" w:hAnsi="Arial" w:cs="Arial"/>
        </w:rPr>
        <w:t xml:space="preserve"> were</w:t>
      </w:r>
      <w:r w:rsidR="007B3A40" w:rsidRPr="003532B2">
        <w:rPr>
          <w:rFonts w:ascii="Arial" w:hAnsi="Arial" w:cs="Arial"/>
        </w:rPr>
        <w:t xml:space="preserve"> varied and of suitable quality and quantity. Staff described how individual consumers’ dietary needs and preferences</w:t>
      </w:r>
      <w:r w:rsidR="00A91A84" w:rsidRPr="003532B2">
        <w:rPr>
          <w:rFonts w:ascii="Arial" w:hAnsi="Arial" w:cs="Arial"/>
        </w:rPr>
        <w:t xml:space="preserve"> we</w:t>
      </w:r>
      <w:r w:rsidR="007B3A40" w:rsidRPr="003532B2">
        <w:rPr>
          <w:rFonts w:ascii="Arial" w:hAnsi="Arial" w:cs="Arial"/>
        </w:rPr>
        <w:t>re recorded</w:t>
      </w:r>
      <w:r w:rsidR="00B45EF3" w:rsidRPr="003532B2">
        <w:rPr>
          <w:rFonts w:ascii="Arial" w:hAnsi="Arial" w:cs="Arial"/>
        </w:rPr>
        <w:t xml:space="preserve"> </w:t>
      </w:r>
      <w:r w:rsidR="009B02AC" w:rsidRPr="003532B2">
        <w:rPr>
          <w:rFonts w:ascii="Arial" w:hAnsi="Arial" w:cs="Arial"/>
        </w:rPr>
        <w:t xml:space="preserve">and </w:t>
      </w:r>
      <w:r w:rsidR="006937CB" w:rsidRPr="003532B2">
        <w:rPr>
          <w:rFonts w:ascii="Arial" w:hAnsi="Arial" w:cs="Arial"/>
        </w:rPr>
        <w:t>were observed attending to the individual preferences of consumers in line with documented care needs</w:t>
      </w:r>
      <w:r w:rsidR="004377F3" w:rsidRPr="003532B2">
        <w:rPr>
          <w:rFonts w:ascii="Arial" w:hAnsi="Arial" w:cs="Arial"/>
        </w:rPr>
        <w:t>,</w:t>
      </w:r>
      <w:r w:rsidR="006937CB" w:rsidRPr="003532B2">
        <w:rPr>
          <w:rFonts w:ascii="Arial" w:hAnsi="Arial" w:cs="Arial"/>
        </w:rPr>
        <w:t xml:space="preserve"> preferences and daily choices.</w:t>
      </w:r>
      <w:r w:rsidR="0030064C" w:rsidRPr="003532B2">
        <w:rPr>
          <w:rFonts w:ascii="Arial" w:hAnsi="Arial" w:cs="Arial"/>
        </w:rPr>
        <w:t xml:space="preserve"> </w:t>
      </w:r>
      <w:r w:rsidRPr="003532B2">
        <w:rPr>
          <w:rFonts w:ascii="Arial" w:hAnsi="Arial" w:cs="Arial"/>
        </w:rPr>
        <w:t xml:space="preserve">The service had processes in place to include consumers in the development of the menu and to provide feedback on the quality of the food provided. </w:t>
      </w:r>
      <w:r w:rsidR="0030064C" w:rsidRPr="003532B2">
        <w:rPr>
          <w:rFonts w:ascii="Arial" w:hAnsi="Arial" w:cs="Arial"/>
        </w:rPr>
        <w:t xml:space="preserve">Minutes of a </w:t>
      </w:r>
      <w:r w:rsidR="0030064C" w:rsidRPr="00391217">
        <w:rPr>
          <w:rFonts w:ascii="Arial" w:hAnsi="Arial" w:cs="Arial"/>
        </w:rPr>
        <w:t>special resident meeting</w:t>
      </w:r>
      <w:r w:rsidR="00484104" w:rsidRPr="00391217">
        <w:rPr>
          <w:rFonts w:ascii="Arial" w:hAnsi="Arial" w:cs="Arial"/>
        </w:rPr>
        <w:t>, organised after consumer feedback,</w:t>
      </w:r>
      <w:r w:rsidR="0030064C" w:rsidRPr="00391217">
        <w:rPr>
          <w:rFonts w:ascii="Arial" w:hAnsi="Arial" w:cs="Arial"/>
        </w:rPr>
        <w:t xml:space="preserve"> were reviewed and </w:t>
      </w:r>
      <w:r w:rsidR="00427811" w:rsidRPr="00391217">
        <w:rPr>
          <w:rFonts w:ascii="Arial" w:hAnsi="Arial" w:cs="Arial"/>
        </w:rPr>
        <w:t xml:space="preserve">included information </w:t>
      </w:r>
      <w:r w:rsidR="004D3786">
        <w:rPr>
          <w:rFonts w:ascii="Arial" w:hAnsi="Arial" w:cs="Arial"/>
        </w:rPr>
        <w:t xml:space="preserve">about </w:t>
      </w:r>
      <w:r w:rsidR="0030064C" w:rsidRPr="00391217">
        <w:rPr>
          <w:rFonts w:ascii="Arial" w:hAnsi="Arial" w:cs="Arial"/>
        </w:rPr>
        <w:t>the kitchen renovations</w:t>
      </w:r>
      <w:r w:rsidR="0063470F" w:rsidRPr="00391217">
        <w:rPr>
          <w:rFonts w:ascii="Arial" w:hAnsi="Arial" w:cs="Arial"/>
        </w:rPr>
        <w:t>,</w:t>
      </w:r>
      <w:r w:rsidR="0030064C" w:rsidRPr="00391217">
        <w:rPr>
          <w:rFonts w:ascii="Arial" w:hAnsi="Arial" w:cs="Arial"/>
        </w:rPr>
        <w:t xml:space="preserve"> the new menu, onsite cooking</w:t>
      </w:r>
      <w:r w:rsidR="0063470F" w:rsidRPr="00391217">
        <w:rPr>
          <w:rFonts w:ascii="Arial" w:hAnsi="Arial" w:cs="Arial"/>
        </w:rPr>
        <w:t xml:space="preserve"> (</w:t>
      </w:r>
      <w:r w:rsidR="0030064C" w:rsidRPr="00391217">
        <w:rPr>
          <w:rFonts w:ascii="Arial" w:hAnsi="Arial" w:cs="Arial"/>
        </w:rPr>
        <w:t>freshly cooked meals 7 days a week</w:t>
      </w:r>
      <w:r w:rsidR="0063470F" w:rsidRPr="00391217">
        <w:rPr>
          <w:rFonts w:ascii="Arial" w:hAnsi="Arial" w:cs="Arial"/>
        </w:rPr>
        <w:t>)</w:t>
      </w:r>
      <w:r w:rsidR="0030064C" w:rsidRPr="00391217">
        <w:rPr>
          <w:rFonts w:ascii="Arial" w:hAnsi="Arial" w:cs="Arial"/>
        </w:rPr>
        <w:t xml:space="preserve">, and the new catering company </w:t>
      </w:r>
      <w:r w:rsidRPr="00391217">
        <w:rPr>
          <w:rFonts w:ascii="Arial" w:hAnsi="Arial" w:cs="Arial"/>
        </w:rPr>
        <w:t>engaged by the service</w:t>
      </w:r>
      <w:r w:rsidR="0030064C" w:rsidRPr="00391217">
        <w:rPr>
          <w:rFonts w:ascii="Arial" w:hAnsi="Arial" w:cs="Arial"/>
        </w:rPr>
        <w:t xml:space="preserve">. </w:t>
      </w:r>
    </w:p>
    <w:p w14:paraId="73FBB2B8" w14:textId="69DAAD83" w:rsidR="007B3A40" w:rsidRDefault="006B16F3" w:rsidP="00646902">
      <w:pPr>
        <w:pStyle w:val="NormalArial"/>
      </w:pPr>
      <w:r w:rsidRPr="00AB57EE">
        <w:t>Equipment to assist consumers with their independence and mobility</w:t>
      </w:r>
      <w:r>
        <w:t>,</w:t>
      </w:r>
      <w:r w:rsidRPr="00AB57EE">
        <w:t xml:space="preserve"> such as wheelchairs and walkers</w:t>
      </w:r>
      <w:r>
        <w:t xml:space="preserve">, </w:t>
      </w:r>
      <w:r w:rsidR="008059A0">
        <w:t>w</w:t>
      </w:r>
      <w:r w:rsidRPr="00AB57EE">
        <w:t>as accessible</w:t>
      </w:r>
      <w:r>
        <w:t>;</w:t>
      </w:r>
      <w:r w:rsidRPr="00AB57EE">
        <w:t xml:space="preserve"> </w:t>
      </w:r>
      <w:r>
        <w:t>w</w:t>
      </w:r>
      <w:r w:rsidR="00826753">
        <w:t>as</w:t>
      </w:r>
      <w:r>
        <w:t xml:space="preserve"> observed </w:t>
      </w:r>
      <w:r w:rsidRPr="00AB57EE">
        <w:t>to be safe</w:t>
      </w:r>
      <w:r>
        <w:t>,</w:t>
      </w:r>
      <w:r w:rsidRPr="00AB57EE">
        <w:t xml:space="preserve"> clean</w:t>
      </w:r>
      <w:r w:rsidR="004D3786">
        <w:t>,</w:t>
      </w:r>
      <w:r w:rsidRPr="00AB57EE">
        <w:t xml:space="preserve"> and well maintained</w:t>
      </w:r>
      <w:r>
        <w:t>;</w:t>
      </w:r>
      <w:r w:rsidRPr="00AB57EE">
        <w:t xml:space="preserve"> and </w:t>
      </w:r>
      <w:r w:rsidR="008059A0">
        <w:t>was sufficient</w:t>
      </w:r>
      <w:r>
        <w:t xml:space="preserve"> </w:t>
      </w:r>
      <w:r w:rsidRPr="00AB57EE">
        <w:t>to meet consumer needs</w:t>
      </w:r>
      <w:r>
        <w:t>.</w:t>
      </w:r>
      <w:r w:rsidR="008C3740">
        <w:t xml:space="preserve"> Consumers and staff</w:t>
      </w:r>
      <w:r w:rsidR="008C3740" w:rsidRPr="00AB57EE">
        <w:t xml:space="preserve"> describe</w:t>
      </w:r>
      <w:r w:rsidR="008C3740">
        <w:t>d</w:t>
      </w:r>
      <w:r w:rsidR="008C3740" w:rsidRPr="00AB57EE">
        <w:t xml:space="preserve"> </w:t>
      </w:r>
      <w:r w:rsidR="008C3740">
        <w:t xml:space="preserve">how to report </w:t>
      </w:r>
      <w:r w:rsidR="008C3740" w:rsidRPr="00AB57EE">
        <w:t xml:space="preserve">any concerns </w:t>
      </w:r>
      <w:r w:rsidR="0023398B">
        <w:t>about</w:t>
      </w:r>
      <w:r w:rsidR="008C3740" w:rsidRPr="00AB57EE">
        <w:t xml:space="preserve"> </w:t>
      </w:r>
      <w:r w:rsidR="0023398B">
        <w:t xml:space="preserve">the </w:t>
      </w:r>
      <w:r w:rsidR="000773B6">
        <w:t>care</w:t>
      </w:r>
      <w:r w:rsidR="008C3740" w:rsidRPr="00AB57EE">
        <w:t xml:space="preserve"> </w:t>
      </w:r>
      <w:r w:rsidR="008C3740">
        <w:t xml:space="preserve">of equipment </w:t>
      </w:r>
      <w:r w:rsidR="008C3740" w:rsidRPr="00AB57EE">
        <w:t xml:space="preserve">and expressed satisfaction with the </w:t>
      </w:r>
      <w:r w:rsidR="00536B70">
        <w:t>maintenance</w:t>
      </w:r>
      <w:r w:rsidR="008C3740" w:rsidRPr="00AB57EE">
        <w:t xml:space="preserve"> provided.</w:t>
      </w:r>
    </w:p>
    <w:p w14:paraId="01CDDF00" w14:textId="77777777" w:rsidR="002B0C90" w:rsidRPr="00262C0B" w:rsidRDefault="002B0C90" w:rsidP="0036130C">
      <w:pPr>
        <w:pStyle w:val="NormalArial"/>
      </w:pPr>
      <w:r>
        <w:br w:type="page"/>
      </w:r>
    </w:p>
    <w:p w14:paraId="01CDDF0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01CDDF04"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01CDDF02"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1CDDF03"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1CDDF0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0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1CDDF0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1CDDF07" w14:textId="043E04FC" w:rsidR="00FC045E" w:rsidRPr="00996FAF" w:rsidRDefault="00DD4C6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FC045E" w:rsidRPr="00996FAF" w:rsidDel="00640D2A">
              <w:rPr>
                <w:rFonts w:ascii="Arial" w:hAnsi="Arial" w:cs="Arial"/>
                <w:color w:val="0000FF"/>
              </w:rPr>
              <w:t xml:space="preserve"> </w:t>
            </w:r>
          </w:p>
        </w:tc>
      </w:tr>
      <w:tr w:rsidR="00A0424F" w:rsidRPr="00996FAF" w14:paraId="01CDDF0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09"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1CDDF0A"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01CDDF0B" w14:textId="77777777" w:rsidR="00A0424F" w:rsidRPr="00996FAF" w:rsidRDefault="00A0424F" w:rsidP="00A0424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01CDDF0C" w14:textId="77777777" w:rsidR="00A0424F" w:rsidRPr="00996FAF" w:rsidRDefault="00A0424F" w:rsidP="00A0424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1CDDF0D" w14:textId="0DDF1A8E"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1556251"/>
                <w:placeholder>
                  <w:docPart w:val="761370303D5242FA9D4C40DC7B30CB5D"/>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C44844" w:rsidDel="00640D2A">
              <w:rPr>
                <w:rFonts w:ascii="Arial" w:hAnsi="Arial" w:cs="Arial"/>
                <w:color w:val="0000FF"/>
              </w:rPr>
              <w:t xml:space="preserve"> </w:t>
            </w:r>
          </w:p>
        </w:tc>
      </w:tr>
      <w:tr w:rsidR="00A0424F" w:rsidRPr="00996FAF" w14:paraId="01CDDF1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0F"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01CDDF10"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01CDDF11" w14:textId="0DF35539" w:rsidR="00A0424F" w:rsidRPr="00996FAF" w:rsidRDefault="00DD4C66" w:rsidP="00A0424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68141469"/>
                <w:placeholder>
                  <w:docPart w:val="5588367DD9AC43FC801E958BEF8F915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C44844" w:rsidDel="00640D2A">
              <w:rPr>
                <w:rFonts w:ascii="Arial" w:hAnsi="Arial" w:cs="Arial"/>
                <w:color w:val="0000FF"/>
              </w:rPr>
              <w:t xml:space="preserve"> </w:t>
            </w:r>
          </w:p>
        </w:tc>
      </w:tr>
    </w:tbl>
    <w:p w14:paraId="01CDDF13" w14:textId="77777777" w:rsidR="002B0C90" w:rsidRDefault="002B0C90" w:rsidP="002B0C90">
      <w:pPr>
        <w:pStyle w:val="Heading20"/>
      </w:pPr>
      <w:r>
        <w:t>Findings</w:t>
      </w:r>
    </w:p>
    <w:p w14:paraId="0EE3D3AC" w14:textId="16A71EC8" w:rsidR="00E17434" w:rsidRPr="001F470C" w:rsidRDefault="00E17434" w:rsidP="001F470C">
      <w:pPr>
        <w:rPr>
          <w:rFonts w:ascii="Arial" w:hAnsi="Arial" w:cs="Arial"/>
        </w:rPr>
      </w:pPr>
      <w:r w:rsidRPr="001F470C">
        <w:rPr>
          <w:rFonts w:ascii="Arial" w:hAnsi="Arial" w:cs="Arial"/>
        </w:rPr>
        <w:t xml:space="preserve">Consumers said they could easily </w:t>
      </w:r>
      <w:r w:rsidR="00DD67D7">
        <w:rPr>
          <w:rFonts w:ascii="Arial" w:hAnsi="Arial" w:cs="Arial"/>
        </w:rPr>
        <w:t xml:space="preserve">navigate </w:t>
      </w:r>
      <w:r w:rsidRPr="001F470C">
        <w:rPr>
          <w:rFonts w:ascii="Arial" w:hAnsi="Arial" w:cs="Arial"/>
        </w:rPr>
        <w:t xml:space="preserve">around the service and </w:t>
      </w:r>
      <w:r w:rsidR="00D57AD4" w:rsidRPr="001F470C">
        <w:rPr>
          <w:rFonts w:ascii="Arial" w:hAnsi="Arial" w:cs="Arial"/>
        </w:rPr>
        <w:t>said</w:t>
      </w:r>
      <w:r w:rsidRPr="001F470C">
        <w:rPr>
          <w:rFonts w:ascii="Arial" w:hAnsi="Arial" w:cs="Arial"/>
        </w:rPr>
        <w:t xml:space="preserve"> they felt comfortable and at home in the service. Staff described aspects of the environment</w:t>
      </w:r>
      <w:r w:rsidR="00E35F99">
        <w:rPr>
          <w:rFonts w:ascii="Arial" w:hAnsi="Arial" w:cs="Arial"/>
        </w:rPr>
        <w:t xml:space="preserve"> which </w:t>
      </w:r>
      <w:r w:rsidR="002A057A">
        <w:rPr>
          <w:rFonts w:ascii="Arial" w:hAnsi="Arial" w:cs="Arial"/>
        </w:rPr>
        <w:t>assisted</w:t>
      </w:r>
      <w:r w:rsidRPr="001F470C">
        <w:rPr>
          <w:rFonts w:ascii="Arial" w:hAnsi="Arial" w:cs="Arial"/>
        </w:rPr>
        <w:t xml:space="preserve"> consumers, such as directional signage and room numbers displayed at each door. The service environment </w:t>
      </w:r>
      <w:r w:rsidR="00F179D8" w:rsidRPr="001F470C">
        <w:rPr>
          <w:rFonts w:ascii="Arial" w:hAnsi="Arial" w:cs="Arial"/>
        </w:rPr>
        <w:t xml:space="preserve">was observed to be welcoming and </w:t>
      </w:r>
      <w:r w:rsidRPr="001F470C">
        <w:rPr>
          <w:rFonts w:ascii="Arial" w:hAnsi="Arial" w:cs="Arial"/>
        </w:rPr>
        <w:t>include</w:t>
      </w:r>
      <w:r w:rsidR="00F179D8" w:rsidRPr="001F470C">
        <w:rPr>
          <w:rFonts w:ascii="Arial" w:hAnsi="Arial" w:cs="Arial"/>
        </w:rPr>
        <w:t>d</w:t>
      </w:r>
      <w:r w:rsidRPr="001F470C">
        <w:rPr>
          <w:rFonts w:ascii="Arial" w:hAnsi="Arial" w:cs="Arial"/>
        </w:rPr>
        <w:t xml:space="preserve"> a mix of small, comfortable sitting rooms and larger community rooms with access to books, activities, games, tea</w:t>
      </w:r>
      <w:r w:rsidR="00941EC0">
        <w:rPr>
          <w:rFonts w:ascii="Arial" w:hAnsi="Arial" w:cs="Arial"/>
        </w:rPr>
        <w:t>,</w:t>
      </w:r>
      <w:r w:rsidRPr="001F470C">
        <w:rPr>
          <w:rFonts w:ascii="Arial" w:hAnsi="Arial" w:cs="Arial"/>
        </w:rPr>
        <w:t xml:space="preserve"> coffee</w:t>
      </w:r>
      <w:r w:rsidR="00084897">
        <w:rPr>
          <w:rFonts w:ascii="Arial" w:hAnsi="Arial" w:cs="Arial"/>
        </w:rPr>
        <w:t>,</w:t>
      </w:r>
      <w:r w:rsidRPr="001F470C">
        <w:rPr>
          <w:rFonts w:ascii="Arial" w:hAnsi="Arial" w:cs="Arial"/>
        </w:rPr>
        <w:t xml:space="preserve"> and audio-visual equipment. Outdoor areas </w:t>
      </w:r>
      <w:r w:rsidR="00D57AD4" w:rsidRPr="001F470C">
        <w:rPr>
          <w:rFonts w:ascii="Arial" w:hAnsi="Arial" w:cs="Arial"/>
        </w:rPr>
        <w:t>we</w:t>
      </w:r>
      <w:r w:rsidRPr="001F470C">
        <w:rPr>
          <w:rFonts w:ascii="Arial" w:hAnsi="Arial" w:cs="Arial"/>
        </w:rPr>
        <w:t>re attractive, well-maintained</w:t>
      </w:r>
      <w:r w:rsidR="00084897">
        <w:rPr>
          <w:rFonts w:ascii="Arial" w:hAnsi="Arial" w:cs="Arial"/>
        </w:rPr>
        <w:t>,</w:t>
      </w:r>
      <w:r w:rsidRPr="001F470C">
        <w:rPr>
          <w:rFonts w:ascii="Arial" w:hAnsi="Arial" w:cs="Arial"/>
        </w:rPr>
        <w:t xml:space="preserve"> and easy to move around in. </w:t>
      </w:r>
    </w:p>
    <w:p w14:paraId="68D62BB7" w14:textId="5F753D97" w:rsidR="00E34B81" w:rsidRPr="001F470C" w:rsidRDefault="00A92D95" w:rsidP="001F470C">
      <w:pPr>
        <w:rPr>
          <w:rFonts w:ascii="Arial" w:hAnsi="Arial" w:cs="Arial"/>
        </w:rPr>
      </w:pPr>
      <w:r w:rsidRPr="001F470C">
        <w:rPr>
          <w:rFonts w:ascii="Arial" w:hAnsi="Arial" w:cs="Arial"/>
        </w:rPr>
        <w:t xml:space="preserve">The service </w:t>
      </w:r>
      <w:r w:rsidR="00C37D5F">
        <w:rPr>
          <w:rFonts w:ascii="Arial" w:hAnsi="Arial" w:cs="Arial"/>
        </w:rPr>
        <w:t>had documented</w:t>
      </w:r>
      <w:r w:rsidRPr="001F470C">
        <w:rPr>
          <w:rFonts w:ascii="Arial" w:hAnsi="Arial" w:cs="Arial"/>
        </w:rPr>
        <w:t xml:space="preserve"> processes in place to ensure the service environment </w:t>
      </w:r>
      <w:r w:rsidR="00707B41" w:rsidRPr="001F470C">
        <w:rPr>
          <w:rFonts w:ascii="Arial" w:hAnsi="Arial" w:cs="Arial"/>
        </w:rPr>
        <w:t>wa</w:t>
      </w:r>
      <w:r w:rsidRPr="001F470C">
        <w:rPr>
          <w:rFonts w:ascii="Arial" w:hAnsi="Arial" w:cs="Arial"/>
        </w:rPr>
        <w:t>s safe, clean, well-maintained, and comfortable</w:t>
      </w:r>
      <w:r w:rsidR="009376EC">
        <w:rPr>
          <w:rFonts w:ascii="Arial" w:hAnsi="Arial" w:cs="Arial"/>
        </w:rPr>
        <w:t>.</w:t>
      </w:r>
      <w:r w:rsidR="00D85F90" w:rsidRPr="001F470C">
        <w:rPr>
          <w:rFonts w:ascii="Arial" w:hAnsi="Arial" w:cs="Arial"/>
        </w:rPr>
        <w:t xml:space="preserve"> Staff said they had access to safe and well-maintained equipment to support consumer needs</w:t>
      </w:r>
      <w:r w:rsidR="00572A52">
        <w:rPr>
          <w:rFonts w:ascii="Arial" w:hAnsi="Arial" w:cs="Arial"/>
        </w:rPr>
        <w:t xml:space="preserve">, </w:t>
      </w:r>
      <w:r w:rsidR="00D85F90" w:rsidRPr="001F470C">
        <w:rPr>
          <w:rFonts w:ascii="Arial" w:hAnsi="Arial" w:cs="Arial"/>
        </w:rPr>
        <w:t>describ</w:t>
      </w:r>
      <w:r w:rsidR="00572A52">
        <w:rPr>
          <w:rFonts w:ascii="Arial" w:hAnsi="Arial" w:cs="Arial"/>
        </w:rPr>
        <w:t>ing</w:t>
      </w:r>
      <w:r w:rsidR="00D85F90" w:rsidRPr="001F470C">
        <w:rPr>
          <w:rFonts w:ascii="Arial" w:hAnsi="Arial" w:cs="Arial"/>
        </w:rPr>
        <w:t xml:space="preserve"> procedures for reporting maintenance issues in line with service policy. Maintenance, cleaning, laundry</w:t>
      </w:r>
      <w:r w:rsidR="00941EC0">
        <w:rPr>
          <w:rFonts w:ascii="Arial" w:hAnsi="Arial" w:cs="Arial"/>
        </w:rPr>
        <w:t>,</w:t>
      </w:r>
      <w:r w:rsidR="00D85F90" w:rsidRPr="001F470C">
        <w:rPr>
          <w:rFonts w:ascii="Arial" w:hAnsi="Arial" w:cs="Arial"/>
        </w:rPr>
        <w:t xml:space="preserve"> and hospitality staff demonstrated both preventative and reactive maintenance logs for their respective areas. </w:t>
      </w:r>
    </w:p>
    <w:p w14:paraId="4BD1469B" w14:textId="3030D42E" w:rsidR="00A92D95" w:rsidRPr="001F470C" w:rsidRDefault="00D85F90" w:rsidP="001F470C">
      <w:pPr>
        <w:rPr>
          <w:rFonts w:ascii="Arial" w:hAnsi="Arial" w:cs="Arial"/>
        </w:rPr>
      </w:pPr>
      <w:r w:rsidRPr="001F470C">
        <w:rPr>
          <w:rFonts w:ascii="Arial" w:hAnsi="Arial" w:cs="Arial"/>
        </w:rPr>
        <w:t>Consumers described the service, furniture</w:t>
      </w:r>
      <w:r w:rsidR="00941EC0">
        <w:rPr>
          <w:rFonts w:ascii="Arial" w:hAnsi="Arial" w:cs="Arial"/>
        </w:rPr>
        <w:t>,</w:t>
      </w:r>
      <w:r w:rsidRPr="001F470C">
        <w:rPr>
          <w:rFonts w:ascii="Arial" w:hAnsi="Arial" w:cs="Arial"/>
        </w:rPr>
        <w:t xml:space="preserve"> and equipment as clean, well</w:t>
      </w:r>
      <w:r w:rsidR="00941EC0">
        <w:rPr>
          <w:rFonts w:ascii="Arial" w:hAnsi="Arial" w:cs="Arial"/>
        </w:rPr>
        <w:t>-</w:t>
      </w:r>
      <w:r w:rsidRPr="001F470C">
        <w:rPr>
          <w:rFonts w:ascii="Arial" w:hAnsi="Arial" w:cs="Arial"/>
        </w:rPr>
        <w:t>maintained</w:t>
      </w:r>
      <w:r w:rsidR="00941EC0">
        <w:rPr>
          <w:rFonts w:ascii="Arial" w:hAnsi="Arial" w:cs="Arial"/>
        </w:rPr>
        <w:t>,</w:t>
      </w:r>
      <w:r w:rsidRPr="001F470C">
        <w:rPr>
          <w:rFonts w:ascii="Arial" w:hAnsi="Arial" w:cs="Arial"/>
        </w:rPr>
        <w:t xml:space="preserve"> and comfortable. </w:t>
      </w:r>
      <w:r w:rsidR="00452203" w:rsidRPr="001F470C">
        <w:rPr>
          <w:rFonts w:ascii="Arial" w:hAnsi="Arial" w:cs="Arial"/>
        </w:rPr>
        <w:t>Staff said they had access to safe and well-maintained equipment to support consumer needs and described procedures for reporting maintenance issues in line with service policy. Maintenance, cleaning, laundry</w:t>
      </w:r>
      <w:r w:rsidR="00941EC0">
        <w:rPr>
          <w:rFonts w:ascii="Arial" w:hAnsi="Arial" w:cs="Arial"/>
        </w:rPr>
        <w:t>,</w:t>
      </w:r>
      <w:r w:rsidR="00452203" w:rsidRPr="001F470C">
        <w:rPr>
          <w:rFonts w:ascii="Arial" w:hAnsi="Arial" w:cs="Arial"/>
        </w:rPr>
        <w:t xml:space="preserve"> and hospitality staff demonstrated both preventative and reactive maintenance logs for their respective areas. </w:t>
      </w:r>
    </w:p>
    <w:p w14:paraId="01CDDF15" w14:textId="77777777" w:rsidR="002B0C90" w:rsidRPr="00262C0B" w:rsidRDefault="002B0C90" w:rsidP="0036130C">
      <w:pPr>
        <w:pStyle w:val="NormalArial"/>
      </w:pPr>
      <w:r>
        <w:br w:type="page"/>
      </w:r>
    </w:p>
    <w:p w14:paraId="01CDDF1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01CDDF19"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1CDDF17"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01CDDF18"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F1D"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1A"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01CDDF1B"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01CDDF1C" w14:textId="313152AC"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24322762"/>
                <w:placeholder>
                  <w:docPart w:val="68A01C7CCAA94F53AD1BC9A04C7F1A47"/>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97441" w:rsidDel="00640D2A">
              <w:rPr>
                <w:rFonts w:ascii="Arial" w:hAnsi="Arial" w:cs="Arial"/>
                <w:color w:val="0000FF"/>
              </w:rPr>
              <w:t xml:space="preserve"> </w:t>
            </w:r>
          </w:p>
        </w:tc>
      </w:tr>
      <w:tr w:rsidR="00A0424F" w:rsidRPr="00996FAF" w14:paraId="01CDDF2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1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01CDDF1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1CDDF20" w14:textId="616B20C4"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15291456"/>
                <w:placeholder>
                  <w:docPart w:val="78FDC9D25F6D4DAF9E7026C7E34EBA6C"/>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97441" w:rsidDel="00640D2A">
              <w:rPr>
                <w:rFonts w:ascii="Arial" w:hAnsi="Arial" w:cs="Arial"/>
                <w:color w:val="0000FF"/>
              </w:rPr>
              <w:t xml:space="preserve"> </w:t>
            </w:r>
          </w:p>
        </w:tc>
      </w:tr>
      <w:tr w:rsidR="00A0424F" w:rsidRPr="00996FAF" w14:paraId="01CDDF2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22"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01CDDF23"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1CDDF24" w14:textId="3C419D17"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13223575"/>
                <w:placeholder>
                  <w:docPart w:val="5FDBD9B11E6B4B079C92D379E1CA9EB3"/>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97441" w:rsidDel="00640D2A">
              <w:rPr>
                <w:rFonts w:ascii="Arial" w:hAnsi="Arial" w:cs="Arial"/>
                <w:color w:val="0000FF"/>
              </w:rPr>
              <w:t xml:space="preserve"> </w:t>
            </w:r>
          </w:p>
        </w:tc>
      </w:tr>
      <w:tr w:rsidR="00A0424F" w:rsidRPr="00996FAF" w14:paraId="01CDDF29"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26"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1CDDF27"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1CDDF28" w14:textId="66F0A06F" w:rsidR="00A0424F" w:rsidRPr="00996FAF" w:rsidRDefault="00DD4C66" w:rsidP="00A042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73840456"/>
                <w:placeholder>
                  <w:docPart w:val="BACE30AB2D79492D86E2A6B881130625"/>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97441" w:rsidDel="00640D2A">
              <w:rPr>
                <w:rFonts w:ascii="Arial" w:hAnsi="Arial" w:cs="Arial"/>
                <w:color w:val="0000FF"/>
              </w:rPr>
              <w:t xml:space="preserve"> </w:t>
            </w:r>
          </w:p>
        </w:tc>
      </w:tr>
    </w:tbl>
    <w:p w14:paraId="01CDDF2A" w14:textId="77777777" w:rsidR="00D87E7C" w:rsidRDefault="00D87E7C" w:rsidP="00D87E7C">
      <w:pPr>
        <w:pStyle w:val="Heading20"/>
      </w:pPr>
      <w:r w:rsidRPr="00996FAF">
        <w:t>Findings</w:t>
      </w:r>
    </w:p>
    <w:p w14:paraId="70C2C6DC" w14:textId="6B9C2C94" w:rsidR="00996DCE" w:rsidRPr="00E71C01" w:rsidRDefault="00996DCE" w:rsidP="00E71C01">
      <w:pPr>
        <w:rPr>
          <w:rFonts w:ascii="Arial" w:hAnsi="Arial" w:cs="Arial"/>
        </w:rPr>
      </w:pPr>
      <w:r w:rsidRPr="00E71C01">
        <w:rPr>
          <w:rFonts w:ascii="Arial" w:hAnsi="Arial" w:cs="Arial"/>
        </w:rPr>
        <w:t>Consumers and representatives said they felt encouraged, safe</w:t>
      </w:r>
      <w:r w:rsidR="00941EC0">
        <w:rPr>
          <w:rFonts w:ascii="Arial" w:hAnsi="Arial" w:cs="Arial"/>
        </w:rPr>
        <w:t>,</w:t>
      </w:r>
      <w:r w:rsidRPr="00E71C01">
        <w:rPr>
          <w:rFonts w:ascii="Arial" w:hAnsi="Arial" w:cs="Arial"/>
        </w:rPr>
        <w:t xml:space="preserve"> and supported to provide feedback and make complaints, and they </w:t>
      </w:r>
      <w:r w:rsidR="00294D66">
        <w:rPr>
          <w:rFonts w:ascii="Arial" w:hAnsi="Arial" w:cs="Arial"/>
        </w:rPr>
        <w:t xml:space="preserve">could </w:t>
      </w:r>
      <w:r w:rsidRPr="00E71C01">
        <w:rPr>
          <w:rFonts w:ascii="Arial" w:hAnsi="Arial" w:cs="Arial"/>
        </w:rPr>
        <w:t>do so anonymously or with the assistance of staff. Staff describe</w:t>
      </w:r>
      <w:r w:rsidR="000B540E" w:rsidRPr="00E71C01">
        <w:rPr>
          <w:rFonts w:ascii="Arial" w:hAnsi="Arial" w:cs="Arial"/>
        </w:rPr>
        <w:t>d</w:t>
      </w:r>
      <w:r w:rsidRPr="00E71C01">
        <w:rPr>
          <w:rFonts w:ascii="Arial" w:hAnsi="Arial" w:cs="Arial"/>
        </w:rPr>
        <w:t xml:space="preserve"> the avenues available for consumers</w:t>
      </w:r>
      <w:r w:rsidR="000B540E" w:rsidRPr="00E71C01">
        <w:rPr>
          <w:rFonts w:ascii="Arial" w:hAnsi="Arial" w:cs="Arial"/>
        </w:rPr>
        <w:t xml:space="preserve"> and</w:t>
      </w:r>
      <w:r w:rsidR="00464D55" w:rsidRPr="00E71C01">
        <w:rPr>
          <w:rFonts w:ascii="Arial" w:hAnsi="Arial" w:cs="Arial"/>
        </w:rPr>
        <w:t xml:space="preserve"> </w:t>
      </w:r>
      <w:r w:rsidRPr="00E71C01">
        <w:rPr>
          <w:rFonts w:ascii="Arial" w:hAnsi="Arial" w:cs="Arial"/>
        </w:rPr>
        <w:t>representatives if they wanted to provide feedback or make a complaint, and the process follow</w:t>
      </w:r>
      <w:r w:rsidR="00464D55" w:rsidRPr="00E71C01">
        <w:rPr>
          <w:rFonts w:ascii="Arial" w:hAnsi="Arial" w:cs="Arial"/>
        </w:rPr>
        <w:t>ed</w:t>
      </w:r>
      <w:r w:rsidRPr="00E71C01">
        <w:rPr>
          <w:rFonts w:ascii="Arial" w:hAnsi="Arial" w:cs="Arial"/>
        </w:rPr>
        <w:t xml:space="preserve"> should a consumer</w:t>
      </w:r>
      <w:r w:rsidR="00464D55" w:rsidRPr="00E71C01">
        <w:rPr>
          <w:rFonts w:ascii="Arial" w:hAnsi="Arial" w:cs="Arial"/>
        </w:rPr>
        <w:t xml:space="preserve"> or </w:t>
      </w:r>
      <w:r w:rsidRPr="00E71C01">
        <w:rPr>
          <w:rFonts w:ascii="Arial" w:hAnsi="Arial" w:cs="Arial"/>
        </w:rPr>
        <w:t>representative raise an issue with them directly. The service ha</w:t>
      </w:r>
      <w:r w:rsidR="00064BC5" w:rsidRPr="00E71C01">
        <w:rPr>
          <w:rFonts w:ascii="Arial" w:hAnsi="Arial" w:cs="Arial"/>
        </w:rPr>
        <w:t>d</w:t>
      </w:r>
      <w:r w:rsidRPr="00E71C01">
        <w:rPr>
          <w:rFonts w:ascii="Arial" w:hAnsi="Arial" w:cs="Arial"/>
        </w:rPr>
        <w:t xml:space="preserve"> processes and systems in place for consumers, representatives, visitors</w:t>
      </w:r>
      <w:r w:rsidR="00941EC0">
        <w:rPr>
          <w:rFonts w:ascii="Arial" w:hAnsi="Arial" w:cs="Arial"/>
        </w:rPr>
        <w:t>,</w:t>
      </w:r>
      <w:r w:rsidRPr="00E71C01">
        <w:rPr>
          <w:rFonts w:ascii="Arial" w:hAnsi="Arial" w:cs="Arial"/>
        </w:rPr>
        <w:t xml:space="preserve"> and staff to provide feedback or make a complaint, and these </w:t>
      </w:r>
      <w:r w:rsidR="00064BC5" w:rsidRPr="00E71C01">
        <w:rPr>
          <w:rFonts w:ascii="Arial" w:hAnsi="Arial" w:cs="Arial"/>
        </w:rPr>
        <w:t>we</w:t>
      </w:r>
      <w:r w:rsidRPr="00E71C01">
        <w:rPr>
          <w:rFonts w:ascii="Arial" w:hAnsi="Arial" w:cs="Arial"/>
        </w:rPr>
        <w:t xml:space="preserve">re included in the improvement process. </w:t>
      </w:r>
    </w:p>
    <w:p w14:paraId="3803FA6D" w14:textId="61670F5E" w:rsidR="004C1B9D" w:rsidRPr="00E71C01" w:rsidRDefault="004C1B9D" w:rsidP="00E71C01">
      <w:pPr>
        <w:rPr>
          <w:rFonts w:ascii="Arial" w:hAnsi="Arial" w:cs="Arial"/>
        </w:rPr>
      </w:pPr>
      <w:r w:rsidRPr="00E71C01">
        <w:rPr>
          <w:rFonts w:ascii="Arial" w:hAnsi="Arial" w:cs="Arial"/>
        </w:rPr>
        <w:t xml:space="preserve">Consumers and representatives said although they were aware of other avenues for raising a complaint, they </w:t>
      </w:r>
      <w:r w:rsidR="00A86FC0" w:rsidRPr="00E71C01">
        <w:rPr>
          <w:rFonts w:ascii="Arial" w:hAnsi="Arial" w:cs="Arial"/>
        </w:rPr>
        <w:t>we</w:t>
      </w:r>
      <w:r w:rsidRPr="00E71C01">
        <w:rPr>
          <w:rFonts w:ascii="Arial" w:hAnsi="Arial" w:cs="Arial"/>
        </w:rPr>
        <w:t>re comfortable raising concerns with management and staff at first instance. Staff described how they act</w:t>
      </w:r>
      <w:r w:rsidR="00A86FC0" w:rsidRPr="00E71C01">
        <w:rPr>
          <w:rFonts w:ascii="Arial" w:hAnsi="Arial" w:cs="Arial"/>
        </w:rPr>
        <w:t>ed</w:t>
      </w:r>
      <w:r w:rsidRPr="00E71C01">
        <w:rPr>
          <w:rFonts w:ascii="Arial" w:hAnsi="Arial" w:cs="Arial"/>
        </w:rPr>
        <w:t xml:space="preserve"> as advocates for consumers by communicating concerns to management on their behalf, encouraging them to provide feedback</w:t>
      </w:r>
      <w:r w:rsidR="00941EC0">
        <w:rPr>
          <w:rFonts w:ascii="Arial" w:hAnsi="Arial" w:cs="Arial"/>
        </w:rPr>
        <w:t>,</w:t>
      </w:r>
      <w:r w:rsidRPr="00E71C01">
        <w:rPr>
          <w:rFonts w:ascii="Arial" w:hAnsi="Arial" w:cs="Arial"/>
        </w:rPr>
        <w:t xml:space="preserve"> and assisting consumers to complete feedback forms as required. The service display</w:t>
      </w:r>
      <w:r w:rsidR="00C4763C" w:rsidRPr="00E71C01">
        <w:rPr>
          <w:rFonts w:ascii="Arial" w:hAnsi="Arial" w:cs="Arial"/>
        </w:rPr>
        <w:t>ed</w:t>
      </w:r>
      <w:r w:rsidRPr="00E71C01">
        <w:rPr>
          <w:rFonts w:ascii="Arial" w:hAnsi="Arial" w:cs="Arial"/>
        </w:rPr>
        <w:t xml:space="preserve"> information on advocacy services throughout the service and brochures on making a complaint </w:t>
      </w:r>
      <w:r w:rsidR="00C4763C" w:rsidRPr="00E71C01">
        <w:rPr>
          <w:rFonts w:ascii="Arial" w:hAnsi="Arial" w:cs="Arial"/>
        </w:rPr>
        <w:t>wer</w:t>
      </w:r>
      <w:r w:rsidRPr="00E71C01">
        <w:rPr>
          <w:rFonts w:ascii="Arial" w:hAnsi="Arial" w:cs="Arial"/>
        </w:rPr>
        <w:t>e displayed in multiple different languages.</w:t>
      </w:r>
    </w:p>
    <w:p w14:paraId="0741C979" w14:textId="18758E58" w:rsidR="00B44343" w:rsidRPr="00E71C01" w:rsidRDefault="00B44343" w:rsidP="00E71C01">
      <w:pPr>
        <w:rPr>
          <w:rFonts w:ascii="Arial" w:hAnsi="Arial" w:cs="Arial"/>
        </w:rPr>
      </w:pPr>
      <w:r w:rsidRPr="00E71C01">
        <w:rPr>
          <w:rFonts w:ascii="Arial" w:hAnsi="Arial" w:cs="Arial"/>
        </w:rPr>
        <w:t>Consumers</w:t>
      </w:r>
      <w:r w:rsidR="000C2CE5" w:rsidRPr="00E71C01">
        <w:rPr>
          <w:rFonts w:ascii="Arial" w:hAnsi="Arial" w:cs="Arial"/>
        </w:rPr>
        <w:t xml:space="preserve"> and </w:t>
      </w:r>
      <w:r w:rsidRPr="00E71C01">
        <w:rPr>
          <w:rFonts w:ascii="Arial" w:hAnsi="Arial" w:cs="Arial"/>
        </w:rPr>
        <w:t>representatives said management promptly addresse</w:t>
      </w:r>
      <w:r w:rsidR="00867C97" w:rsidRPr="00E71C01">
        <w:rPr>
          <w:rFonts w:ascii="Arial" w:hAnsi="Arial" w:cs="Arial"/>
        </w:rPr>
        <w:t>d</w:t>
      </w:r>
      <w:r w:rsidRPr="00E71C01">
        <w:rPr>
          <w:rFonts w:ascii="Arial" w:hAnsi="Arial" w:cs="Arial"/>
        </w:rPr>
        <w:t xml:space="preserve"> and resolve</w:t>
      </w:r>
      <w:r w:rsidR="00867C97" w:rsidRPr="00E71C01">
        <w:rPr>
          <w:rFonts w:ascii="Arial" w:hAnsi="Arial" w:cs="Arial"/>
        </w:rPr>
        <w:t>d</w:t>
      </w:r>
      <w:r w:rsidRPr="00E71C01">
        <w:rPr>
          <w:rFonts w:ascii="Arial" w:hAnsi="Arial" w:cs="Arial"/>
        </w:rPr>
        <w:t xml:space="preserve"> their concerns/complaints</w:t>
      </w:r>
      <w:r w:rsidR="00867C97" w:rsidRPr="00E71C01">
        <w:rPr>
          <w:rFonts w:ascii="Arial" w:hAnsi="Arial" w:cs="Arial"/>
        </w:rPr>
        <w:t xml:space="preserve">. </w:t>
      </w:r>
      <w:r w:rsidRPr="00E71C01">
        <w:rPr>
          <w:rFonts w:ascii="Arial" w:hAnsi="Arial" w:cs="Arial"/>
        </w:rPr>
        <w:t>Staff describe</w:t>
      </w:r>
      <w:r w:rsidR="00947F20" w:rsidRPr="00E71C01">
        <w:rPr>
          <w:rFonts w:ascii="Arial" w:hAnsi="Arial" w:cs="Arial"/>
        </w:rPr>
        <w:t>d</w:t>
      </w:r>
      <w:r w:rsidRPr="00E71C01">
        <w:rPr>
          <w:rFonts w:ascii="Arial" w:hAnsi="Arial" w:cs="Arial"/>
        </w:rPr>
        <w:t xml:space="preserve"> the process followed when feedback or a complaint </w:t>
      </w:r>
      <w:r w:rsidR="00947F20" w:rsidRPr="00E71C01">
        <w:rPr>
          <w:rFonts w:ascii="Arial" w:hAnsi="Arial" w:cs="Arial"/>
        </w:rPr>
        <w:t xml:space="preserve">was received </w:t>
      </w:r>
      <w:r w:rsidRPr="00E71C01">
        <w:rPr>
          <w:rFonts w:ascii="Arial" w:hAnsi="Arial" w:cs="Arial"/>
        </w:rPr>
        <w:t xml:space="preserve">and confirmed all complaints </w:t>
      </w:r>
      <w:r w:rsidR="00947F20" w:rsidRPr="00E71C01">
        <w:rPr>
          <w:rFonts w:ascii="Arial" w:hAnsi="Arial" w:cs="Arial"/>
        </w:rPr>
        <w:t>we</w:t>
      </w:r>
      <w:r w:rsidRPr="00E71C01">
        <w:rPr>
          <w:rFonts w:ascii="Arial" w:hAnsi="Arial" w:cs="Arial"/>
        </w:rPr>
        <w:t>re escalated to senior personnel and management for investigation and follow-up. The service ha</w:t>
      </w:r>
      <w:r w:rsidR="00320C41" w:rsidRPr="00E71C01">
        <w:rPr>
          <w:rFonts w:ascii="Arial" w:hAnsi="Arial" w:cs="Arial"/>
        </w:rPr>
        <w:t>d</w:t>
      </w:r>
      <w:r w:rsidRPr="00E71C01">
        <w:rPr>
          <w:rFonts w:ascii="Arial" w:hAnsi="Arial" w:cs="Arial"/>
        </w:rPr>
        <w:t xml:space="preserve"> policies and procedures t</w:t>
      </w:r>
      <w:r w:rsidR="00320C41" w:rsidRPr="00E71C01">
        <w:rPr>
          <w:rFonts w:ascii="Arial" w:hAnsi="Arial" w:cs="Arial"/>
        </w:rPr>
        <w:t>o</w:t>
      </w:r>
      <w:r w:rsidRPr="00E71C01">
        <w:rPr>
          <w:rFonts w:ascii="Arial" w:hAnsi="Arial" w:cs="Arial"/>
        </w:rPr>
        <w:t xml:space="preserve"> guide staff through the complaints management and open disclosure process.</w:t>
      </w:r>
    </w:p>
    <w:p w14:paraId="3F2B301E" w14:textId="0D2B0098" w:rsidR="005C0A40" w:rsidRPr="003532B2" w:rsidRDefault="005C0A40" w:rsidP="00E71C01">
      <w:pPr>
        <w:rPr>
          <w:rFonts w:ascii="Arial" w:hAnsi="Arial" w:cs="Arial"/>
        </w:rPr>
      </w:pPr>
      <w:r w:rsidRPr="003532B2">
        <w:rPr>
          <w:rFonts w:ascii="Arial" w:hAnsi="Arial" w:cs="Arial"/>
        </w:rPr>
        <w:t>Consumers and representatives describe</w:t>
      </w:r>
      <w:r w:rsidR="00294D66" w:rsidRPr="003532B2">
        <w:rPr>
          <w:rFonts w:ascii="Arial" w:hAnsi="Arial" w:cs="Arial"/>
        </w:rPr>
        <w:t>d</w:t>
      </w:r>
      <w:r w:rsidRPr="003532B2">
        <w:rPr>
          <w:rFonts w:ascii="Arial" w:hAnsi="Arial" w:cs="Arial"/>
        </w:rPr>
        <w:t xml:space="preserve"> the changes implemented at the service as a result of feedback and complaints and said they </w:t>
      </w:r>
      <w:r w:rsidR="003A02A6" w:rsidRPr="003532B2">
        <w:rPr>
          <w:rFonts w:ascii="Arial" w:hAnsi="Arial" w:cs="Arial"/>
        </w:rPr>
        <w:t>we</w:t>
      </w:r>
      <w:r w:rsidRPr="003532B2">
        <w:rPr>
          <w:rFonts w:ascii="Arial" w:hAnsi="Arial" w:cs="Arial"/>
        </w:rPr>
        <w:t xml:space="preserve">re confident these </w:t>
      </w:r>
      <w:r w:rsidR="003A02A6" w:rsidRPr="003532B2">
        <w:rPr>
          <w:rFonts w:ascii="Arial" w:hAnsi="Arial" w:cs="Arial"/>
        </w:rPr>
        <w:t>we</w:t>
      </w:r>
      <w:r w:rsidRPr="003532B2">
        <w:rPr>
          <w:rFonts w:ascii="Arial" w:hAnsi="Arial" w:cs="Arial"/>
        </w:rPr>
        <w:t>re used to improve the quality of care and services. A review of the service’s complaint and incident registers and the Plan of Continuous Improvement demonstrate</w:t>
      </w:r>
      <w:r w:rsidR="003A02A6" w:rsidRPr="003532B2">
        <w:rPr>
          <w:rFonts w:ascii="Arial" w:hAnsi="Arial" w:cs="Arial"/>
        </w:rPr>
        <w:t>d</w:t>
      </w:r>
      <w:r w:rsidRPr="003532B2">
        <w:rPr>
          <w:rFonts w:ascii="Arial" w:hAnsi="Arial" w:cs="Arial"/>
        </w:rPr>
        <w:t xml:space="preserve">, and management </w:t>
      </w:r>
      <w:r w:rsidR="00300559" w:rsidRPr="003532B2">
        <w:rPr>
          <w:rFonts w:ascii="Arial" w:hAnsi="Arial" w:cs="Arial"/>
        </w:rPr>
        <w:t>confirmed</w:t>
      </w:r>
      <w:r w:rsidRPr="003532B2">
        <w:rPr>
          <w:rFonts w:ascii="Arial" w:hAnsi="Arial" w:cs="Arial"/>
        </w:rPr>
        <w:t>, how feedback, complaints</w:t>
      </w:r>
      <w:r w:rsidR="00DA18BE" w:rsidRPr="003532B2">
        <w:rPr>
          <w:rFonts w:ascii="Arial" w:hAnsi="Arial" w:cs="Arial"/>
        </w:rPr>
        <w:t>,</w:t>
      </w:r>
      <w:r w:rsidRPr="003532B2">
        <w:rPr>
          <w:rFonts w:ascii="Arial" w:hAnsi="Arial" w:cs="Arial"/>
        </w:rPr>
        <w:t xml:space="preserve"> and incidents </w:t>
      </w:r>
      <w:r w:rsidR="00300559" w:rsidRPr="003532B2">
        <w:rPr>
          <w:rFonts w:ascii="Arial" w:hAnsi="Arial" w:cs="Arial"/>
        </w:rPr>
        <w:t>wer</w:t>
      </w:r>
      <w:r w:rsidRPr="003532B2">
        <w:rPr>
          <w:rFonts w:ascii="Arial" w:hAnsi="Arial" w:cs="Arial"/>
        </w:rPr>
        <w:t>e recorded, actioned, resolved</w:t>
      </w:r>
      <w:r w:rsidR="00DA18BE" w:rsidRPr="003532B2">
        <w:rPr>
          <w:rFonts w:ascii="Arial" w:hAnsi="Arial" w:cs="Arial"/>
        </w:rPr>
        <w:t>,</w:t>
      </w:r>
      <w:r w:rsidRPr="003532B2">
        <w:rPr>
          <w:rFonts w:ascii="Arial" w:hAnsi="Arial" w:cs="Arial"/>
        </w:rPr>
        <w:t xml:space="preserve"> and used to inform continuous improvement.</w:t>
      </w:r>
    </w:p>
    <w:p w14:paraId="01CDDF2C" w14:textId="77777777" w:rsidR="002B0C90" w:rsidRPr="00712752" w:rsidRDefault="002B0C90" w:rsidP="0036130C">
      <w:pPr>
        <w:pStyle w:val="NormalArial"/>
      </w:pPr>
      <w:r w:rsidRPr="00712752">
        <w:br w:type="page"/>
      </w:r>
    </w:p>
    <w:p w14:paraId="01CDDF2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01CDDF30" w14:textId="77777777" w:rsidTr="00A04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1CDDF2E"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1CDDF2F"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F3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31"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1CDDF32"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1CDDF33" w14:textId="472F462E"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29053426"/>
                <w:placeholder>
                  <w:docPart w:val="1FDCC7EAB0DF4163B432C7F31609F66A"/>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24048" w:rsidDel="00640D2A">
              <w:rPr>
                <w:rFonts w:ascii="Arial" w:hAnsi="Arial" w:cs="Arial"/>
                <w:color w:val="0000FF"/>
              </w:rPr>
              <w:t xml:space="preserve"> </w:t>
            </w:r>
          </w:p>
        </w:tc>
      </w:tr>
      <w:tr w:rsidR="00A0424F" w:rsidRPr="00996FAF" w14:paraId="01CDDF3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35"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01CDDF36"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1CDDF37" w14:textId="673C060E"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9345609"/>
                <w:placeholder>
                  <w:docPart w:val="954D16B61C2C4370BC898E0E17DFA4B5"/>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24048" w:rsidDel="00640D2A">
              <w:rPr>
                <w:rFonts w:ascii="Arial" w:hAnsi="Arial" w:cs="Arial"/>
                <w:color w:val="0000FF"/>
              </w:rPr>
              <w:t xml:space="preserve"> </w:t>
            </w:r>
          </w:p>
        </w:tc>
      </w:tr>
      <w:tr w:rsidR="00A0424F" w:rsidRPr="00996FAF" w14:paraId="01CDDF3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39"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1CDDF3A"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CDDF3B" w14:textId="7365F2EC"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19000525"/>
                <w:placeholder>
                  <w:docPart w:val="65CF56D1E3D64B21BD893BC1ACAA6DD7"/>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24048" w:rsidDel="00640D2A">
              <w:rPr>
                <w:rFonts w:ascii="Arial" w:hAnsi="Arial" w:cs="Arial"/>
                <w:color w:val="0000FF"/>
              </w:rPr>
              <w:t xml:space="preserve"> </w:t>
            </w:r>
          </w:p>
        </w:tc>
      </w:tr>
      <w:tr w:rsidR="00A0424F" w:rsidRPr="00996FAF" w14:paraId="01CDDF40"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3D"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1CDDF3E"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1CDDF3F" w14:textId="6A3A14E8" w:rsidR="00A0424F" w:rsidRPr="00996FAF" w:rsidRDefault="00DD4C66" w:rsidP="00A042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06792736"/>
                <w:placeholder>
                  <w:docPart w:val="B92A68A41CBB46328DAB8FD04A2874E7"/>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24048" w:rsidDel="00640D2A">
              <w:rPr>
                <w:rFonts w:ascii="Arial" w:hAnsi="Arial" w:cs="Arial"/>
                <w:color w:val="0000FF"/>
              </w:rPr>
              <w:t xml:space="preserve"> </w:t>
            </w:r>
          </w:p>
        </w:tc>
      </w:tr>
      <w:tr w:rsidR="00A0424F" w:rsidRPr="00996FAF" w14:paraId="01CDDF4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1CDDF41"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01CDDF42"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01CDDF43" w14:textId="74DBE925" w:rsidR="00A0424F" w:rsidRPr="00996FAF" w:rsidRDefault="00DD4C66" w:rsidP="00A0424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1553475"/>
                <w:placeholder>
                  <w:docPart w:val="41C32F8B12BD41CEA472E4DD947C87C6"/>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924048" w:rsidDel="00640D2A">
              <w:rPr>
                <w:rFonts w:ascii="Arial" w:hAnsi="Arial" w:cs="Arial"/>
                <w:color w:val="0000FF"/>
              </w:rPr>
              <w:t xml:space="preserve"> </w:t>
            </w:r>
          </w:p>
        </w:tc>
      </w:tr>
    </w:tbl>
    <w:p w14:paraId="01CDDF45" w14:textId="77777777" w:rsidR="002B0C90" w:rsidRDefault="002B0C90" w:rsidP="002B0C90">
      <w:pPr>
        <w:pStyle w:val="Heading20"/>
      </w:pPr>
      <w:r>
        <w:t>Findings</w:t>
      </w:r>
    </w:p>
    <w:p w14:paraId="01CDDF46" w14:textId="57199F4D" w:rsidR="00117022" w:rsidRPr="003532B2" w:rsidRDefault="00815F57" w:rsidP="00E71C01">
      <w:pPr>
        <w:pStyle w:val="Bullets"/>
        <w:numPr>
          <w:ilvl w:val="0"/>
          <w:numId w:val="0"/>
        </w:numPr>
        <w:spacing w:before="0" w:after="120" w:line="240" w:lineRule="auto"/>
        <w:rPr>
          <w:rFonts w:eastAsiaTheme="minorHAnsi"/>
          <w:color w:val="000000" w:themeColor="text1"/>
          <w:lang w:eastAsia="en-US"/>
        </w:rPr>
      </w:pPr>
      <w:r w:rsidRPr="003532B2">
        <w:rPr>
          <w:rFonts w:eastAsiaTheme="minorHAnsi"/>
          <w:color w:val="000000" w:themeColor="text1"/>
          <w:lang w:eastAsia="en-US"/>
        </w:rPr>
        <w:t xml:space="preserve">Consumers said staff </w:t>
      </w:r>
      <w:r w:rsidR="00F21E55" w:rsidRPr="003532B2">
        <w:rPr>
          <w:rFonts w:eastAsiaTheme="minorHAnsi"/>
          <w:color w:val="000000" w:themeColor="text1"/>
          <w:lang w:eastAsia="en-US"/>
        </w:rPr>
        <w:t>we</w:t>
      </w:r>
      <w:r w:rsidRPr="003532B2">
        <w:rPr>
          <w:rFonts w:eastAsiaTheme="minorHAnsi"/>
          <w:color w:val="000000" w:themeColor="text1"/>
          <w:lang w:eastAsia="en-US"/>
        </w:rPr>
        <w:t>re skilled and responsive, kn</w:t>
      </w:r>
      <w:r w:rsidR="00F21E55" w:rsidRPr="003532B2">
        <w:rPr>
          <w:rFonts w:eastAsiaTheme="minorHAnsi"/>
          <w:color w:val="000000" w:themeColor="text1"/>
          <w:lang w:eastAsia="en-US"/>
        </w:rPr>
        <w:t>e</w:t>
      </w:r>
      <w:r w:rsidRPr="003532B2">
        <w:rPr>
          <w:rFonts w:eastAsiaTheme="minorHAnsi"/>
          <w:color w:val="000000" w:themeColor="text1"/>
          <w:lang w:eastAsia="en-US"/>
        </w:rPr>
        <w:t xml:space="preserve">w their daily routine, and </w:t>
      </w:r>
      <w:r w:rsidR="00F21E55" w:rsidRPr="003532B2">
        <w:rPr>
          <w:rFonts w:eastAsiaTheme="minorHAnsi"/>
          <w:color w:val="000000" w:themeColor="text1"/>
          <w:lang w:eastAsia="en-US"/>
        </w:rPr>
        <w:t>we</w:t>
      </w:r>
      <w:r w:rsidRPr="003532B2">
        <w:rPr>
          <w:rFonts w:eastAsiaTheme="minorHAnsi"/>
          <w:color w:val="000000" w:themeColor="text1"/>
          <w:lang w:eastAsia="en-US"/>
        </w:rPr>
        <w:t>re always very helpful and kind</w:t>
      </w:r>
      <w:r w:rsidR="003F5029" w:rsidRPr="003532B2">
        <w:rPr>
          <w:rFonts w:eastAsiaTheme="minorHAnsi"/>
          <w:color w:val="000000" w:themeColor="text1"/>
          <w:lang w:eastAsia="en-US"/>
        </w:rPr>
        <w:t>,</w:t>
      </w:r>
      <w:r w:rsidRPr="003532B2">
        <w:rPr>
          <w:rFonts w:eastAsiaTheme="minorHAnsi"/>
          <w:color w:val="000000" w:themeColor="text1"/>
          <w:lang w:eastAsia="en-US"/>
        </w:rPr>
        <w:t xml:space="preserve"> and whilst they </w:t>
      </w:r>
      <w:r w:rsidR="009D69CE" w:rsidRPr="003532B2">
        <w:rPr>
          <w:rFonts w:eastAsiaTheme="minorHAnsi"/>
          <w:color w:val="000000" w:themeColor="text1"/>
          <w:lang w:eastAsia="en-US"/>
        </w:rPr>
        <w:t>acknowledged the</w:t>
      </w:r>
      <w:r w:rsidR="00FB1AF8" w:rsidRPr="003532B2">
        <w:rPr>
          <w:rFonts w:eastAsiaTheme="minorHAnsi"/>
          <w:color w:val="000000" w:themeColor="text1"/>
          <w:lang w:eastAsia="en-US"/>
        </w:rPr>
        <w:t xml:space="preserve"> service faced </w:t>
      </w:r>
      <w:r w:rsidR="009D69CE" w:rsidRPr="003532B2">
        <w:rPr>
          <w:rFonts w:eastAsiaTheme="minorHAnsi"/>
          <w:color w:val="000000" w:themeColor="text1"/>
          <w:lang w:eastAsia="en-US"/>
        </w:rPr>
        <w:t xml:space="preserve">challenges </w:t>
      </w:r>
      <w:r w:rsidR="00FB1AF8" w:rsidRPr="003532B2">
        <w:rPr>
          <w:rFonts w:eastAsiaTheme="minorHAnsi"/>
          <w:color w:val="000000" w:themeColor="text1"/>
          <w:lang w:eastAsia="en-US"/>
        </w:rPr>
        <w:t>with</w:t>
      </w:r>
      <w:r w:rsidR="009D69CE" w:rsidRPr="003532B2">
        <w:rPr>
          <w:rFonts w:eastAsiaTheme="minorHAnsi"/>
          <w:color w:val="000000" w:themeColor="text1"/>
          <w:lang w:eastAsia="en-US"/>
        </w:rPr>
        <w:t xml:space="preserve"> staffing</w:t>
      </w:r>
      <w:r w:rsidR="00FB1AF8" w:rsidRPr="003532B2">
        <w:rPr>
          <w:rFonts w:eastAsiaTheme="minorHAnsi"/>
          <w:color w:val="000000" w:themeColor="text1"/>
          <w:lang w:eastAsia="en-US"/>
        </w:rPr>
        <w:t xml:space="preserve">, they </w:t>
      </w:r>
      <w:r w:rsidR="009D69CE" w:rsidRPr="003532B2">
        <w:rPr>
          <w:rFonts w:eastAsiaTheme="minorHAnsi"/>
          <w:color w:val="000000" w:themeColor="text1"/>
          <w:lang w:eastAsia="en-US"/>
        </w:rPr>
        <w:t xml:space="preserve">confirmed </w:t>
      </w:r>
      <w:r w:rsidR="00D54969" w:rsidRPr="003532B2">
        <w:rPr>
          <w:rFonts w:eastAsiaTheme="minorHAnsi"/>
          <w:color w:val="000000" w:themeColor="text1"/>
          <w:lang w:eastAsia="en-US"/>
        </w:rPr>
        <w:t>this</w:t>
      </w:r>
      <w:r w:rsidR="009D69CE" w:rsidRPr="003532B2">
        <w:rPr>
          <w:rFonts w:eastAsiaTheme="minorHAnsi"/>
          <w:color w:val="000000" w:themeColor="text1"/>
          <w:lang w:eastAsia="en-US"/>
        </w:rPr>
        <w:t xml:space="preserve"> ha</w:t>
      </w:r>
      <w:r w:rsidR="00592CB5" w:rsidRPr="003532B2">
        <w:rPr>
          <w:rFonts w:eastAsiaTheme="minorHAnsi"/>
          <w:color w:val="000000" w:themeColor="text1"/>
          <w:lang w:eastAsia="en-US"/>
        </w:rPr>
        <w:t>d</w:t>
      </w:r>
      <w:r w:rsidR="009D69CE" w:rsidRPr="003532B2">
        <w:rPr>
          <w:rFonts w:eastAsiaTheme="minorHAnsi"/>
          <w:color w:val="000000" w:themeColor="text1"/>
          <w:lang w:eastAsia="en-US"/>
        </w:rPr>
        <w:t xml:space="preserve"> not impacted their care.</w:t>
      </w:r>
      <w:r w:rsidR="001A5696" w:rsidRPr="003532B2">
        <w:rPr>
          <w:rFonts w:eastAsiaTheme="minorHAnsi"/>
          <w:color w:val="000000" w:themeColor="text1"/>
          <w:lang w:eastAsia="en-US"/>
        </w:rPr>
        <w:t xml:space="preserve"> </w:t>
      </w:r>
      <w:r w:rsidR="008B3215" w:rsidRPr="003532B2">
        <w:rPr>
          <w:rFonts w:eastAsiaTheme="minorHAnsi"/>
          <w:color w:val="000000" w:themeColor="text1"/>
          <w:lang w:eastAsia="en-US"/>
        </w:rPr>
        <w:t>S</w:t>
      </w:r>
      <w:r w:rsidR="001A5696" w:rsidRPr="003532B2">
        <w:rPr>
          <w:rFonts w:eastAsiaTheme="minorHAnsi"/>
          <w:color w:val="000000" w:themeColor="text1"/>
          <w:lang w:eastAsia="en-US"/>
        </w:rPr>
        <w:t>taff said they fel</w:t>
      </w:r>
      <w:r w:rsidR="008B3215" w:rsidRPr="003532B2">
        <w:rPr>
          <w:rFonts w:eastAsiaTheme="minorHAnsi"/>
          <w:color w:val="000000" w:themeColor="text1"/>
          <w:lang w:eastAsia="en-US"/>
        </w:rPr>
        <w:t>t</w:t>
      </w:r>
      <w:r w:rsidR="001A5696" w:rsidRPr="003532B2">
        <w:rPr>
          <w:rFonts w:eastAsiaTheme="minorHAnsi"/>
          <w:color w:val="000000" w:themeColor="text1"/>
          <w:lang w:eastAsia="en-US"/>
        </w:rPr>
        <w:t xml:space="preserve"> there </w:t>
      </w:r>
      <w:r w:rsidR="008B3215" w:rsidRPr="003532B2">
        <w:rPr>
          <w:rFonts w:eastAsiaTheme="minorHAnsi"/>
          <w:color w:val="000000" w:themeColor="text1"/>
          <w:lang w:eastAsia="en-US"/>
        </w:rPr>
        <w:t>w</w:t>
      </w:r>
      <w:r w:rsidR="00DA18BE" w:rsidRPr="003532B2">
        <w:rPr>
          <w:rFonts w:eastAsiaTheme="minorHAnsi"/>
          <w:color w:val="000000" w:themeColor="text1"/>
          <w:lang w:eastAsia="en-US"/>
        </w:rPr>
        <w:t>as</w:t>
      </w:r>
      <w:r w:rsidR="001A5696" w:rsidRPr="003532B2">
        <w:rPr>
          <w:rFonts w:eastAsiaTheme="minorHAnsi"/>
          <w:color w:val="000000" w:themeColor="text1"/>
          <w:lang w:eastAsia="en-US"/>
        </w:rPr>
        <w:t xml:space="preserve"> enough staff, and they </w:t>
      </w:r>
      <w:r w:rsidR="006D41F8" w:rsidRPr="003532B2">
        <w:rPr>
          <w:rFonts w:eastAsiaTheme="minorHAnsi"/>
          <w:color w:val="000000" w:themeColor="text1"/>
          <w:lang w:eastAsia="en-US"/>
        </w:rPr>
        <w:t>ha</w:t>
      </w:r>
      <w:r w:rsidR="00DF5734" w:rsidRPr="003532B2">
        <w:rPr>
          <w:rFonts w:eastAsiaTheme="minorHAnsi"/>
          <w:color w:val="000000" w:themeColor="text1"/>
          <w:lang w:eastAsia="en-US"/>
        </w:rPr>
        <w:t>d</w:t>
      </w:r>
      <w:r w:rsidR="006D41F8" w:rsidRPr="003532B2">
        <w:rPr>
          <w:rFonts w:eastAsiaTheme="minorHAnsi"/>
          <w:color w:val="000000" w:themeColor="text1"/>
          <w:lang w:eastAsia="en-US"/>
        </w:rPr>
        <w:t xml:space="preserve"> no</w:t>
      </w:r>
      <w:r w:rsidR="001A5696" w:rsidRPr="003532B2">
        <w:rPr>
          <w:rFonts w:eastAsiaTheme="minorHAnsi"/>
          <w:color w:val="000000" w:themeColor="text1"/>
          <w:lang w:eastAsia="en-US"/>
        </w:rPr>
        <w:t xml:space="preserve"> issues </w:t>
      </w:r>
      <w:r w:rsidR="006D41F8" w:rsidRPr="003532B2">
        <w:rPr>
          <w:rFonts w:eastAsiaTheme="minorHAnsi"/>
          <w:color w:val="000000" w:themeColor="text1"/>
          <w:lang w:eastAsia="en-US"/>
        </w:rPr>
        <w:t xml:space="preserve">completing their </w:t>
      </w:r>
      <w:r w:rsidR="00DF5734" w:rsidRPr="003532B2">
        <w:rPr>
          <w:rFonts w:eastAsiaTheme="minorHAnsi"/>
          <w:color w:val="000000" w:themeColor="text1"/>
          <w:lang w:eastAsia="en-US"/>
        </w:rPr>
        <w:t>work and s</w:t>
      </w:r>
      <w:r w:rsidR="00BF32E0" w:rsidRPr="003532B2">
        <w:rPr>
          <w:rFonts w:eastAsiaTheme="minorHAnsi"/>
          <w:color w:val="000000" w:themeColor="text1"/>
          <w:lang w:eastAsia="en-US"/>
        </w:rPr>
        <w:t>a</w:t>
      </w:r>
      <w:r w:rsidR="00DF5734" w:rsidRPr="003532B2">
        <w:rPr>
          <w:rFonts w:eastAsiaTheme="minorHAnsi"/>
          <w:color w:val="000000" w:themeColor="text1"/>
          <w:lang w:eastAsia="en-US"/>
        </w:rPr>
        <w:t>id</w:t>
      </w:r>
      <w:r w:rsidR="001A5696" w:rsidRPr="003532B2">
        <w:rPr>
          <w:rFonts w:eastAsiaTheme="minorHAnsi"/>
          <w:color w:val="000000" w:themeColor="text1"/>
          <w:lang w:eastAsia="en-US"/>
        </w:rPr>
        <w:t xml:space="preserve"> they fel</w:t>
      </w:r>
      <w:r w:rsidR="00BF32E0" w:rsidRPr="003532B2">
        <w:rPr>
          <w:rFonts w:eastAsiaTheme="minorHAnsi"/>
          <w:color w:val="000000" w:themeColor="text1"/>
          <w:lang w:eastAsia="en-US"/>
        </w:rPr>
        <w:t>t</w:t>
      </w:r>
      <w:r w:rsidR="00B31E51" w:rsidRPr="003532B2">
        <w:rPr>
          <w:rFonts w:eastAsiaTheme="minorHAnsi"/>
          <w:color w:val="000000" w:themeColor="text1"/>
          <w:lang w:eastAsia="en-US"/>
        </w:rPr>
        <w:t xml:space="preserve"> </w:t>
      </w:r>
      <w:r w:rsidR="001A5696" w:rsidRPr="003532B2">
        <w:rPr>
          <w:rFonts w:eastAsiaTheme="minorHAnsi"/>
          <w:color w:val="000000" w:themeColor="text1"/>
          <w:lang w:eastAsia="en-US"/>
        </w:rPr>
        <w:t>supported by management.</w:t>
      </w:r>
      <w:r w:rsidR="00B31E51" w:rsidRPr="003532B2">
        <w:rPr>
          <w:rFonts w:eastAsiaTheme="minorHAnsi"/>
          <w:color w:val="000000" w:themeColor="text1"/>
          <w:lang w:eastAsia="en-US"/>
        </w:rPr>
        <w:t xml:space="preserve"> </w:t>
      </w:r>
      <w:r w:rsidR="007864B1" w:rsidRPr="003532B2">
        <w:rPr>
          <w:rFonts w:eastAsiaTheme="minorHAnsi"/>
          <w:color w:val="000000" w:themeColor="text1"/>
          <w:lang w:eastAsia="en-US"/>
        </w:rPr>
        <w:t>A</w:t>
      </w:r>
      <w:r w:rsidR="00B31E51" w:rsidRPr="003532B2">
        <w:rPr>
          <w:rFonts w:eastAsiaTheme="minorHAnsi"/>
          <w:color w:val="000000" w:themeColor="text1"/>
          <w:lang w:eastAsia="en-US"/>
        </w:rPr>
        <w:t xml:space="preserve"> review of previous roster</w:t>
      </w:r>
      <w:r w:rsidR="007864B1" w:rsidRPr="003532B2">
        <w:rPr>
          <w:rFonts w:eastAsiaTheme="minorHAnsi"/>
          <w:color w:val="000000" w:themeColor="text1"/>
          <w:lang w:eastAsia="en-US"/>
        </w:rPr>
        <w:t>s</w:t>
      </w:r>
      <w:r w:rsidR="00C50FDB" w:rsidRPr="003532B2">
        <w:rPr>
          <w:rFonts w:eastAsiaTheme="minorHAnsi"/>
          <w:color w:val="000000" w:themeColor="text1"/>
          <w:lang w:eastAsia="en-US"/>
        </w:rPr>
        <w:t xml:space="preserve"> demonstrated</w:t>
      </w:r>
      <w:r w:rsidR="00B31E51" w:rsidRPr="003532B2">
        <w:rPr>
          <w:rFonts w:eastAsiaTheme="minorHAnsi"/>
          <w:color w:val="000000" w:themeColor="text1"/>
          <w:lang w:eastAsia="en-US"/>
        </w:rPr>
        <w:t xml:space="preserve"> </w:t>
      </w:r>
      <w:r w:rsidR="000C54E9" w:rsidRPr="003532B2">
        <w:rPr>
          <w:rFonts w:eastAsiaTheme="minorHAnsi"/>
          <w:color w:val="000000" w:themeColor="text1"/>
          <w:lang w:eastAsia="en-US"/>
        </w:rPr>
        <w:t>co</w:t>
      </w:r>
      <w:r w:rsidR="00B25DA5" w:rsidRPr="003532B2">
        <w:rPr>
          <w:rFonts w:eastAsiaTheme="minorHAnsi"/>
          <w:color w:val="000000" w:themeColor="text1"/>
          <w:lang w:eastAsia="en-US"/>
        </w:rPr>
        <w:t>n</w:t>
      </w:r>
      <w:r w:rsidR="000C54E9" w:rsidRPr="003532B2">
        <w:rPr>
          <w:rFonts w:eastAsiaTheme="minorHAnsi"/>
          <w:color w:val="000000" w:themeColor="text1"/>
          <w:lang w:eastAsia="en-US"/>
        </w:rPr>
        <w:t>sumers</w:t>
      </w:r>
      <w:r w:rsidR="00B31E51" w:rsidRPr="003532B2">
        <w:rPr>
          <w:rFonts w:eastAsiaTheme="minorHAnsi"/>
          <w:color w:val="000000" w:themeColor="text1"/>
          <w:lang w:eastAsia="en-US"/>
        </w:rPr>
        <w:t xml:space="preserve"> </w:t>
      </w:r>
      <w:r w:rsidR="00C50FDB" w:rsidRPr="003532B2">
        <w:rPr>
          <w:rFonts w:eastAsiaTheme="minorHAnsi"/>
          <w:color w:val="000000" w:themeColor="text1"/>
          <w:lang w:eastAsia="en-US"/>
        </w:rPr>
        <w:t>we</w:t>
      </w:r>
      <w:r w:rsidR="00B31E51" w:rsidRPr="003532B2">
        <w:rPr>
          <w:rFonts w:eastAsiaTheme="minorHAnsi"/>
          <w:color w:val="000000" w:themeColor="text1"/>
          <w:lang w:eastAsia="en-US"/>
        </w:rPr>
        <w:t xml:space="preserve">re supported by management and other regular personnel such as </w:t>
      </w:r>
      <w:r w:rsidR="000C54E9" w:rsidRPr="003532B2">
        <w:rPr>
          <w:rFonts w:eastAsiaTheme="minorHAnsi"/>
          <w:color w:val="000000" w:themeColor="text1"/>
          <w:lang w:eastAsia="en-US"/>
        </w:rPr>
        <w:t>clinical and care staff</w:t>
      </w:r>
      <w:r w:rsidR="00B25DA5" w:rsidRPr="003532B2">
        <w:rPr>
          <w:rFonts w:eastAsiaTheme="minorHAnsi"/>
          <w:color w:val="000000" w:themeColor="text1"/>
          <w:lang w:eastAsia="en-US"/>
        </w:rPr>
        <w:t xml:space="preserve">, </w:t>
      </w:r>
      <w:r w:rsidR="00B31E51" w:rsidRPr="003532B2">
        <w:rPr>
          <w:rFonts w:eastAsiaTheme="minorHAnsi"/>
          <w:color w:val="000000" w:themeColor="text1"/>
          <w:lang w:eastAsia="en-US"/>
        </w:rPr>
        <w:t>allied health, lifestyle, catering, laundry, cleaning, maintenance</w:t>
      </w:r>
      <w:r w:rsidR="00DA18BE" w:rsidRPr="003532B2">
        <w:rPr>
          <w:rFonts w:eastAsiaTheme="minorHAnsi"/>
          <w:color w:val="000000" w:themeColor="text1"/>
          <w:lang w:eastAsia="en-US"/>
        </w:rPr>
        <w:t>,</w:t>
      </w:r>
      <w:r w:rsidR="00B31E51" w:rsidRPr="003532B2">
        <w:rPr>
          <w:rFonts w:eastAsiaTheme="minorHAnsi"/>
          <w:color w:val="000000" w:themeColor="text1"/>
          <w:lang w:eastAsia="en-US"/>
        </w:rPr>
        <w:t xml:space="preserve"> and administrative staff across the seven days of the week</w:t>
      </w:r>
      <w:r w:rsidR="000C54E9" w:rsidRPr="003532B2">
        <w:rPr>
          <w:rFonts w:eastAsiaTheme="minorHAnsi"/>
          <w:color w:val="000000" w:themeColor="text1"/>
          <w:lang w:eastAsia="en-US"/>
        </w:rPr>
        <w:t>.</w:t>
      </w:r>
    </w:p>
    <w:p w14:paraId="584CFB05" w14:textId="3A16912C" w:rsidR="00B77302" w:rsidRPr="003532B2" w:rsidRDefault="00B77302" w:rsidP="00E71C01">
      <w:pPr>
        <w:rPr>
          <w:rFonts w:ascii="Arial" w:hAnsi="Arial" w:cs="Arial"/>
        </w:rPr>
      </w:pPr>
      <w:r w:rsidRPr="003532B2">
        <w:rPr>
          <w:rFonts w:ascii="Arial" w:hAnsi="Arial" w:cs="Arial"/>
        </w:rPr>
        <w:t>Consumers and representatives provided feedback stating staff engage</w:t>
      </w:r>
      <w:r w:rsidR="0091017F" w:rsidRPr="003532B2">
        <w:rPr>
          <w:rFonts w:ascii="Arial" w:hAnsi="Arial" w:cs="Arial"/>
        </w:rPr>
        <w:t xml:space="preserve">d </w:t>
      </w:r>
      <w:r w:rsidRPr="003532B2">
        <w:rPr>
          <w:rFonts w:ascii="Arial" w:hAnsi="Arial" w:cs="Arial"/>
        </w:rPr>
        <w:t xml:space="preserve">with consumers in a respectful, kind and caring manner, and </w:t>
      </w:r>
      <w:r w:rsidR="0091017F" w:rsidRPr="003532B2">
        <w:rPr>
          <w:rFonts w:ascii="Arial" w:hAnsi="Arial" w:cs="Arial"/>
        </w:rPr>
        <w:t>were</w:t>
      </w:r>
      <w:r w:rsidRPr="003532B2">
        <w:rPr>
          <w:rFonts w:ascii="Arial" w:hAnsi="Arial" w:cs="Arial"/>
        </w:rPr>
        <w:t xml:space="preserve"> gentle when providing care. Staff demonstrated personal knowledge and understanding of the individual characteristics of the consumers, including their nee</w:t>
      </w:r>
      <w:r w:rsidR="00E71C01" w:rsidRPr="003532B2">
        <w:rPr>
          <w:rFonts w:ascii="Arial" w:hAnsi="Arial" w:cs="Arial"/>
        </w:rPr>
        <w:t>d</w:t>
      </w:r>
      <w:r w:rsidRPr="003532B2">
        <w:rPr>
          <w:rFonts w:ascii="Arial" w:hAnsi="Arial" w:cs="Arial"/>
        </w:rPr>
        <w:t xml:space="preserve">s and preferences. </w:t>
      </w:r>
      <w:r w:rsidR="00C73AD9" w:rsidRPr="003532B2">
        <w:rPr>
          <w:rFonts w:ascii="Arial" w:hAnsi="Arial" w:cs="Arial"/>
        </w:rPr>
        <w:t>Management advised they monitor staff interactions with consumers and representatives through</w:t>
      </w:r>
      <w:r w:rsidR="0071510F" w:rsidRPr="003532B2">
        <w:rPr>
          <w:rFonts w:ascii="Arial" w:hAnsi="Arial" w:cs="Arial"/>
        </w:rPr>
        <w:t xml:space="preserve"> </w:t>
      </w:r>
      <w:r w:rsidR="00155B8F" w:rsidRPr="003532B2">
        <w:rPr>
          <w:rFonts w:ascii="Arial" w:hAnsi="Arial" w:cs="Arial"/>
        </w:rPr>
        <w:t>observations</w:t>
      </w:r>
      <w:r w:rsidRPr="003532B2">
        <w:rPr>
          <w:rFonts w:ascii="Arial" w:hAnsi="Arial" w:cs="Arial"/>
        </w:rPr>
        <w:t>, formal and informal feedback</w:t>
      </w:r>
      <w:r w:rsidR="00DA18BE" w:rsidRPr="003532B2">
        <w:rPr>
          <w:rFonts w:ascii="Arial" w:hAnsi="Arial" w:cs="Arial"/>
        </w:rPr>
        <w:t>,</w:t>
      </w:r>
      <w:r w:rsidRPr="003532B2">
        <w:rPr>
          <w:rFonts w:ascii="Arial" w:hAnsi="Arial" w:cs="Arial"/>
        </w:rPr>
        <w:t xml:space="preserve"> and complaints processes utilised by consumers, representatives</w:t>
      </w:r>
      <w:r w:rsidR="00DA18BE" w:rsidRPr="003532B2">
        <w:rPr>
          <w:rFonts w:ascii="Arial" w:hAnsi="Arial" w:cs="Arial"/>
        </w:rPr>
        <w:t>,</w:t>
      </w:r>
      <w:r w:rsidRPr="003532B2">
        <w:rPr>
          <w:rFonts w:ascii="Arial" w:hAnsi="Arial" w:cs="Arial"/>
        </w:rPr>
        <w:t xml:space="preserve"> and other staff. </w:t>
      </w:r>
    </w:p>
    <w:p w14:paraId="496239B7" w14:textId="532E91CB" w:rsidR="00B77302" w:rsidRPr="003532B2" w:rsidRDefault="00372223" w:rsidP="00E71C01">
      <w:pPr>
        <w:pStyle w:val="Bullets"/>
        <w:numPr>
          <w:ilvl w:val="0"/>
          <w:numId w:val="0"/>
        </w:numPr>
        <w:spacing w:before="0" w:after="120" w:line="240" w:lineRule="auto"/>
        <w:rPr>
          <w:rFonts w:eastAsiaTheme="minorHAnsi"/>
          <w:color w:val="000000" w:themeColor="text1"/>
          <w:lang w:eastAsia="en-US"/>
        </w:rPr>
      </w:pPr>
      <w:r w:rsidRPr="003532B2">
        <w:rPr>
          <w:rFonts w:eastAsiaTheme="minorHAnsi"/>
          <w:color w:val="000000" w:themeColor="text1"/>
          <w:lang w:eastAsia="en-US"/>
        </w:rPr>
        <w:t xml:space="preserve">Consumers and representatives confirmed staff had the skills required to provide </w:t>
      </w:r>
      <w:r w:rsidR="00B178C1" w:rsidRPr="003532B2">
        <w:rPr>
          <w:rFonts w:eastAsiaTheme="minorHAnsi"/>
          <w:color w:val="000000" w:themeColor="text1"/>
          <w:lang w:eastAsia="en-US"/>
        </w:rPr>
        <w:t xml:space="preserve">the </w:t>
      </w:r>
      <w:r w:rsidRPr="003532B2">
        <w:rPr>
          <w:rFonts w:eastAsiaTheme="minorHAnsi"/>
          <w:color w:val="000000" w:themeColor="text1"/>
          <w:lang w:eastAsia="en-US"/>
        </w:rPr>
        <w:t xml:space="preserve">care </w:t>
      </w:r>
      <w:r w:rsidR="00B178C1" w:rsidRPr="003532B2">
        <w:rPr>
          <w:rFonts w:eastAsiaTheme="minorHAnsi"/>
          <w:color w:val="000000" w:themeColor="text1"/>
          <w:lang w:eastAsia="en-US"/>
        </w:rPr>
        <w:t xml:space="preserve">required by </w:t>
      </w:r>
      <w:r w:rsidRPr="003532B2">
        <w:rPr>
          <w:rFonts w:eastAsiaTheme="minorHAnsi"/>
          <w:color w:val="000000" w:themeColor="text1"/>
          <w:lang w:eastAsia="en-US"/>
        </w:rPr>
        <w:t xml:space="preserve">consumers. Staff reported having undertaken training, </w:t>
      </w:r>
      <w:r w:rsidR="005A56DA" w:rsidRPr="003532B2">
        <w:rPr>
          <w:rFonts w:eastAsiaTheme="minorHAnsi"/>
          <w:color w:val="000000" w:themeColor="text1"/>
          <w:lang w:eastAsia="en-US"/>
        </w:rPr>
        <w:t xml:space="preserve">including mandatory </w:t>
      </w:r>
      <w:r w:rsidRPr="003532B2">
        <w:rPr>
          <w:rFonts w:eastAsiaTheme="minorHAnsi"/>
          <w:color w:val="000000" w:themeColor="text1"/>
          <w:lang w:eastAsia="en-US"/>
        </w:rPr>
        <w:t>training</w:t>
      </w:r>
      <w:r w:rsidR="00DA18BE" w:rsidRPr="003532B2">
        <w:rPr>
          <w:rFonts w:eastAsiaTheme="minorHAnsi"/>
          <w:color w:val="000000" w:themeColor="text1"/>
          <w:lang w:eastAsia="en-US"/>
        </w:rPr>
        <w:t>,</w:t>
      </w:r>
      <w:r w:rsidRPr="003532B2">
        <w:rPr>
          <w:rFonts w:eastAsiaTheme="minorHAnsi"/>
          <w:color w:val="000000" w:themeColor="text1"/>
          <w:lang w:eastAsia="en-US"/>
        </w:rPr>
        <w:t xml:space="preserve"> and attending huddle sessions. Management provided position descriptions, annual education, and mandatory education records</w:t>
      </w:r>
      <w:r w:rsidR="006379E7" w:rsidRPr="003532B2">
        <w:rPr>
          <w:rFonts w:eastAsiaTheme="minorHAnsi"/>
          <w:color w:val="000000" w:themeColor="text1"/>
          <w:lang w:eastAsia="en-US"/>
        </w:rPr>
        <w:t>,</w:t>
      </w:r>
      <w:r w:rsidR="004F01FC" w:rsidRPr="003532B2">
        <w:rPr>
          <w:rFonts w:eastAsiaTheme="minorHAnsi"/>
          <w:color w:val="000000" w:themeColor="text1"/>
          <w:lang w:eastAsia="en-US"/>
        </w:rPr>
        <w:t xml:space="preserve"> as well as the orientation program which included </w:t>
      </w:r>
      <w:r w:rsidR="004C6D04" w:rsidRPr="003532B2">
        <w:rPr>
          <w:rFonts w:eastAsiaTheme="minorHAnsi"/>
          <w:color w:val="000000" w:themeColor="text1"/>
          <w:lang w:eastAsia="en-US"/>
        </w:rPr>
        <w:t>mandatory education, buddy shifts</w:t>
      </w:r>
      <w:r w:rsidR="00DA18BE" w:rsidRPr="003532B2">
        <w:rPr>
          <w:rFonts w:eastAsiaTheme="minorHAnsi"/>
          <w:color w:val="000000" w:themeColor="text1"/>
          <w:lang w:eastAsia="en-US"/>
        </w:rPr>
        <w:t>,</w:t>
      </w:r>
      <w:r w:rsidR="004C6D04" w:rsidRPr="003532B2">
        <w:rPr>
          <w:rFonts w:eastAsiaTheme="minorHAnsi"/>
          <w:color w:val="000000" w:themeColor="text1"/>
          <w:lang w:eastAsia="en-US"/>
        </w:rPr>
        <w:t xml:space="preserve"> and competency assessments </w:t>
      </w:r>
      <w:r w:rsidR="009C31F0" w:rsidRPr="003532B2">
        <w:rPr>
          <w:rFonts w:eastAsiaTheme="minorHAnsi"/>
          <w:color w:val="000000" w:themeColor="text1"/>
          <w:lang w:eastAsia="en-US"/>
        </w:rPr>
        <w:t>before</w:t>
      </w:r>
      <w:r w:rsidR="004C6D04" w:rsidRPr="003532B2">
        <w:rPr>
          <w:rFonts w:eastAsiaTheme="minorHAnsi"/>
          <w:color w:val="000000" w:themeColor="text1"/>
          <w:lang w:eastAsia="en-US"/>
        </w:rPr>
        <w:t xml:space="preserve"> </w:t>
      </w:r>
      <w:r w:rsidR="0018208E" w:rsidRPr="003532B2">
        <w:rPr>
          <w:rFonts w:eastAsiaTheme="minorHAnsi"/>
          <w:color w:val="000000" w:themeColor="text1"/>
          <w:lang w:eastAsia="en-US"/>
        </w:rPr>
        <w:t xml:space="preserve">a new employee </w:t>
      </w:r>
      <w:r w:rsidR="004C6D04" w:rsidRPr="003532B2">
        <w:rPr>
          <w:rFonts w:eastAsiaTheme="minorHAnsi"/>
          <w:color w:val="000000" w:themeColor="text1"/>
          <w:lang w:eastAsia="en-US"/>
        </w:rPr>
        <w:t>start</w:t>
      </w:r>
      <w:r w:rsidR="009C31F0" w:rsidRPr="003532B2">
        <w:rPr>
          <w:rFonts w:eastAsiaTheme="minorHAnsi"/>
          <w:color w:val="000000" w:themeColor="text1"/>
          <w:lang w:eastAsia="en-US"/>
        </w:rPr>
        <w:t>ed</w:t>
      </w:r>
      <w:r w:rsidR="004C6D04" w:rsidRPr="003532B2">
        <w:rPr>
          <w:rFonts w:eastAsiaTheme="minorHAnsi"/>
          <w:color w:val="000000" w:themeColor="text1"/>
          <w:lang w:eastAsia="en-US"/>
        </w:rPr>
        <w:t xml:space="preserve"> a shift alone.</w:t>
      </w:r>
    </w:p>
    <w:p w14:paraId="59653859" w14:textId="063CC4B5" w:rsidR="006E24B2" w:rsidRPr="003F36EB" w:rsidRDefault="00B920C6" w:rsidP="00E71C01">
      <w:pPr>
        <w:rPr>
          <w:rFonts w:ascii="Arial" w:hAnsi="Arial" w:cs="Arial"/>
        </w:rPr>
      </w:pPr>
      <w:r w:rsidRPr="003532B2">
        <w:rPr>
          <w:rFonts w:ascii="Arial" w:hAnsi="Arial" w:cs="Arial"/>
        </w:rPr>
        <w:t xml:space="preserve">The service </w:t>
      </w:r>
      <w:r w:rsidR="00205920" w:rsidRPr="003532B2">
        <w:rPr>
          <w:rFonts w:ascii="Arial" w:hAnsi="Arial" w:cs="Arial"/>
        </w:rPr>
        <w:t xml:space="preserve">was observed to have </w:t>
      </w:r>
      <w:r w:rsidRPr="003532B2">
        <w:rPr>
          <w:rFonts w:ascii="Arial" w:hAnsi="Arial" w:cs="Arial"/>
        </w:rPr>
        <w:t xml:space="preserve">processes and systems in place to support new and current staff, and mandatory training </w:t>
      </w:r>
      <w:r w:rsidR="00CE5723" w:rsidRPr="003532B2">
        <w:rPr>
          <w:rFonts w:ascii="Arial" w:hAnsi="Arial" w:cs="Arial"/>
        </w:rPr>
        <w:t>was</w:t>
      </w:r>
      <w:r w:rsidRPr="003532B2">
        <w:rPr>
          <w:rFonts w:ascii="Arial" w:hAnsi="Arial" w:cs="Arial"/>
        </w:rPr>
        <w:t xml:space="preserve"> well</w:t>
      </w:r>
      <w:r w:rsidR="009C31F0" w:rsidRPr="003532B2">
        <w:rPr>
          <w:rFonts w:ascii="Arial" w:hAnsi="Arial" w:cs="Arial"/>
        </w:rPr>
        <w:t>-</w:t>
      </w:r>
      <w:r w:rsidRPr="003532B2">
        <w:rPr>
          <w:rFonts w:ascii="Arial" w:hAnsi="Arial" w:cs="Arial"/>
        </w:rPr>
        <w:t>tracked.</w:t>
      </w:r>
      <w:r w:rsidR="005A5832" w:rsidRPr="003532B2">
        <w:rPr>
          <w:rFonts w:ascii="Arial" w:hAnsi="Arial" w:cs="Arial"/>
        </w:rPr>
        <w:t xml:space="preserve"> Management indicated the</w:t>
      </w:r>
      <w:r w:rsidR="00145DF3" w:rsidRPr="003F36EB">
        <w:rPr>
          <w:rFonts w:ascii="Arial" w:hAnsi="Arial" w:cs="Arial"/>
        </w:rPr>
        <w:t xml:space="preserve"> </w:t>
      </w:r>
      <w:r w:rsidR="006E24B2" w:rsidRPr="003F36EB">
        <w:rPr>
          <w:rFonts w:ascii="Arial" w:hAnsi="Arial" w:cs="Arial"/>
        </w:rPr>
        <w:t>education program include</w:t>
      </w:r>
      <w:r w:rsidR="005A5832">
        <w:rPr>
          <w:rFonts w:ascii="Arial" w:hAnsi="Arial" w:cs="Arial"/>
        </w:rPr>
        <w:t>d</w:t>
      </w:r>
      <w:r w:rsidR="006E24B2" w:rsidRPr="003F36EB">
        <w:rPr>
          <w:rFonts w:ascii="Arial" w:hAnsi="Arial" w:cs="Arial"/>
        </w:rPr>
        <w:t xml:space="preserve"> mandatory training, online education modules, huddle talks, training competency documentation</w:t>
      </w:r>
      <w:r w:rsidR="009C31F0">
        <w:rPr>
          <w:rFonts w:ascii="Arial" w:hAnsi="Arial" w:cs="Arial"/>
        </w:rPr>
        <w:t>,</w:t>
      </w:r>
      <w:r w:rsidR="006E24B2" w:rsidRPr="003F36EB">
        <w:rPr>
          <w:rFonts w:ascii="Arial" w:hAnsi="Arial" w:cs="Arial"/>
        </w:rPr>
        <w:t xml:space="preserve"> and </w:t>
      </w:r>
      <w:r w:rsidR="009C31F0">
        <w:rPr>
          <w:rFonts w:ascii="Arial" w:hAnsi="Arial" w:cs="Arial"/>
        </w:rPr>
        <w:t>an</w:t>
      </w:r>
      <w:r w:rsidR="006E24B2" w:rsidRPr="003F36EB">
        <w:rPr>
          <w:rFonts w:ascii="Arial" w:hAnsi="Arial" w:cs="Arial"/>
        </w:rPr>
        <w:t xml:space="preserve"> orientation program.</w:t>
      </w:r>
      <w:r w:rsidR="00326661" w:rsidRPr="003F36EB">
        <w:rPr>
          <w:rFonts w:ascii="Arial" w:hAnsi="Arial" w:cs="Arial"/>
        </w:rPr>
        <w:t xml:space="preserve"> Staff confirmed they received training and kn</w:t>
      </w:r>
      <w:r w:rsidR="003F36EB" w:rsidRPr="003F36EB">
        <w:rPr>
          <w:rFonts w:ascii="Arial" w:hAnsi="Arial" w:cs="Arial"/>
        </w:rPr>
        <w:t>e</w:t>
      </w:r>
      <w:r w:rsidR="00326661" w:rsidRPr="003F36EB">
        <w:rPr>
          <w:rFonts w:ascii="Arial" w:hAnsi="Arial" w:cs="Arial"/>
        </w:rPr>
        <w:t>w how to operate equipment to assist them to provide the care required by consumers.</w:t>
      </w:r>
    </w:p>
    <w:p w14:paraId="4AFF4718" w14:textId="198019DA" w:rsidR="000C5608" w:rsidRPr="003532B2" w:rsidRDefault="000C5608" w:rsidP="00E71C01">
      <w:pPr>
        <w:rPr>
          <w:rFonts w:ascii="Arial" w:hAnsi="Arial" w:cs="Arial"/>
        </w:rPr>
      </w:pPr>
      <w:r w:rsidRPr="00417004">
        <w:rPr>
          <w:rFonts w:ascii="Arial" w:hAnsi="Arial" w:cs="Arial"/>
        </w:rPr>
        <w:lastRenderedPageBreak/>
        <w:t>Management</w:t>
      </w:r>
      <w:r w:rsidR="00417004">
        <w:rPr>
          <w:rFonts w:ascii="Arial" w:hAnsi="Arial" w:cs="Arial"/>
        </w:rPr>
        <w:t xml:space="preserve"> described the </w:t>
      </w:r>
      <w:r w:rsidRPr="00417004">
        <w:rPr>
          <w:rFonts w:ascii="Arial" w:hAnsi="Arial" w:cs="Arial"/>
        </w:rPr>
        <w:t>monitor</w:t>
      </w:r>
      <w:r w:rsidR="00417004">
        <w:rPr>
          <w:rFonts w:ascii="Arial" w:hAnsi="Arial" w:cs="Arial"/>
        </w:rPr>
        <w:t>ing</w:t>
      </w:r>
      <w:r w:rsidRPr="00417004">
        <w:rPr>
          <w:rFonts w:ascii="Arial" w:hAnsi="Arial" w:cs="Arial"/>
        </w:rPr>
        <w:t xml:space="preserve"> and review</w:t>
      </w:r>
      <w:r w:rsidR="00724665">
        <w:rPr>
          <w:rFonts w:ascii="Arial" w:hAnsi="Arial" w:cs="Arial"/>
        </w:rPr>
        <w:t xml:space="preserve"> of</w:t>
      </w:r>
      <w:r w:rsidRPr="00417004">
        <w:rPr>
          <w:rFonts w:ascii="Arial" w:hAnsi="Arial" w:cs="Arial"/>
        </w:rPr>
        <w:t xml:space="preserve"> the performance of staff through performance observation and the monitoring and feedback processes established for the service. </w:t>
      </w:r>
      <w:r w:rsidRPr="003532B2">
        <w:rPr>
          <w:rFonts w:ascii="Arial" w:hAnsi="Arial" w:cs="Arial"/>
        </w:rPr>
        <w:t>The organisation ha</w:t>
      </w:r>
      <w:r w:rsidR="00724665" w:rsidRPr="003532B2">
        <w:rPr>
          <w:rFonts w:ascii="Arial" w:hAnsi="Arial" w:cs="Arial"/>
        </w:rPr>
        <w:t>d</w:t>
      </w:r>
      <w:r w:rsidRPr="003532B2">
        <w:rPr>
          <w:rFonts w:ascii="Arial" w:hAnsi="Arial" w:cs="Arial"/>
        </w:rPr>
        <w:t xml:space="preserve"> a suite of documented policies and procedures t</w:t>
      </w:r>
      <w:r w:rsidR="009E62C4" w:rsidRPr="003532B2">
        <w:rPr>
          <w:rFonts w:ascii="Arial" w:hAnsi="Arial" w:cs="Arial"/>
        </w:rPr>
        <w:t>o</w:t>
      </w:r>
      <w:r w:rsidRPr="003532B2">
        <w:rPr>
          <w:rFonts w:ascii="Arial" w:hAnsi="Arial" w:cs="Arial"/>
        </w:rPr>
        <w:t xml:space="preserve"> guide the management of the workforce, the selection and recruitment of new staff, orientation and probationary processes, the monitoring of staff performance</w:t>
      </w:r>
      <w:r w:rsidR="007B1AF1" w:rsidRPr="003532B2">
        <w:rPr>
          <w:rFonts w:ascii="Arial" w:hAnsi="Arial" w:cs="Arial"/>
        </w:rPr>
        <w:t>,</w:t>
      </w:r>
      <w:r w:rsidRPr="003532B2">
        <w:rPr>
          <w:rFonts w:ascii="Arial" w:hAnsi="Arial" w:cs="Arial"/>
        </w:rPr>
        <w:t xml:space="preserve"> and the performance management of staff when issues </w:t>
      </w:r>
      <w:r w:rsidR="009E62C4" w:rsidRPr="003532B2">
        <w:rPr>
          <w:rFonts w:ascii="Arial" w:hAnsi="Arial" w:cs="Arial"/>
        </w:rPr>
        <w:t>we</w:t>
      </w:r>
      <w:r w:rsidRPr="003532B2">
        <w:rPr>
          <w:rFonts w:ascii="Arial" w:hAnsi="Arial" w:cs="Arial"/>
        </w:rPr>
        <w:t>re identified.</w:t>
      </w:r>
      <w:r w:rsidR="00DA09DA" w:rsidRPr="003532B2">
        <w:rPr>
          <w:rFonts w:ascii="Arial" w:hAnsi="Arial" w:cs="Arial"/>
        </w:rPr>
        <w:t xml:space="preserve"> </w:t>
      </w:r>
      <w:r w:rsidR="00DA09DA" w:rsidRPr="00417004">
        <w:rPr>
          <w:rFonts w:ascii="Arial" w:hAnsi="Arial" w:cs="Arial"/>
        </w:rPr>
        <w:t>Staff demonstrated a shared understanding of their roles and responsibilities and advised management had been undertaking their performance review meetings</w:t>
      </w:r>
      <w:r w:rsidR="008031E8">
        <w:rPr>
          <w:rFonts w:ascii="Arial" w:hAnsi="Arial" w:cs="Arial"/>
        </w:rPr>
        <w:t>.</w:t>
      </w:r>
    </w:p>
    <w:p w14:paraId="01CDDF47" w14:textId="77777777" w:rsidR="002B0C90" w:rsidRPr="00262C0B" w:rsidRDefault="002B0C90" w:rsidP="0036130C">
      <w:pPr>
        <w:pStyle w:val="NormalArial"/>
      </w:pPr>
      <w:r>
        <w:br w:type="page"/>
      </w:r>
    </w:p>
    <w:p w14:paraId="01CDDF4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01CDDF4B"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1CDDF49" w14:textId="77777777" w:rsidR="00FC045E" w:rsidRPr="00996FAF" w:rsidRDefault="00FC045E" w:rsidP="00467088">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1CDDF4A" w14:textId="77777777" w:rsidR="00FC045E" w:rsidRPr="00996FAF" w:rsidRDefault="00FC045E" w:rsidP="00467088">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0424F" w:rsidRPr="00996FAF" w14:paraId="01CDDF4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1CDDF4C"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01CDDF4D"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01CDDF4E" w14:textId="7CB4A471"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39983010"/>
                <w:placeholder>
                  <w:docPart w:val="E308944455304ECA80AA4AE4C5FE23F8"/>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3B6A77" w:rsidDel="00640D2A">
              <w:rPr>
                <w:rFonts w:ascii="Arial" w:hAnsi="Arial" w:cs="Arial"/>
                <w:color w:val="0000FF"/>
              </w:rPr>
              <w:t xml:space="preserve"> </w:t>
            </w:r>
          </w:p>
        </w:tc>
      </w:tr>
      <w:tr w:rsidR="00A0424F" w:rsidRPr="00996FAF" w14:paraId="01CDDF5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1CDDF50"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1CDDF51"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01CDDF52" w14:textId="0CCDF76F" w:rsidR="00A0424F" w:rsidRPr="00996FAF" w:rsidRDefault="00DD4C66"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65469165"/>
                <w:placeholder>
                  <w:docPart w:val="44617E3995DE4FAC8F8CB9D6C8010EF4"/>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3B6A77" w:rsidDel="00640D2A">
              <w:rPr>
                <w:rFonts w:ascii="Arial" w:hAnsi="Arial" w:cs="Arial"/>
                <w:color w:val="0000FF"/>
              </w:rPr>
              <w:t xml:space="preserve"> </w:t>
            </w:r>
          </w:p>
        </w:tc>
      </w:tr>
      <w:tr w:rsidR="00A0424F" w:rsidRPr="00996FAF" w14:paraId="01CDDF5D"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1CDDF54"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1CDDF55"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1CDDF56"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01CDDF57"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1CDDF58"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1CDDF59"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01CDDF5A"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01CDDF5B" w14:textId="77777777" w:rsidR="00A0424F" w:rsidRPr="00996FAF" w:rsidRDefault="00A0424F" w:rsidP="00A042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01CDDF5C" w14:textId="355BDF92" w:rsidR="00A0424F" w:rsidRPr="00996FAF" w:rsidRDefault="00DD4C66"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2505395"/>
                <w:placeholder>
                  <w:docPart w:val="73EC1CE10C6E40A38FB7A6118341941E"/>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3B6A77" w:rsidDel="00640D2A">
              <w:rPr>
                <w:rFonts w:ascii="Arial" w:hAnsi="Arial" w:cs="Arial"/>
                <w:color w:val="0000FF"/>
              </w:rPr>
              <w:t xml:space="preserve"> </w:t>
            </w:r>
          </w:p>
        </w:tc>
      </w:tr>
      <w:tr w:rsidR="00A0424F" w:rsidRPr="00996FAF" w14:paraId="01CDDF6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1CDDF5E"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1CDDF5F" w14:textId="77777777" w:rsidR="00A0424F" w:rsidRPr="00996FAF" w:rsidRDefault="00A0424F" w:rsidP="00A042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1CDDF60" w14:textId="77777777" w:rsidR="00A0424F" w:rsidRPr="00996FAF" w:rsidRDefault="00A0424F" w:rsidP="00A042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1CDDF61" w14:textId="77777777" w:rsidR="00A0424F" w:rsidRPr="00996FAF" w:rsidRDefault="00A0424F" w:rsidP="00A042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1CDDF62" w14:textId="77777777" w:rsidR="00A0424F" w:rsidRPr="00996FAF" w:rsidRDefault="00A0424F" w:rsidP="00A042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1CDDF63" w14:textId="77777777" w:rsidR="00A0424F" w:rsidRPr="00996FAF" w:rsidRDefault="00A0424F" w:rsidP="00A042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01CDDF64" w14:textId="42F868BE" w:rsidR="00A0424F" w:rsidRPr="00996FAF" w:rsidRDefault="00DD4C66" w:rsidP="00A042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11116070"/>
                <w:placeholder>
                  <w:docPart w:val="B3D0F271F3E148F7BE7E321B486C0A2C"/>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3B6A77" w:rsidDel="00640D2A">
              <w:rPr>
                <w:rFonts w:ascii="Arial" w:hAnsi="Arial" w:cs="Arial"/>
                <w:color w:val="0000FF"/>
              </w:rPr>
              <w:t xml:space="preserve"> </w:t>
            </w:r>
          </w:p>
        </w:tc>
      </w:tr>
      <w:tr w:rsidR="00A0424F" w:rsidRPr="00996FAF" w14:paraId="01CDDF6C"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1CDDF66" w14:textId="77777777" w:rsidR="00A0424F" w:rsidRPr="00996FAF" w:rsidRDefault="00A0424F" w:rsidP="00A0424F">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01CDDF67" w14:textId="77777777" w:rsidR="00A0424F" w:rsidRPr="00996FAF" w:rsidRDefault="00A0424F" w:rsidP="00A042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1CDDF68" w14:textId="77777777" w:rsidR="00A0424F" w:rsidRPr="00996FAF" w:rsidRDefault="00A0424F" w:rsidP="00A042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1CDDF69" w14:textId="77777777" w:rsidR="00A0424F" w:rsidRPr="00996FAF" w:rsidRDefault="00A0424F" w:rsidP="00A042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1CDDF6A" w14:textId="77777777" w:rsidR="00A0424F" w:rsidRPr="00996FAF" w:rsidRDefault="00A0424F" w:rsidP="00A042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1CDDF6B" w14:textId="276EDAF2" w:rsidR="00A0424F" w:rsidRPr="00996FAF" w:rsidRDefault="00DD4C66" w:rsidP="00A0424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07588009"/>
                <w:placeholder>
                  <w:docPart w:val="7C50BF872C8643F3BF36286414A47DA7"/>
                </w:placeholder>
                <w:dropDownList>
                  <w:listItem w:displayText="choose a rating" w:value="choose a rating"/>
                  <w:listItem w:displayText="Compliant" w:value="Compliant"/>
                  <w:listItem w:displayText="Non-compliant" w:value="Non-compliant"/>
                </w:dropDownList>
              </w:sdtPr>
              <w:sdtEndPr/>
              <w:sdtContent>
                <w:r w:rsidR="0045171F">
                  <w:rPr>
                    <w:rFonts w:ascii="Arial" w:hAnsi="Arial" w:cs="Arial"/>
                    <w:color w:val="auto"/>
                  </w:rPr>
                  <w:t>Compliant</w:t>
                </w:r>
              </w:sdtContent>
            </w:sdt>
            <w:r w:rsidR="00A0424F" w:rsidRPr="003B6A77" w:rsidDel="00640D2A">
              <w:rPr>
                <w:rFonts w:ascii="Arial" w:hAnsi="Arial" w:cs="Arial"/>
                <w:color w:val="0000FF"/>
              </w:rPr>
              <w:t xml:space="preserve"> </w:t>
            </w:r>
          </w:p>
        </w:tc>
      </w:tr>
    </w:tbl>
    <w:p w14:paraId="01CDDF6D" w14:textId="77777777" w:rsidR="00D87E7C" w:rsidRDefault="00D87E7C" w:rsidP="00D87E7C">
      <w:pPr>
        <w:pStyle w:val="Heading20"/>
      </w:pPr>
      <w:r w:rsidRPr="00996FAF">
        <w:t>Findings</w:t>
      </w:r>
    </w:p>
    <w:p w14:paraId="626C81AE" w14:textId="7D142989" w:rsidR="008031E8" w:rsidRDefault="008031E8" w:rsidP="008031E8">
      <w:pPr>
        <w:rPr>
          <w:rFonts w:ascii="Arial" w:hAnsi="Arial" w:cs="Arial"/>
        </w:rPr>
      </w:pPr>
      <w:r>
        <w:rPr>
          <w:rFonts w:ascii="Arial" w:hAnsi="Arial" w:cs="Arial"/>
        </w:rPr>
        <w:t>Following an investigation into a serious incident, t</w:t>
      </w:r>
      <w:r w:rsidRPr="008D7CF4">
        <w:rPr>
          <w:rFonts w:ascii="Arial" w:hAnsi="Arial" w:cs="Arial"/>
        </w:rPr>
        <w:t xml:space="preserve">he service was </w:t>
      </w:r>
      <w:r w:rsidR="001731D9">
        <w:rPr>
          <w:rFonts w:ascii="Arial" w:hAnsi="Arial" w:cs="Arial"/>
        </w:rPr>
        <w:t xml:space="preserve">previously </w:t>
      </w:r>
      <w:r w:rsidRPr="008D7CF4">
        <w:rPr>
          <w:rFonts w:ascii="Arial" w:hAnsi="Arial" w:cs="Arial"/>
        </w:rPr>
        <w:t>found non-compliant</w:t>
      </w:r>
      <w:r>
        <w:rPr>
          <w:rFonts w:ascii="Arial" w:hAnsi="Arial" w:cs="Arial"/>
        </w:rPr>
        <w:t xml:space="preserve"> with Requirement 8(3)(</w:t>
      </w:r>
      <w:r w:rsidR="00671CDC">
        <w:rPr>
          <w:rFonts w:ascii="Arial" w:hAnsi="Arial" w:cs="Arial"/>
        </w:rPr>
        <w:t>c</w:t>
      </w:r>
      <w:r>
        <w:rPr>
          <w:rFonts w:ascii="Arial" w:hAnsi="Arial" w:cs="Arial"/>
        </w:rPr>
        <w:t>)</w:t>
      </w:r>
      <w:r w:rsidR="00671CDC">
        <w:rPr>
          <w:rFonts w:ascii="Arial" w:hAnsi="Arial" w:cs="Arial"/>
        </w:rPr>
        <w:t xml:space="preserve"> and Requirement 8(3)(d)</w:t>
      </w:r>
      <w:r>
        <w:rPr>
          <w:rFonts w:ascii="Arial" w:hAnsi="Arial" w:cs="Arial"/>
        </w:rPr>
        <w:t>, evidence within the Site Audit report supports the service has implemented improvements to address the non-compliance and is now compliant with th</w:t>
      </w:r>
      <w:r w:rsidR="00AA20DB">
        <w:rPr>
          <w:rFonts w:ascii="Arial" w:hAnsi="Arial" w:cs="Arial"/>
        </w:rPr>
        <w:t>ese</w:t>
      </w:r>
      <w:r>
        <w:rPr>
          <w:rFonts w:ascii="Arial" w:hAnsi="Arial" w:cs="Arial"/>
        </w:rPr>
        <w:t xml:space="preserve"> requirement having </w:t>
      </w:r>
      <w:r w:rsidR="001731D9">
        <w:rPr>
          <w:rFonts w:ascii="Arial" w:hAnsi="Arial" w:cs="Arial"/>
        </w:rPr>
        <w:t xml:space="preserve">updated their electronic information management systems to ensure all </w:t>
      </w:r>
      <w:r>
        <w:rPr>
          <w:rFonts w:ascii="Arial" w:hAnsi="Arial" w:cs="Arial"/>
        </w:rPr>
        <w:t>staff</w:t>
      </w:r>
      <w:r w:rsidR="001731D9">
        <w:rPr>
          <w:rFonts w:ascii="Arial" w:hAnsi="Arial" w:cs="Arial"/>
        </w:rPr>
        <w:t xml:space="preserve"> have access to information required to support their role</w:t>
      </w:r>
      <w:r w:rsidR="00AA20DB">
        <w:rPr>
          <w:rFonts w:ascii="Arial" w:hAnsi="Arial" w:cs="Arial"/>
        </w:rPr>
        <w:t xml:space="preserve"> and engaging an external nurse consultant to improve incident management systems.</w:t>
      </w:r>
    </w:p>
    <w:p w14:paraId="11AF5466" w14:textId="7D7A15ED" w:rsidR="009A773F" w:rsidRPr="003532B2" w:rsidRDefault="009A773F" w:rsidP="009A773F">
      <w:pPr>
        <w:rPr>
          <w:rFonts w:ascii="Arial" w:hAnsi="Arial" w:cs="Arial"/>
        </w:rPr>
      </w:pPr>
      <w:r w:rsidRPr="003532B2">
        <w:rPr>
          <w:rFonts w:ascii="Arial" w:hAnsi="Arial" w:cs="Arial"/>
        </w:rPr>
        <w:t>Consumers</w:t>
      </w:r>
      <w:r w:rsidR="0021313A" w:rsidRPr="003532B2">
        <w:rPr>
          <w:rFonts w:ascii="Arial" w:hAnsi="Arial" w:cs="Arial"/>
        </w:rPr>
        <w:t xml:space="preserve"> said they</w:t>
      </w:r>
      <w:r w:rsidRPr="003532B2">
        <w:rPr>
          <w:rFonts w:ascii="Arial" w:hAnsi="Arial" w:cs="Arial"/>
        </w:rPr>
        <w:t xml:space="preserve"> felt involved in the development and delivery of care provided. Management advised consumers and representatives were actively </w:t>
      </w:r>
      <w:r w:rsidR="00C16FCA" w:rsidRPr="003532B2">
        <w:rPr>
          <w:rFonts w:ascii="Arial" w:hAnsi="Arial" w:cs="Arial"/>
        </w:rPr>
        <w:t xml:space="preserve">supported and </w:t>
      </w:r>
      <w:r w:rsidRPr="003532B2">
        <w:rPr>
          <w:rFonts w:ascii="Arial" w:hAnsi="Arial" w:cs="Arial"/>
        </w:rPr>
        <w:t>engaged</w:t>
      </w:r>
      <w:r w:rsidR="00C16FCA" w:rsidRPr="003532B2">
        <w:rPr>
          <w:rFonts w:ascii="Arial" w:hAnsi="Arial" w:cs="Arial"/>
        </w:rPr>
        <w:t xml:space="preserve"> </w:t>
      </w:r>
      <w:r w:rsidRPr="003532B2">
        <w:rPr>
          <w:rFonts w:ascii="Arial" w:hAnsi="Arial" w:cs="Arial"/>
        </w:rPr>
        <w:t>in the development, delivery</w:t>
      </w:r>
      <w:r w:rsidR="007B1AF1" w:rsidRPr="003532B2">
        <w:rPr>
          <w:rFonts w:ascii="Arial" w:hAnsi="Arial" w:cs="Arial"/>
        </w:rPr>
        <w:t>,</w:t>
      </w:r>
      <w:r w:rsidRPr="003532B2">
        <w:rPr>
          <w:rFonts w:ascii="Arial" w:hAnsi="Arial" w:cs="Arial"/>
        </w:rPr>
        <w:t xml:space="preserve"> and evaluation of care. The service ha</w:t>
      </w:r>
      <w:r w:rsidR="00493416" w:rsidRPr="003532B2">
        <w:rPr>
          <w:rFonts w:ascii="Arial" w:hAnsi="Arial" w:cs="Arial"/>
        </w:rPr>
        <w:t>d documented</w:t>
      </w:r>
      <w:r w:rsidRPr="003532B2">
        <w:rPr>
          <w:rFonts w:ascii="Arial" w:hAnsi="Arial" w:cs="Arial"/>
        </w:rPr>
        <w:t xml:space="preserve"> strategies </w:t>
      </w:r>
      <w:r w:rsidR="00493416" w:rsidRPr="003532B2">
        <w:rPr>
          <w:rFonts w:ascii="Arial" w:hAnsi="Arial" w:cs="Arial"/>
        </w:rPr>
        <w:t xml:space="preserve">to </w:t>
      </w:r>
      <w:r w:rsidR="00493416" w:rsidRPr="003532B2">
        <w:rPr>
          <w:rFonts w:ascii="Arial" w:hAnsi="Arial" w:cs="Arial"/>
        </w:rPr>
        <w:lastRenderedPageBreak/>
        <w:t xml:space="preserve">support the </w:t>
      </w:r>
      <w:r w:rsidRPr="003532B2">
        <w:rPr>
          <w:rFonts w:ascii="Arial" w:hAnsi="Arial" w:cs="Arial"/>
        </w:rPr>
        <w:t>involve</w:t>
      </w:r>
      <w:r w:rsidR="00493416" w:rsidRPr="003532B2">
        <w:rPr>
          <w:rFonts w:ascii="Arial" w:hAnsi="Arial" w:cs="Arial"/>
        </w:rPr>
        <w:t>ment of</w:t>
      </w:r>
      <w:r w:rsidRPr="003532B2">
        <w:rPr>
          <w:rFonts w:ascii="Arial" w:hAnsi="Arial" w:cs="Arial"/>
        </w:rPr>
        <w:t xml:space="preserve"> consumers in the development of service delivery, such as customer experience surveys, feedback mechanisms</w:t>
      </w:r>
      <w:r w:rsidR="003A6DF2" w:rsidRPr="003532B2">
        <w:rPr>
          <w:rFonts w:ascii="Arial" w:hAnsi="Arial" w:cs="Arial"/>
        </w:rPr>
        <w:t>,</w:t>
      </w:r>
      <w:r w:rsidRPr="003532B2">
        <w:rPr>
          <w:rFonts w:ascii="Arial" w:hAnsi="Arial" w:cs="Arial"/>
        </w:rPr>
        <w:t xml:space="preserve"> and consumer meetings.</w:t>
      </w:r>
    </w:p>
    <w:p w14:paraId="47688AAB" w14:textId="04D89373" w:rsidR="00A97723" w:rsidRPr="007B1AF1" w:rsidRDefault="00A97723" w:rsidP="00A97723">
      <w:pPr>
        <w:rPr>
          <w:rFonts w:ascii="Arial" w:hAnsi="Arial" w:cs="Arial"/>
        </w:rPr>
      </w:pPr>
      <w:r w:rsidRPr="003532B2">
        <w:rPr>
          <w:rFonts w:ascii="Arial" w:hAnsi="Arial" w:cs="Arial"/>
        </w:rPr>
        <w:t>The organisation ha</w:t>
      </w:r>
      <w:r w:rsidR="00AD624F" w:rsidRPr="003532B2">
        <w:rPr>
          <w:rFonts w:ascii="Arial" w:hAnsi="Arial" w:cs="Arial"/>
        </w:rPr>
        <w:t>d</w:t>
      </w:r>
      <w:r w:rsidRPr="003532B2">
        <w:rPr>
          <w:rFonts w:ascii="Arial" w:hAnsi="Arial" w:cs="Arial"/>
        </w:rPr>
        <w:t xml:space="preserve"> implemented systems and processes to monitor the service’s performance and to ensure the governing body </w:t>
      </w:r>
      <w:r w:rsidR="00AD624F" w:rsidRPr="003532B2">
        <w:rPr>
          <w:rFonts w:ascii="Arial" w:hAnsi="Arial" w:cs="Arial"/>
        </w:rPr>
        <w:t>wa</w:t>
      </w:r>
      <w:r w:rsidRPr="003532B2">
        <w:rPr>
          <w:rFonts w:ascii="Arial" w:hAnsi="Arial" w:cs="Arial"/>
        </w:rPr>
        <w:t>s accountable for the delivery of safe, inclusive</w:t>
      </w:r>
      <w:r w:rsidR="003A6DF2" w:rsidRPr="003532B2">
        <w:rPr>
          <w:rFonts w:ascii="Arial" w:hAnsi="Arial" w:cs="Arial"/>
        </w:rPr>
        <w:t>,</w:t>
      </w:r>
      <w:r w:rsidRPr="003532B2">
        <w:rPr>
          <w:rFonts w:ascii="Arial" w:hAnsi="Arial" w:cs="Arial"/>
        </w:rPr>
        <w:t xml:space="preserve"> and quality care and services. Management provide</w:t>
      </w:r>
      <w:r w:rsidR="00B60F87" w:rsidRPr="003532B2">
        <w:rPr>
          <w:rFonts w:ascii="Arial" w:hAnsi="Arial" w:cs="Arial"/>
        </w:rPr>
        <w:t>d</w:t>
      </w:r>
      <w:r w:rsidRPr="003532B2">
        <w:rPr>
          <w:rFonts w:ascii="Arial" w:hAnsi="Arial" w:cs="Arial"/>
        </w:rPr>
        <w:t xml:space="preserve"> examples of changes driven by the governing body as a result of consumer feedback, experience</w:t>
      </w:r>
      <w:r w:rsidR="003A6DF2" w:rsidRPr="003532B2">
        <w:rPr>
          <w:rFonts w:ascii="Arial" w:hAnsi="Arial" w:cs="Arial"/>
        </w:rPr>
        <w:t>,</w:t>
      </w:r>
      <w:r w:rsidRPr="003532B2">
        <w:rPr>
          <w:rFonts w:ascii="Arial" w:hAnsi="Arial" w:cs="Arial"/>
        </w:rPr>
        <w:t xml:space="preserve"> and incidents. </w:t>
      </w:r>
      <w:r w:rsidRPr="007B1AF1">
        <w:rPr>
          <w:rFonts w:ascii="Arial" w:hAnsi="Arial" w:cs="Arial"/>
        </w:rPr>
        <w:t>The governing body use</w:t>
      </w:r>
      <w:r w:rsidR="00715E0E" w:rsidRPr="007B1AF1">
        <w:rPr>
          <w:rFonts w:ascii="Arial" w:hAnsi="Arial" w:cs="Arial"/>
        </w:rPr>
        <w:t>d</w:t>
      </w:r>
      <w:r w:rsidRPr="007B1AF1">
        <w:rPr>
          <w:rFonts w:ascii="Arial" w:hAnsi="Arial" w:cs="Arial"/>
        </w:rPr>
        <w:t xml:space="preserve"> the information from consolidated reports to identify the service’s compliance with the Quality Standards, to initiate improvement actions to enhance performance, and to monitor care and service delivery.</w:t>
      </w:r>
      <w:r w:rsidR="00810001" w:rsidRPr="007B1AF1">
        <w:rPr>
          <w:rFonts w:ascii="Arial" w:hAnsi="Arial" w:cs="Arial"/>
        </w:rPr>
        <w:t xml:space="preserve"> Management explained it communicated with consumers and representatives through daily rounds, newsletters, communication boards</w:t>
      </w:r>
      <w:r w:rsidR="003A6DF2">
        <w:rPr>
          <w:rFonts w:ascii="Arial" w:hAnsi="Arial" w:cs="Arial"/>
        </w:rPr>
        <w:t>,</w:t>
      </w:r>
      <w:r w:rsidR="00810001" w:rsidRPr="007B1AF1">
        <w:rPr>
          <w:rFonts w:ascii="Arial" w:hAnsi="Arial" w:cs="Arial"/>
        </w:rPr>
        <w:t xml:space="preserve"> and direct discussion</w:t>
      </w:r>
      <w:r w:rsidR="00B45970" w:rsidRPr="007B1AF1">
        <w:rPr>
          <w:rFonts w:ascii="Arial" w:hAnsi="Arial" w:cs="Arial"/>
        </w:rPr>
        <w:t>s.</w:t>
      </w:r>
    </w:p>
    <w:p w14:paraId="6A0276A7" w14:textId="162DDECF" w:rsidR="00E33BB0" w:rsidRPr="003532B2" w:rsidRDefault="0067316C" w:rsidP="00365076">
      <w:pPr>
        <w:spacing w:before="120"/>
        <w:rPr>
          <w:rFonts w:ascii="Arial" w:hAnsi="Arial" w:cs="Arial"/>
        </w:rPr>
      </w:pPr>
      <w:r w:rsidRPr="003532B2">
        <w:rPr>
          <w:rFonts w:ascii="Arial" w:hAnsi="Arial" w:cs="Arial"/>
        </w:rPr>
        <w:t xml:space="preserve">Documentation </w:t>
      </w:r>
      <w:r w:rsidR="00E7082E" w:rsidRPr="003532B2">
        <w:rPr>
          <w:rFonts w:ascii="Arial" w:hAnsi="Arial" w:cs="Arial"/>
        </w:rPr>
        <w:t xml:space="preserve">evidenced </w:t>
      </w:r>
      <w:r w:rsidRPr="003532B2">
        <w:rPr>
          <w:rFonts w:ascii="Arial" w:hAnsi="Arial" w:cs="Arial"/>
        </w:rPr>
        <w:t xml:space="preserve">and </w:t>
      </w:r>
      <w:r w:rsidR="00E7082E" w:rsidRPr="003532B2">
        <w:rPr>
          <w:rFonts w:ascii="Arial" w:hAnsi="Arial" w:cs="Arial"/>
        </w:rPr>
        <w:t xml:space="preserve">staff or management feedback </w:t>
      </w:r>
      <w:r w:rsidR="006407F2" w:rsidRPr="003532B2">
        <w:rPr>
          <w:rFonts w:ascii="Arial" w:hAnsi="Arial" w:cs="Arial"/>
        </w:rPr>
        <w:t xml:space="preserve">also </w:t>
      </w:r>
      <w:r w:rsidRPr="003532B2">
        <w:rPr>
          <w:rFonts w:ascii="Arial" w:hAnsi="Arial" w:cs="Arial"/>
        </w:rPr>
        <w:t xml:space="preserve">demonstrated effective organisation-wide governance systems </w:t>
      </w:r>
      <w:r w:rsidR="006B2BD2" w:rsidRPr="003532B2">
        <w:rPr>
          <w:rFonts w:ascii="Arial" w:hAnsi="Arial" w:cs="Arial"/>
        </w:rPr>
        <w:t>concerning</w:t>
      </w:r>
      <w:r w:rsidRPr="003532B2">
        <w:rPr>
          <w:rFonts w:ascii="Arial" w:hAnsi="Arial" w:cs="Arial"/>
        </w:rPr>
        <w:t xml:space="preserve"> areas including, but not limited to, continuous improvement, workforce governance, regulatory compliance</w:t>
      </w:r>
      <w:r w:rsidR="006B2BD2" w:rsidRPr="003532B2">
        <w:rPr>
          <w:rFonts w:ascii="Arial" w:hAnsi="Arial" w:cs="Arial"/>
        </w:rPr>
        <w:t>,</w:t>
      </w:r>
      <w:r w:rsidRPr="003532B2">
        <w:rPr>
          <w:rFonts w:ascii="Arial" w:hAnsi="Arial" w:cs="Arial"/>
        </w:rPr>
        <w:t xml:space="preserve"> and feedback and comp</w:t>
      </w:r>
      <w:r w:rsidR="005941B2" w:rsidRPr="003532B2">
        <w:rPr>
          <w:rFonts w:ascii="Arial" w:hAnsi="Arial" w:cs="Arial"/>
        </w:rPr>
        <w:t xml:space="preserve">laints. </w:t>
      </w:r>
      <w:r w:rsidR="00686CAD" w:rsidRPr="007B1AF1">
        <w:rPr>
          <w:rFonts w:ascii="Arial" w:hAnsi="Arial" w:cs="Arial"/>
        </w:rPr>
        <w:t xml:space="preserve">The organisation </w:t>
      </w:r>
      <w:r w:rsidR="00B029F7" w:rsidRPr="007B1AF1">
        <w:rPr>
          <w:rFonts w:ascii="Arial" w:hAnsi="Arial" w:cs="Arial"/>
        </w:rPr>
        <w:t>ha</w:t>
      </w:r>
      <w:r w:rsidR="00BC2A93">
        <w:rPr>
          <w:rFonts w:ascii="Arial" w:hAnsi="Arial" w:cs="Arial"/>
        </w:rPr>
        <w:t>d</w:t>
      </w:r>
      <w:r w:rsidR="00B029F7" w:rsidRPr="007B1AF1">
        <w:rPr>
          <w:rFonts w:ascii="Arial" w:hAnsi="Arial" w:cs="Arial"/>
        </w:rPr>
        <w:t xml:space="preserve"> </w:t>
      </w:r>
      <w:r w:rsidR="00686CAD" w:rsidRPr="007B1AF1">
        <w:rPr>
          <w:rFonts w:ascii="Arial" w:hAnsi="Arial" w:cs="Arial"/>
        </w:rPr>
        <w:t xml:space="preserve">improved </w:t>
      </w:r>
      <w:r w:rsidR="005A2D91">
        <w:rPr>
          <w:rFonts w:ascii="Arial" w:hAnsi="Arial" w:cs="Arial"/>
        </w:rPr>
        <w:t xml:space="preserve">its </w:t>
      </w:r>
      <w:r w:rsidR="00686CAD" w:rsidRPr="007B1AF1">
        <w:rPr>
          <w:rFonts w:ascii="Arial" w:hAnsi="Arial" w:cs="Arial"/>
        </w:rPr>
        <w:t xml:space="preserve">reporting system across all areas of governance with </w:t>
      </w:r>
      <w:r w:rsidR="005A2D91">
        <w:rPr>
          <w:rFonts w:ascii="Arial" w:hAnsi="Arial" w:cs="Arial"/>
        </w:rPr>
        <w:t>a</w:t>
      </w:r>
      <w:r w:rsidR="006407F2">
        <w:rPr>
          <w:rFonts w:ascii="Arial" w:hAnsi="Arial" w:cs="Arial"/>
        </w:rPr>
        <w:t>n</w:t>
      </w:r>
      <w:r w:rsidR="005A2D91">
        <w:rPr>
          <w:rFonts w:ascii="Arial" w:hAnsi="Arial" w:cs="Arial"/>
        </w:rPr>
        <w:t xml:space="preserve"> </w:t>
      </w:r>
      <w:r w:rsidR="00686CAD" w:rsidRPr="007B1AF1">
        <w:rPr>
          <w:rFonts w:ascii="Arial" w:hAnsi="Arial" w:cs="Arial"/>
        </w:rPr>
        <w:t>emphasis on incident management</w:t>
      </w:r>
      <w:r w:rsidR="006407F2">
        <w:rPr>
          <w:rFonts w:ascii="Arial" w:hAnsi="Arial" w:cs="Arial"/>
        </w:rPr>
        <w:t xml:space="preserve">, </w:t>
      </w:r>
      <w:r w:rsidR="00686CAD" w:rsidRPr="007B1AF1">
        <w:rPr>
          <w:rFonts w:ascii="Arial" w:hAnsi="Arial" w:cs="Arial"/>
        </w:rPr>
        <w:t>feedback and complaints</w:t>
      </w:r>
      <w:r w:rsidR="006407F2">
        <w:rPr>
          <w:rFonts w:ascii="Arial" w:hAnsi="Arial" w:cs="Arial"/>
        </w:rPr>
        <w:t xml:space="preserve"> with all staff and board members having received education on governance systems with a mandatory training program also embedded. </w:t>
      </w:r>
    </w:p>
    <w:p w14:paraId="7CEAF8F1" w14:textId="738A2E74" w:rsidR="008C5A67" w:rsidRPr="007B1AF1" w:rsidRDefault="006407F2" w:rsidP="008C5A67">
      <w:pPr>
        <w:rPr>
          <w:rFonts w:ascii="Arial" w:hAnsi="Arial" w:cs="Arial"/>
        </w:rPr>
      </w:pPr>
      <w:r>
        <w:rPr>
          <w:rFonts w:ascii="Arial" w:hAnsi="Arial" w:cs="Arial"/>
        </w:rPr>
        <w:t xml:space="preserve">An external nurse consultant had reviewed the </w:t>
      </w:r>
      <w:r w:rsidR="008C5A67" w:rsidRPr="007B1AF1">
        <w:rPr>
          <w:rFonts w:ascii="Arial" w:hAnsi="Arial" w:cs="Arial"/>
        </w:rPr>
        <w:t xml:space="preserve">organisation’s risk management framework </w:t>
      </w:r>
      <w:r w:rsidR="00E7082E">
        <w:rPr>
          <w:rFonts w:ascii="Arial" w:hAnsi="Arial" w:cs="Arial"/>
        </w:rPr>
        <w:t>and implemented streamlined monitoring systems to improve data collection and analysis, staff knowledge on risk or incident management had been increased through engagement of a nurse educator and the risk register updated to identify and monitor high impact or high prevalence risks to consumers S</w:t>
      </w:r>
      <w:r w:rsidR="008C5A67" w:rsidRPr="007B1AF1">
        <w:rPr>
          <w:rFonts w:ascii="Arial" w:hAnsi="Arial" w:cs="Arial"/>
        </w:rPr>
        <w:t xml:space="preserve">taff confirmed they had received education on these topics and </w:t>
      </w:r>
      <w:r w:rsidR="00E7082E">
        <w:rPr>
          <w:rFonts w:ascii="Arial" w:hAnsi="Arial" w:cs="Arial"/>
        </w:rPr>
        <w:t>demonstrated increased knowledge o</w:t>
      </w:r>
      <w:r w:rsidR="0022009D">
        <w:rPr>
          <w:rFonts w:ascii="Arial" w:hAnsi="Arial" w:cs="Arial"/>
        </w:rPr>
        <w:t>f</w:t>
      </w:r>
      <w:r w:rsidR="00E7082E">
        <w:rPr>
          <w:rFonts w:ascii="Arial" w:hAnsi="Arial" w:cs="Arial"/>
        </w:rPr>
        <w:t xml:space="preserve"> risks</w:t>
      </w:r>
      <w:r w:rsidR="0022009D">
        <w:rPr>
          <w:rFonts w:ascii="Arial" w:hAnsi="Arial" w:cs="Arial"/>
        </w:rPr>
        <w:t>, elder abuse</w:t>
      </w:r>
      <w:r w:rsidR="00E7082E">
        <w:rPr>
          <w:rFonts w:ascii="Arial" w:hAnsi="Arial" w:cs="Arial"/>
        </w:rPr>
        <w:t xml:space="preserve"> and incident management processes </w:t>
      </w:r>
      <w:r w:rsidR="0022009D">
        <w:rPr>
          <w:rFonts w:ascii="Arial" w:hAnsi="Arial" w:cs="Arial"/>
        </w:rPr>
        <w:t xml:space="preserve">and </w:t>
      </w:r>
      <w:r w:rsidR="008C5A67" w:rsidRPr="007B1AF1">
        <w:rPr>
          <w:rFonts w:ascii="Arial" w:hAnsi="Arial" w:cs="Arial"/>
        </w:rPr>
        <w:t>provide</w:t>
      </w:r>
      <w:r w:rsidR="008501D4" w:rsidRPr="007B1AF1">
        <w:rPr>
          <w:rFonts w:ascii="Arial" w:hAnsi="Arial" w:cs="Arial"/>
        </w:rPr>
        <w:t>d</w:t>
      </w:r>
      <w:r w:rsidR="008C5A67" w:rsidRPr="007B1AF1">
        <w:rPr>
          <w:rFonts w:ascii="Arial" w:hAnsi="Arial" w:cs="Arial"/>
        </w:rPr>
        <w:t xml:space="preserve"> examples of their relevance to their work</w:t>
      </w:r>
      <w:r w:rsidR="0022009D">
        <w:rPr>
          <w:rFonts w:ascii="Arial" w:hAnsi="Arial" w:cs="Arial"/>
        </w:rPr>
        <w:t xml:space="preserve"> including preventing falls, reducing infections and managing challenging behaviours. </w:t>
      </w:r>
    </w:p>
    <w:p w14:paraId="75DAB01A" w14:textId="7A0EB9DB" w:rsidR="0050175F" w:rsidRPr="007B1AF1" w:rsidRDefault="009A3D1C" w:rsidP="0050175F">
      <w:pPr>
        <w:rPr>
          <w:rFonts w:ascii="Arial" w:hAnsi="Arial" w:cs="Arial"/>
        </w:rPr>
      </w:pPr>
      <w:r w:rsidRPr="00C6026E">
        <w:rPr>
          <w:rFonts w:ascii="Arial" w:hAnsi="Arial" w:cs="Arial"/>
        </w:rPr>
        <w:t>The service demonstrate</w:t>
      </w:r>
      <w:r w:rsidR="00615681" w:rsidRPr="00C6026E">
        <w:rPr>
          <w:rFonts w:ascii="Arial" w:hAnsi="Arial" w:cs="Arial"/>
        </w:rPr>
        <w:t>d</w:t>
      </w:r>
      <w:r w:rsidRPr="00C6026E">
        <w:rPr>
          <w:rFonts w:ascii="Arial" w:hAnsi="Arial" w:cs="Arial"/>
        </w:rPr>
        <w:t xml:space="preserve"> the clinical governance systems ensure</w:t>
      </w:r>
      <w:r w:rsidR="00615681" w:rsidRPr="00C6026E">
        <w:rPr>
          <w:rFonts w:ascii="Arial" w:hAnsi="Arial" w:cs="Arial"/>
        </w:rPr>
        <w:t xml:space="preserve">d the </w:t>
      </w:r>
      <w:r w:rsidRPr="00C6026E">
        <w:rPr>
          <w:rFonts w:ascii="Arial" w:hAnsi="Arial" w:cs="Arial"/>
        </w:rPr>
        <w:t>quality and safety of clinical care, promote antimicrobial stewardship, encourage the minimisation of restrictive practice, and encourage the use of open disclosure</w:t>
      </w:r>
      <w:r w:rsidR="00C6026E" w:rsidRPr="00C6026E">
        <w:rPr>
          <w:rFonts w:ascii="Arial" w:hAnsi="Arial" w:cs="Arial"/>
        </w:rPr>
        <w:t xml:space="preserve">. </w:t>
      </w:r>
      <w:r w:rsidR="0050175F" w:rsidRPr="00C6026E">
        <w:rPr>
          <w:rFonts w:ascii="Arial" w:hAnsi="Arial" w:cs="Arial"/>
        </w:rPr>
        <w:t>Policies</w:t>
      </w:r>
      <w:r w:rsidR="0050175F" w:rsidRPr="007B1AF1">
        <w:rPr>
          <w:rFonts w:ascii="Arial" w:hAnsi="Arial" w:cs="Arial"/>
        </w:rPr>
        <w:t xml:space="preserve"> and procedures were available to all staff through a document management system. Staff advised they had training in the Quality Standards, infection control, restrictive practices, dementia and open disclosure and they ha</w:t>
      </w:r>
      <w:r w:rsidR="00E949FD" w:rsidRPr="007B1AF1">
        <w:rPr>
          <w:rFonts w:ascii="Arial" w:hAnsi="Arial" w:cs="Arial"/>
        </w:rPr>
        <w:t>d</w:t>
      </w:r>
      <w:r w:rsidR="0050175F" w:rsidRPr="007B1AF1">
        <w:rPr>
          <w:rFonts w:ascii="Arial" w:hAnsi="Arial" w:cs="Arial"/>
        </w:rPr>
        <w:t xml:space="preserve"> huddle talks to remind them of requirements. </w:t>
      </w:r>
    </w:p>
    <w:sectPr w:rsidR="0050175F" w:rsidRPr="007B1AF1"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D6AA2" w14:textId="77777777" w:rsidR="000E0859" w:rsidRDefault="000E0859" w:rsidP="00D71F88">
      <w:pPr>
        <w:spacing w:after="0"/>
      </w:pPr>
      <w:r>
        <w:separator/>
      </w:r>
    </w:p>
  </w:endnote>
  <w:endnote w:type="continuationSeparator" w:id="0">
    <w:p w14:paraId="13FC5104" w14:textId="77777777" w:rsidR="000E0859" w:rsidRDefault="000E085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8" w14:textId="77777777" w:rsidR="00F35C7D" w:rsidRDefault="00F35C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9"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F35C7D">
      <w:rPr>
        <w:rStyle w:val="FooterBold"/>
        <w:rFonts w:ascii="Arial" w:hAnsi="Arial"/>
        <w:b w:val="0"/>
      </w:rPr>
      <w:t>Dougherty Apartments</w:t>
    </w:r>
    <w:r w:rsidRPr="00DF37F2">
      <w:rPr>
        <w:rStyle w:val="FooterBold"/>
        <w:rFonts w:ascii="Arial" w:hAnsi="Arial"/>
        <w:b w:val="0"/>
      </w:rPr>
      <w:tab/>
      <w:t xml:space="preserve">RPT-ACC-0122 v3.0 </w:t>
    </w:r>
  </w:p>
  <w:p w14:paraId="01CDDF7A"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F35C7D">
      <w:rPr>
        <w:rStyle w:val="FooterBold"/>
        <w:rFonts w:ascii="Arial" w:hAnsi="Arial"/>
        <w:b w:val="0"/>
      </w:rPr>
      <w:t>0280</w:t>
    </w:r>
    <w:r w:rsidRPr="00DF37F2">
      <w:rPr>
        <w:rStyle w:val="FooterBold"/>
        <w:rFonts w:ascii="Arial" w:hAnsi="Arial"/>
        <w:b w:val="0"/>
      </w:rPr>
      <w:tab/>
      <w:t xml:space="preserve">OFFICIAL: Sensitive </w:t>
    </w:r>
  </w:p>
  <w:p w14:paraId="01CDDF7B"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D"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4E215" w14:textId="77777777" w:rsidR="000E0859" w:rsidRDefault="000E0859" w:rsidP="00D71F88">
      <w:pPr>
        <w:spacing w:after="0"/>
      </w:pPr>
      <w:r>
        <w:separator/>
      </w:r>
    </w:p>
  </w:footnote>
  <w:footnote w:type="continuationSeparator" w:id="0">
    <w:p w14:paraId="0875B071" w14:textId="77777777" w:rsidR="000E0859" w:rsidRDefault="000E0859" w:rsidP="00D71F88">
      <w:pPr>
        <w:spacing w:after="0"/>
      </w:pPr>
      <w:r>
        <w:continuationSeparator/>
      </w:r>
    </w:p>
  </w:footnote>
  <w:footnote w:id="1">
    <w:p w14:paraId="01CDDF82" w14:textId="10ECFA1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A0424F">
        <w:rPr>
          <w:rFonts w:ascii="Arial" w:hAnsi="Arial" w:cs="Arial"/>
          <w:color w:val="auto"/>
          <w:sz w:val="20"/>
          <w:szCs w:val="20"/>
        </w:rPr>
        <w:t>section 40A</w:t>
      </w:r>
      <w:r w:rsidRPr="00A0424F">
        <w:rPr>
          <w:rFonts w:ascii="Arial" w:hAnsi="Arial" w:cs="Arial"/>
          <w:b/>
          <w:color w:val="auto"/>
          <w:sz w:val="20"/>
          <w:szCs w:val="20"/>
        </w:rPr>
        <w:t xml:space="preserve"> </w:t>
      </w:r>
      <w:r w:rsidRPr="00A0424F">
        <w:rPr>
          <w:rFonts w:ascii="Arial" w:hAnsi="Arial" w:cs="Arial"/>
          <w:color w:val="auto"/>
          <w:sz w:val="20"/>
          <w:szCs w:val="20"/>
        </w:rPr>
        <w:t xml:space="preserve">of </w:t>
      </w:r>
      <w:r w:rsidRPr="00443CA4">
        <w:rPr>
          <w:rFonts w:ascii="Arial" w:hAnsi="Arial" w:cs="Arial"/>
          <w:sz w:val="20"/>
          <w:szCs w:val="20"/>
        </w:rPr>
        <w:t>the Aged Care Quality and Safety Commission Rules 2018.</w:t>
      </w:r>
    </w:p>
    <w:p w14:paraId="01CDDF83"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6" w14:textId="77777777" w:rsidR="00F35C7D" w:rsidRDefault="00F35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7"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01CDDF7E" wp14:editId="01CDDF7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DF7C" w14:textId="77777777" w:rsidR="00FA0A5B" w:rsidRDefault="00FA0A5B">
    <w:pPr>
      <w:pStyle w:val="Header"/>
    </w:pPr>
    <w:r>
      <w:rPr>
        <w:noProof/>
      </w:rPr>
      <w:drawing>
        <wp:anchor distT="0" distB="0" distL="114300" distR="114300" simplePos="0" relativeHeight="251661312" behindDoc="0" locked="0" layoutInCell="1" allowOverlap="1" wp14:anchorId="01CDDF80" wp14:editId="01CDDF8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927"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0E1165"/>
    <w:multiLevelType w:val="hybridMultilevel"/>
    <w:tmpl w:val="0960F65C"/>
    <w:lvl w:ilvl="0" w:tplc="D318FCF4">
      <w:start w:val="1"/>
      <w:numFmt w:val="bullet"/>
      <w:pStyle w:val="Bullet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0A3E4E"/>
    <w:multiLevelType w:val="hybridMultilevel"/>
    <w:tmpl w:val="FC584ED2"/>
    <w:lvl w:ilvl="0" w:tplc="1CE0009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7AB07219"/>
    <w:multiLevelType w:val="hybridMultilevel"/>
    <w:tmpl w:val="E37C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1"/>
  </w:num>
  <w:num w:numId="12">
    <w:abstractNumId w:val="8"/>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zA3NTSwNAAyzZV0lIJTi4sz8/NACsxqARb0qaUsAAAA"/>
  </w:docVars>
  <w:rsids>
    <w:rsidRoot w:val="00D71F88"/>
    <w:rsid w:val="000041BB"/>
    <w:rsid w:val="000078F8"/>
    <w:rsid w:val="000375CB"/>
    <w:rsid w:val="00050CE9"/>
    <w:rsid w:val="00064BC5"/>
    <w:rsid w:val="00066A5D"/>
    <w:rsid w:val="00066AB5"/>
    <w:rsid w:val="000773B6"/>
    <w:rsid w:val="0008222C"/>
    <w:rsid w:val="00083645"/>
    <w:rsid w:val="0008367D"/>
    <w:rsid w:val="00084897"/>
    <w:rsid w:val="000970BC"/>
    <w:rsid w:val="000A3A14"/>
    <w:rsid w:val="000A73C1"/>
    <w:rsid w:val="000B3E84"/>
    <w:rsid w:val="000B540E"/>
    <w:rsid w:val="000B5CBE"/>
    <w:rsid w:val="000C2CE5"/>
    <w:rsid w:val="000C491C"/>
    <w:rsid w:val="000C54E9"/>
    <w:rsid w:val="000C5608"/>
    <w:rsid w:val="000C5F3C"/>
    <w:rsid w:val="000C7578"/>
    <w:rsid w:val="000D2F35"/>
    <w:rsid w:val="000D79DC"/>
    <w:rsid w:val="000D7F17"/>
    <w:rsid w:val="000E0859"/>
    <w:rsid w:val="000E319D"/>
    <w:rsid w:val="000F5A2D"/>
    <w:rsid w:val="000F6A1B"/>
    <w:rsid w:val="001003F1"/>
    <w:rsid w:val="001051FD"/>
    <w:rsid w:val="00105A88"/>
    <w:rsid w:val="00107F2B"/>
    <w:rsid w:val="00107F87"/>
    <w:rsid w:val="00115439"/>
    <w:rsid w:val="00117022"/>
    <w:rsid w:val="00121A04"/>
    <w:rsid w:val="001234C5"/>
    <w:rsid w:val="00127C68"/>
    <w:rsid w:val="00145DF3"/>
    <w:rsid w:val="001534D1"/>
    <w:rsid w:val="00155B8F"/>
    <w:rsid w:val="001731D9"/>
    <w:rsid w:val="00175A4A"/>
    <w:rsid w:val="0018208E"/>
    <w:rsid w:val="00187B0B"/>
    <w:rsid w:val="00191968"/>
    <w:rsid w:val="00193844"/>
    <w:rsid w:val="00197BE5"/>
    <w:rsid w:val="001A5684"/>
    <w:rsid w:val="001A5696"/>
    <w:rsid w:val="001A6669"/>
    <w:rsid w:val="001B173A"/>
    <w:rsid w:val="001B3F2F"/>
    <w:rsid w:val="001C1C02"/>
    <w:rsid w:val="001D5356"/>
    <w:rsid w:val="001E49AE"/>
    <w:rsid w:val="001F012B"/>
    <w:rsid w:val="001F3E28"/>
    <w:rsid w:val="001F470C"/>
    <w:rsid w:val="001F5CDE"/>
    <w:rsid w:val="00200DC8"/>
    <w:rsid w:val="002023C5"/>
    <w:rsid w:val="00202A44"/>
    <w:rsid w:val="00205243"/>
    <w:rsid w:val="00205920"/>
    <w:rsid w:val="00207BD0"/>
    <w:rsid w:val="0021313A"/>
    <w:rsid w:val="0022009D"/>
    <w:rsid w:val="00220428"/>
    <w:rsid w:val="0022168C"/>
    <w:rsid w:val="0022450D"/>
    <w:rsid w:val="00230D4B"/>
    <w:rsid w:val="00233628"/>
    <w:rsid w:val="0023398B"/>
    <w:rsid w:val="00237701"/>
    <w:rsid w:val="00254AA5"/>
    <w:rsid w:val="00262C0B"/>
    <w:rsid w:val="00263404"/>
    <w:rsid w:val="002638FF"/>
    <w:rsid w:val="00270B80"/>
    <w:rsid w:val="002717C9"/>
    <w:rsid w:val="002761A8"/>
    <w:rsid w:val="00292B17"/>
    <w:rsid w:val="00292C6B"/>
    <w:rsid w:val="00294D66"/>
    <w:rsid w:val="002A057A"/>
    <w:rsid w:val="002A0EA6"/>
    <w:rsid w:val="002A6CC1"/>
    <w:rsid w:val="002B0884"/>
    <w:rsid w:val="002B0C90"/>
    <w:rsid w:val="002B2986"/>
    <w:rsid w:val="002B473D"/>
    <w:rsid w:val="002B59EF"/>
    <w:rsid w:val="002C01A8"/>
    <w:rsid w:val="002C3219"/>
    <w:rsid w:val="002C42DB"/>
    <w:rsid w:val="002D1953"/>
    <w:rsid w:val="002D4DF2"/>
    <w:rsid w:val="002E646B"/>
    <w:rsid w:val="002F1CD3"/>
    <w:rsid w:val="002F2239"/>
    <w:rsid w:val="002F2C7C"/>
    <w:rsid w:val="002F49A8"/>
    <w:rsid w:val="002F7A66"/>
    <w:rsid w:val="00300559"/>
    <w:rsid w:val="0030064C"/>
    <w:rsid w:val="003041C1"/>
    <w:rsid w:val="00310BB7"/>
    <w:rsid w:val="0031490D"/>
    <w:rsid w:val="00320C41"/>
    <w:rsid w:val="00326661"/>
    <w:rsid w:val="00327185"/>
    <w:rsid w:val="003278CE"/>
    <w:rsid w:val="00330E6E"/>
    <w:rsid w:val="0033151D"/>
    <w:rsid w:val="00334B7D"/>
    <w:rsid w:val="003367FA"/>
    <w:rsid w:val="00342BB4"/>
    <w:rsid w:val="00350053"/>
    <w:rsid w:val="003507B1"/>
    <w:rsid w:val="003532B2"/>
    <w:rsid w:val="003574D0"/>
    <w:rsid w:val="0036054E"/>
    <w:rsid w:val="0036130C"/>
    <w:rsid w:val="00363C49"/>
    <w:rsid w:val="00365076"/>
    <w:rsid w:val="00366F97"/>
    <w:rsid w:val="00370826"/>
    <w:rsid w:val="00372223"/>
    <w:rsid w:val="00380F17"/>
    <w:rsid w:val="00391217"/>
    <w:rsid w:val="00396AEA"/>
    <w:rsid w:val="00397A1F"/>
    <w:rsid w:val="003A02A6"/>
    <w:rsid w:val="003A0863"/>
    <w:rsid w:val="003A2386"/>
    <w:rsid w:val="003A6DF2"/>
    <w:rsid w:val="003B0579"/>
    <w:rsid w:val="003B1763"/>
    <w:rsid w:val="003E1B41"/>
    <w:rsid w:val="003F2272"/>
    <w:rsid w:val="003F2D5F"/>
    <w:rsid w:val="003F36EB"/>
    <w:rsid w:val="003F5029"/>
    <w:rsid w:val="003F62D1"/>
    <w:rsid w:val="00401B30"/>
    <w:rsid w:val="00404D5E"/>
    <w:rsid w:val="004066F7"/>
    <w:rsid w:val="00412AF8"/>
    <w:rsid w:val="00417004"/>
    <w:rsid w:val="00422CEE"/>
    <w:rsid w:val="00427811"/>
    <w:rsid w:val="0043006E"/>
    <w:rsid w:val="0043469F"/>
    <w:rsid w:val="004377F3"/>
    <w:rsid w:val="00445B88"/>
    <w:rsid w:val="00446273"/>
    <w:rsid w:val="00447CF3"/>
    <w:rsid w:val="0045171F"/>
    <w:rsid w:val="00452203"/>
    <w:rsid w:val="00452F05"/>
    <w:rsid w:val="00464D55"/>
    <w:rsid w:val="00467088"/>
    <w:rsid w:val="00471482"/>
    <w:rsid w:val="00474072"/>
    <w:rsid w:val="00477F79"/>
    <w:rsid w:val="00484104"/>
    <w:rsid w:val="00493416"/>
    <w:rsid w:val="004A13BF"/>
    <w:rsid w:val="004A4317"/>
    <w:rsid w:val="004A583D"/>
    <w:rsid w:val="004A592F"/>
    <w:rsid w:val="004B2000"/>
    <w:rsid w:val="004B5F68"/>
    <w:rsid w:val="004B6B53"/>
    <w:rsid w:val="004C1B9D"/>
    <w:rsid w:val="004C6093"/>
    <w:rsid w:val="004C614E"/>
    <w:rsid w:val="004C6D04"/>
    <w:rsid w:val="004D0626"/>
    <w:rsid w:val="004D3786"/>
    <w:rsid w:val="004F01FC"/>
    <w:rsid w:val="00500925"/>
    <w:rsid w:val="0050175F"/>
    <w:rsid w:val="0050385A"/>
    <w:rsid w:val="0050540E"/>
    <w:rsid w:val="00511423"/>
    <w:rsid w:val="00522DF8"/>
    <w:rsid w:val="0053618F"/>
    <w:rsid w:val="00536B70"/>
    <w:rsid w:val="005415DA"/>
    <w:rsid w:val="00550022"/>
    <w:rsid w:val="005703E8"/>
    <w:rsid w:val="00572A52"/>
    <w:rsid w:val="00581688"/>
    <w:rsid w:val="00581C8C"/>
    <w:rsid w:val="00583A80"/>
    <w:rsid w:val="00583D92"/>
    <w:rsid w:val="00592CB5"/>
    <w:rsid w:val="0059362C"/>
    <w:rsid w:val="005941B2"/>
    <w:rsid w:val="005A2D91"/>
    <w:rsid w:val="005A56DA"/>
    <w:rsid w:val="005A5832"/>
    <w:rsid w:val="005B1491"/>
    <w:rsid w:val="005B72A8"/>
    <w:rsid w:val="005C0A40"/>
    <w:rsid w:val="005C7366"/>
    <w:rsid w:val="005D23EC"/>
    <w:rsid w:val="005D3001"/>
    <w:rsid w:val="005E12CA"/>
    <w:rsid w:val="005E5F4D"/>
    <w:rsid w:val="005F4580"/>
    <w:rsid w:val="005F705B"/>
    <w:rsid w:val="005F713B"/>
    <w:rsid w:val="00602258"/>
    <w:rsid w:val="0061226B"/>
    <w:rsid w:val="006127FF"/>
    <w:rsid w:val="00615681"/>
    <w:rsid w:val="00615C8E"/>
    <w:rsid w:val="0062153E"/>
    <w:rsid w:val="0063470F"/>
    <w:rsid w:val="006379E7"/>
    <w:rsid w:val="00640393"/>
    <w:rsid w:val="006407F2"/>
    <w:rsid w:val="00641383"/>
    <w:rsid w:val="00641ECF"/>
    <w:rsid w:val="00646902"/>
    <w:rsid w:val="00646F78"/>
    <w:rsid w:val="006504A4"/>
    <w:rsid w:val="0065068D"/>
    <w:rsid w:val="00666121"/>
    <w:rsid w:val="00671CDC"/>
    <w:rsid w:val="0067316C"/>
    <w:rsid w:val="006741BD"/>
    <w:rsid w:val="00684D93"/>
    <w:rsid w:val="00686CAD"/>
    <w:rsid w:val="006937CB"/>
    <w:rsid w:val="00694736"/>
    <w:rsid w:val="006B16F3"/>
    <w:rsid w:val="006B2BD2"/>
    <w:rsid w:val="006C3014"/>
    <w:rsid w:val="006D0624"/>
    <w:rsid w:val="006D11CC"/>
    <w:rsid w:val="006D41F8"/>
    <w:rsid w:val="006D47E5"/>
    <w:rsid w:val="006D68F7"/>
    <w:rsid w:val="006E0DA0"/>
    <w:rsid w:val="006E24B2"/>
    <w:rsid w:val="006E52AE"/>
    <w:rsid w:val="006F3B48"/>
    <w:rsid w:val="006F57D2"/>
    <w:rsid w:val="007027C7"/>
    <w:rsid w:val="00703512"/>
    <w:rsid w:val="007066A2"/>
    <w:rsid w:val="00707B41"/>
    <w:rsid w:val="00712752"/>
    <w:rsid w:val="0071510F"/>
    <w:rsid w:val="00715E0E"/>
    <w:rsid w:val="00724665"/>
    <w:rsid w:val="00730DB0"/>
    <w:rsid w:val="007368FC"/>
    <w:rsid w:val="00744A15"/>
    <w:rsid w:val="0074564A"/>
    <w:rsid w:val="007478BC"/>
    <w:rsid w:val="0075021E"/>
    <w:rsid w:val="00753A40"/>
    <w:rsid w:val="0076221B"/>
    <w:rsid w:val="00774FF3"/>
    <w:rsid w:val="00775021"/>
    <w:rsid w:val="00775626"/>
    <w:rsid w:val="00777C50"/>
    <w:rsid w:val="00781FEF"/>
    <w:rsid w:val="007846BE"/>
    <w:rsid w:val="007864B1"/>
    <w:rsid w:val="007875FE"/>
    <w:rsid w:val="0079365C"/>
    <w:rsid w:val="00793836"/>
    <w:rsid w:val="007A0A66"/>
    <w:rsid w:val="007A4CAF"/>
    <w:rsid w:val="007B1AF1"/>
    <w:rsid w:val="007B3A40"/>
    <w:rsid w:val="007C7A36"/>
    <w:rsid w:val="007D4E0F"/>
    <w:rsid w:val="007E3E47"/>
    <w:rsid w:val="007F08DA"/>
    <w:rsid w:val="007F40B7"/>
    <w:rsid w:val="008031E8"/>
    <w:rsid w:val="008059A0"/>
    <w:rsid w:val="00810001"/>
    <w:rsid w:val="00815F57"/>
    <w:rsid w:val="008174C2"/>
    <w:rsid w:val="00826753"/>
    <w:rsid w:val="00835907"/>
    <w:rsid w:val="00842FA8"/>
    <w:rsid w:val="00843A6E"/>
    <w:rsid w:val="008501D4"/>
    <w:rsid w:val="008658C4"/>
    <w:rsid w:val="00867C97"/>
    <w:rsid w:val="0087700C"/>
    <w:rsid w:val="0089079C"/>
    <w:rsid w:val="008A4501"/>
    <w:rsid w:val="008A4C67"/>
    <w:rsid w:val="008A5316"/>
    <w:rsid w:val="008A6BEE"/>
    <w:rsid w:val="008B3215"/>
    <w:rsid w:val="008C047A"/>
    <w:rsid w:val="008C18C2"/>
    <w:rsid w:val="008C3740"/>
    <w:rsid w:val="008C5A67"/>
    <w:rsid w:val="008D7CF4"/>
    <w:rsid w:val="008E4C69"/>
    <w:rsid w:val="008E777B"/>
    <w:rsid w:val="008F61E9"/>
    <w:rsid w:val="0090073F"/>
    <w:rsid w:val="00902127"/>
    <w:rsid w:val="009032B8"/>
    <w:rsid w:val="00904E11"/>
    <w:rsid w:val="009064B5"/>
    <w:rsid w:val="0091017F"/>
    <w:rsid w:val="00912E87"/>
    <w:rsid w:val="00914150"/>
    <w:rsid w:val="00921223"/>
    <w:rsid w:val="00927933"/>
    <w:rsid w:val="009376EC"/>
    <w:rsid w:val="00941BD1"/>
    <w:rsid w:val="00941EC0"/>
    <w:rsid w:val="00947F20"/>
    <w:rsid w:val="009639F1"/>
    <w:rsid w:val="00975A96"/>
    <w:rsid w:val="009824A2"/>
    <w:rsid w:val="0098265B"/>
    <w:rsid w:val="009831EC"/>
    <w:rsid w:val="00996DCE"/>
    <w:rsid w:val="00996FAF"/>
    <w:rsid w:val="009976C3"/>
    <w:rsid w:val="00997FA3"/>
    <w:rsid w:val="009A0F75"/>
    <w:rsid w:val="009A3D1C"/>
    <w:rsid w:val="009A7058"/>
    <w:rsid w:val="009A773F"/>
    <w:rsid w:val="009B02AC"/>
    <w:rsid w:val="009C0605"/>
    <w:rsid w:val="009C15A3"/>
    <w:rsid w:val="009C31F0"/>
    <w:rsid w:val="009D4029"/>
    <w:rsid w:val="009D56DA"/>
    <w:rsid w:val="009D69CE"/>
    <w:rsid w:val="009D6A48"/>
    <w:rsid w:val="009D7132"/>
    <w:rsid w:val="009E62C4"/>
    <w:rsid w:val="009E7C3A"/>
    <w:rsid w:val="009F187B"/>
    <w:rsid w:val="009F7830"/>
    <w:rsid w:val="00A0424F"/>
    <w:rsid w:val="00A05B07"/>
    <w:rsid w:val="00A061B4"/>
    <w:rsid w:val="00A062EC"/>
    <w:rsid w:val="00A064E9"/>
    <w:rsid w:val="00A0709A"/>
    <w:rsid w:val="00A214E4"/>
    <w:rsid w:val="00A21758"/>
    <w:rsid w:val="00A235F5"/>
    <w:rsid w:val="00A23B44"/>
    <w:rsid w:val="00A31FED"/>
    <w:rsid w:val="00A355D7"/>
    <w:rsid w:val="00A364FC"/>
    <w:rsid w:val="00A376CF"/>
    <w:rsid w:val="00A41509"/>
    <w:rsid w:val="00A44BC2"/>
    <w:rsid w:val="00A44E58"/>
    <w:rsid w:val="00A47A6D"/>
    <w:rsid w:val="00A56475"/>
    <w:rsid w:val="00A5727A"/>
    <w:rsid w:val="00A622C8"/>
    <w:rsid w:val="00A74B02"/>
    <w:rsid w:val="00A86FC0"/>
    <w:rsid w:val="00A91A84"/>
    <w:rsid w:val="00A92D95"/>
    <w:rsid w:val="00A94B75"/>
    <w:rsid w:val="00A97723"/>
    <w:rsid w:val="00AA20DB"/>
    <w:rsid w:val="00AB43B4"/>
    <w:rsid w:val="00AC00ED"/>
    <w:rsid w:val="00AC5BDB"/>
    <w:rsid w:val="00AD108F"/>
    <w:rsid w:val="00AD624F"/>
    <w:rsid w:val="00B01589"/>
    <w:rsid w:val="00B029F7"/>
    <w:rsid w:val="00B04CB1"/>
    <w:rsid w:val="00B16A75"/>
    <w:rsid w:val="00B178C1"/>
    <w:rsid w:val="00B256AC"/>
    <w:rsid w:val="00B25DA5"/>
    <w:rsid w:val="00B30D32"/>
    <w:rsid w:val="00B31E03"/>
    <w:rsid w:val="00B31E51"/>
    <w:rsid w:val="00B3345A"/>
    <w:rsid w:val="00B44343"/>
    <w:rsid w:val="00B445C8"/>
    <w:rsid w:val="00B45970"/>
    <w:rsid w:val="00B45EF3"/>
    <w:rsid w:val="00B52122"/>
    <w:rsid w:val="00B53F7A"/>
    <w:rsid w:val="00B5736B"/>
    <w:rsid w:val="00B60F87"/>
    <w:rsid w:val="00B63B0D"/>
    <w:rsid w:val="00B65C99"/>
    <w:rsid w:val="00B70245"/>
    <w:rsid w:val="00B75D23"/>
    <w:rsid w:val="00B767DA"/>
    <w:rsid w:val="00B76D53"/>
    <w:rsid w:val="00B77302"/>
    <w:rsid w:val="00B816CD"/>
    <w:rsid w:val="00B912B6"/>
    <w:rsid w:val="00B920C6"/>
    <w:rsid w:val="00BB411C"/>
    <w:rsid w:val="00BC2A93"/>
    <w:rsid w:val="00BC74ED"/>
    <w:rsid w:val="00BD25E6"/>
    <w:rsid w:val="00BD7E02"/>
    <w:rsid w:val="00BE222F"/>
    <w:rsid w:val="00BE3B29"/>
    <w:rsid w:val="00BE53B2"/>
    <w:rsid w:val="00BF2C51"/>
    <w:rsid w:val="00BF3223"/>
    <w:rsid w:val="00BF32E0"/>
    <w:rsid w:val="00BF5B2E"/>
    <w:rsid w:val="00BF7656"/>
    <w:rsid w:val="00C0108D"/>
    <w:rsid w:val="00C01503"/>
    <w:rsid w:val="00C12FE6"/>
    <w:rsid w:val="00C16FCA"/>
    <w:rsid w:val="00C228C7"/>
    <w:rsid w:val="00C272D4"/>
    <w:rsid w:val="00C37D5F"/>
    <w:rsid w:val="00C44F8C"/>
    <w:rsid w:val="00C4763C"/>
    <w:rsid w:val="00C50B97"/>
    <w:rsid w:val="00C50FDB"/>
    <w:rsid w:val="00C55154"/>
    <w:rsid w:val="00C5657F"/>
    <w:rsid w:val="00C6026E"/>
    <w:rsid w:val="00C73AD9"/>
    <w:rsid w:val="00C8372A"/>
    <w:rsid w:val="00C94172"/>
    <w:rsid w:val="00C972DC"/>
    <w:rsid w:val="00CA37CB"/>
    <w:rsid w:val="00CA3893"/>
    <w:rsid w:val="00CB31C3"/>
    <w:rsid w:val="00CC2006"/>
    <w:rsid w:val="00CC2BE4"/>
    <w:rsid w:val="00CE0E79"/>
    <w:rsid w:val="00CE1269"/>
    <w:rsid w:val="00CE3251"/>
    <w:rsid w:val="00CE505C"/>
    <w:rsid w:val="00CE5723"/>
    <w:rsid w:val="00CF4FA1"/>
    <w:rsid w:val="00CF650B"/>
    <w:rsid w:val="00D069FA"/>
    <w:rsid w:val="00D07B1A"/>
    <w:rsid w:val="00D10E95"/>
    <w:rsid w:val="00D129B9"/>
    <w:rsid w:val="00D13AC4"/>
    <w:rsid w:val="00D2559D"/>
    <w:rsid w:val="00D3157C"/>
    <w:rsid w:val="00D40F7F"/>
    <w:rsid w:val="00D43B52"/>
    <w:rsid w:val="00D43F11"/>
    <w:rsid w:val="00D46DFF"/>
    <w:rsid w:val="00D51BA9"/>
    <w:rsid w:val="00D54969"/>
    <w:rsid w:val="00D54C3C"/>
    <w:rsid w:val="00D57AD4"/>
    <w:rsid w:val="00D61B91"/>
    <w:rsid w:val="00D63B82"/>
    <w:rsid w:val="00D71F88"/>
    <w:rsid w:val="00D82B47"/>
    <w:rsid w:val="00D85B71"/>
    <w:rsid w:val="00D85F90"/>
    <w:rsid w:val="00D87E7C"/>
    <w:rsid w:val="00D9253A"/>
    <w:rsid w:val="00D93686"/>
    <w:rsid w:val="00D95FD7"/>
    <w:rsid w:val="00DA09DA"/>
    <w:rsid w:val="00DA18BE"/>
    <w:rsid w:val="00DA5389"/>
    <w:rsid w:val="00DB0AE0"/>
    <w:rsid w:val="00DB7D68"/>
    <w:rsid w:val="00DC742B"/>
    <w:rsid w:val="00DD01EA"/>
    <w:rsid w:val="00DD67D7"/>
    <w:rsid w:val="00DE2726"/>
    <w:rsid w:val="00DE4406"/>
    <w:rsid w:val="00DF018E"/>
    <w:rsid w:val="00DF37F2"/>
    <w:rsid w:val="00DF5734"/>
    <w:rsid w:val="00DF5DDF"/>
    <w:rsid w:val="00E0303B"/>
    <w:rsid w:val="00E17434"/>
    <w:rsid w:val="00E2060B"/>
    <w:rsid w:val="00E2364A"/>
    <w:rsid w:val="00E31BE7"/>
    <w:rsid w:val="00E33BB0"/>
    <w:rsid w:val="00E34B81"/>
    <w:rsid w:val="00E35F99"/>
    <w:rsid w:val="00E36A18"/>
    <w:rsid w:val="00E43866"/>
    <w:rsid w:val="00E46421"/>
    <w:rsid w:val="00E508CD"/>
    <w:rsid w:val="00E7082E"/>
    <w:rsid w:val="00E71465"/>
    <w:rsid w:val="00E71C01"/>
    <w:rsid w:val="00E71C78"/>
    <w:rsid w:val="00E73D0B"/>
    <w:rsid w:val="00E75FDA"/>
    <w:rsid w:val="00E85B1E"/>
    <w:rsid w:val="00E9471F"/>
    <w:rsid w:val="00E949FD"/>
    <w:rsid w:val="00EB39A8"/>
    <w:rsid w:val="00EB63F6"/>
    <w:rsid w:val="00EB7C0A"/>
    <w:rsid w:val="00EC2483"/>
    <w:rsid w:val="00EC5D7A"/>
    <w:rsid w:val="00ED0276"/>
    <w:rsid w:val="00EE0881"/>
    <w:rsid w:val="00EE5FCB"/>
    <w:rsid w:val="00EE7C44"/>
    <w:rsid w:val="00EF37A9"/>
    <w:rsid w:val="00F01EF5"/>
    <w:rsid w:val="00F02254"/>
    <w:rsid w:val="00F045F4"/>
    <w:rsid w:val="00F13E6C"/>
    <w:rsid w:val="00F179D8"/>
    <w:rsid w:val="00F2063E"/>
    <w:rsid w:val="00F21E55"/>
    <w:rsid w:val="00F25347"/>
    <w:rsid w:val="00F35C7D"/>
    <w:rsid w:val="00F428AA"/>
    <w:rsid w:val="00F45135"/>
    <w:rsid w:val="00F45900"/>
    <w:rsid w:val="00F4744C"/>
    <w:rsid w:val="00F57CBC"/>
    <w:rsid w:val="00F6083F"/>
    <w:rsid w:val="00F64FDA"/>
    <w:rsid w:val="00F72785"/>
    <w:rsid w:val="00F727D0"/>
    <w:rsid w:val="00F72B20"/>
    <w:rsid w:val="00F74594"/>
    <w:rsid w:val="00F93693"/>
    <w:rsid w:val="00F93EBC"/>
    <w:rsid w:val="00F959C8"/>
    <w:rsid w:val="00F967BC"/>
    <w:rsid w:val="00FA0A5B"/>
    <w:rsid w:val="00FB0185"/>
    <w:rsid w:val="00FB1AF8"/>
    <w:rsid w:val="00FB3459"/>
    <w:rsid w:val="00FC045E"/>
    <w:rsid w:val="00FC2ADF"/>
    <w:rsid w:val="00FC4739"/>
    <w:rsid w:val="00FC4F57"/>
    <w:rsid w:val="00FC5D92"/>
    <w:rsid w:val="00FC7D19"/>
    <w:rsid w:val="00FD0AA8"/>
    <w:rsid w:val="00FD4A36"/>
    <w:rsid w:val="00FD6316"/>
    <w:rsid w:val="00FE4E24"/>
    <w:rsid w:val="00FF2BF4"/>
    <w:rsid w:val="00FF51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CDDE2C"/>
  <w15:chartTrackingRefBased/>
  <w15:docId w15:val="{7D36B4B4-1933-4545-A2E1-66D23619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DengXian Light" w:hAnsi="DengXian Light"/>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350053"/>
    <w:pPr>
      <w:numPr>
        <w:numId w:val="12"/>
      </w:numPr>
      <w:tabs>
        <w:tab w:val="clear" w:pos="357"/>
      </w:tabs>
      <w:spacing w:before="120" w:after="240" w:line="276" w:lineRule="auto"/>
      <w:ind w:left="720"/>
      <w:contextualSpacing w:val="0"/>
    </w:pPr>
    <w:rPr>
      <w:rFonts w:ascii="Arial" w:eastAsia="Arial" w:hAnsi="Arial" w:cs="Arial"/>
      <w:color w:val="000000"/>
      <w:lang w:eastAsia="en-AU"/>
    </w:rPr>
  </w:style>
  <w:style w:type="character" w:customStyle="1" w:styleId="BulletsChar">
    <w:name w:val="*Bullets Char"/>
    <w:basedOn w:val="DefaultParagraphFont"/>
    <w:link w:val="Bullets"/>
    <w:rsid w:val="00350053"/>
    <w:rPr>
      <w:rFonts w:ascii="Arial" w:eastAsia="Arial" w:hAnsi="Arial" w:cs="Arial"/>
      <w:color w:val="000000"/>
      <w:sz w:val="24"/>
      <w:szCs w:val="24"/>
      <w:lang w:eastAsia="en-AU"/>
    </w:rPr>
  </w:style>
  <w:style w:type="paragraph" w:customStyle="1" w:styleId="paragraph">
    <w:name w:val="paragraph"/>
    <w:basedOn w:val="Normal"/>
    <w:rsid w:val="00927933"/>
    <w:pPr>
      <w:spacing w:before="100" w:beforeAutospacing="1" w:after="100" w:afterAutospacing="1"/>
    </w:pPr>
    <w:rPr>
      <w:rFonts w:ascii="Times New Roman" w:eastAsia="Times New Roman" w:hAnsi="Times New Roman" w:cs="Times New Roman"/>
      <w:color w:val="auto"/>
      <w:lang w:val="en-GB" w:eastAsia="en-GB"/>
    </w:rPr>
  </w:style>
  <w:style w:type="character" w:customStyle="1" w:styleId="eop">
    <w:name w:val="eop"/>
    <w:basedOn w:val="DefaultParagraphFont"/>
    <w:rsid w:val="00927933"/>
  </w:style>
  <w:style w:type="paragraph" w:styleId="BodyText">
    <w:name w:val="Body Text"/>
    <w:basedOn w:val="Normal"/>
    <w:link w:val="BodyTextChar"/>
    <w:uiPriority w:val="99"/>
    <w:unhideWhenUsed/>
    <w:rsid w:val="000970BC"/>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0970BC"/>
    <w:rPr>
      <w:rFonts w:ascii="Arial" w:eastAsia="Times New Roman"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028481392">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DE82EA02E9884132A094B4F9A9385C1A"/>
        <w:category>
          <w:name w:val="General"/>
          <w:gallery w:val="placeholder"/>
        </w:category>
        <w:types>
          <w:type w:val="bbPlcHdr"/>
        </w:types>
        <w:behaviors>
          <w:behavior w:val="content"/>
        </w:behaviors>
        <w:guid w:val="{47D74431-5F95-4D7A-9B84-A65C7C61316E}"/>
      </w:docPartPr>
      <w:docPartBody>
        <w:p w:rsidR="00C21567" w:rsidRDefault="002803AB" w:rsidP="002803AB">
          <w:pPr>
            <w:pStyle w:val="DE82EA02E9884132A094B4F9A9385C1A"/>
          </w:pPr>
          <w:r w:rsidRPr="00D858FE">
            <w:rPr>
              <w:rStyle w:val="PlaceholderText"/>
            </w:rPr>
            <w:t>Choose an item.</w:t>
          </w:r>
        </w:p>
      </w:docPartBody>
    </w:docPart>
    <w:docPart>
      <w:docPartPr>
        <w:name w:val="3D973F56078B4612AAC199A405C3F91C"/>
        <w:category>
          <w:name w:val="General"/>
          <w:gallery w:val="placeholder"/>
        </w:category>
        <w:types>
          <w:type w:val="bbPlcHdr"/>
        </w:types>
        <w:behaviors>
          <w:behavior w:val="content"/>
        </w:behaviors>
        <w:guid w:val="{3968ECA1-F40B-4E6D-860A-6BBCF941A66D}"/>
      </w:docPartPr>
      <w:docPartBody>
        <w:p w:rsidR="00C21567" w:rsidRDefault="002803AB" w:rsidP="002803AB">
          <w:pPr>
            <w:pStyle w:val="3D973F56078B4612AAC199A405C3F91C"/>
          </w:pPr>
          <w:r w:rsidRPr="00D858FE">
            <w:rPr>
              <w:rStyle w:val="PlaceholderText"/>
            </w:rPr>
            <w:t>Choose an item.</w:t>
          </w:r>
        </w:p>
      </w:docPartBody>
    </w:docPart>
    <w:docPart>
      <w:docPartPr>
        <w:name w:val="C0AF587DD1064BD18D9C401F4B49E00B"/>
        <w:category>
          <w:name w:val="General"/>
          <w:gallery w:val="placeholder"/>
        </w:category>
        <w:types>
          <w:type w:val="bbPlcHdr"/>
        </w:types>
        <w:behaviors>
          <w:behavior w:val="content"/>
        </w:behaviors>
        <w:guid w:val="{08EC7E2A-CBA8-41F1-921F-F225806D0680}"/>
      </w:docPartPr>
      <w:docPartBody>
        <w:p w:rsidR="00C21567" w:rsidRDefault="002803AB" w:rsidP="002803AB">
          <w:pPr>
            <w:pStyle w:val="C0AF587DD1064BD18D9C401F4B49E00B"/>
          </w:pPr>
          <w:r w:rsidRPr="00D858FE">
            <w:rPr>
              <w:rStyle w:val="PlaceholderText"/>
            </w:rPr>
            <w:t>Choose an item.</w:t>
          </w:r>
        </w:p>
      </w:docPartBody>
    </w:docPart>
    <w:docPart>
      <w:docPartPr>
        <w:name w:val="AC08C2759F3D48918DD2EED6C2FB0703"/>
        <w:category>
          <w:name w:val="General"/>
          <w:gallery w:val="placeholder"/>
        </w:category>
        <w:types>
          <w:type w:val="bbPlcHdr"/>
        </w:types>
        <w:behaviors>
          <w:behavior w:val="content"/>
        </w:behaviors>
        <w:guid w:val="{B822A0B7-0387-48A5-9AF7-02FAAEED563A}"/>
      </w:docPartPr>
      <w:docPartBody>
        <w:p w:rsidR="00C21567" w:rsidRDefault="002803AB" w:rsidP="002803AB">
          <w:pPr>
            <w:pStyle w:val="AC08C2759F3D48918DD2EED6C2FB0703"/>
          </w:pPr>
          <w:r w:rsidRPr="00D858FE">
            <w:rPr>
              <w:rStyle w:val="PlaceholderText"/>
            </w:rPr>
            <w:t>Choose an item.</w:t>
          </w:r>
        </w:p>
      </w:docPartBody>
    </w:docPart>
    <w:docPart>
      <w:docPartPr>
        <w:name w:val="EE037FABBCA242C68FD6FC73162F24DA"/>
        <w:category>
          <w:name w:val="General"/>
          <w:gallery w:val="placeholder"/>
        </w:category>
        <w:types>
          <w:type w:val="bbPlcHdr"/>
        </w:types>
        <w:behaviors>
          <w:behavior w:val="content"/>
        </w:behaviors>
        <w:guid w:val="{F53C8465-0D0C-4F9B-A392-350694747839}"/>
      </w:docPartPr>
      <w:docPartBody>
        <w:p w:rsidR="00C21567" w:rsidRDefault="002803AB" w:rsidP="002803AB">
          <w:pPr>
            <w:pStyle w:val="EE037FABBCA242C68FD6FC73162F24DA"/>
          </w:pPr>
          <w:r w:rsidRPr="00D858FE">
            <w:rPr>
              <w:rStyle w:val="PlaceholderText"/>
            </w:rPr>
            <w:t>Choose an item.</w:t>
          </w:r>
        </w:p>
      </w:docPartBody>
    </w:docPart>
    <w:docPart>
      <w:docPartPr>
        <w:name w:val="CFCBF3AEAC2745C69C1CA3AEA125DD71"/>
        <w:category>
          <w:name w:val="General"/>
          <w:gallery w:val="placeholder"/>
        </w:category>
        <w:types>
          <w:type w:val="bbPlcHdr"/>
        </w:types>
        <w:behaviors>
          <w:behavior w:val="content"/>
        </w:behaviors>
        <w:guid w:val="{710BADAA-604D-4BD5-A420-2E7375D2B31E}"/>
      </w:docPartPr>
      <w:docPartBody>
        <w:p w:rsidR="00C21567" w:rsidRDefault="002803AB" w:rsidP="002803AB">
          <w:pPr>
            <w:pStyle w:val="CFCBF3AEAC2745C69C1CA3AEA125DD71"/>
          </w:pPr>
          <w:r w:rsidRPr="00D858FE">
            <w:rPr>
              <w:rStyle w:val="PlaceholderText"/>
            </w:rPr>
            <w:t>Choose an item.</w:t>
          </w:r>
        </w:p>
      </w:docPartBody>
    </w:docPart>
    <w:docPart>
      <w:docPartPr>
        <w:name w:val="0B04C0FD4FBB43369E1DEC694DA1DE1C"/>
        <w:category>
          <w:name w:val="General"/>
          <w:gallery w:val="placeholder"/>
        </w:category>
        <w:types>
          <w:type w:val="bbPlcHdr"/>
        </w:types>
        <w:behaviors>
          <w:behavior w:val="content"/>
        </w:behaviors>
        <w:guid w:val="{B4756DED-D2FE-437E-A1B7-B44F7DFD23F7}"/>
      </w:docPartPr>
      <w:docPartBody>
        <w:p w:rsidR="00C21567" w:rsidRDefault="002803AB" w:rsidP="002803AB">
          <w:pPr>
            <w:pStyle w:val="0B04C0FD4FBB43369E1DEC694DA1DE1C"/>
          </w:pPr>
          <w:r w:rsidRPr="00D858FE">
            <w:rPr>
              <w:rStyle w:val="PlaceholderText"/>
            </w:rPr>
            <w:t>Choose an item.</w:t>
          </w:r>
        </w:p>
      </w:docPartBody>
    </w:docPart>
    <w:docPart>
      <w:docPartPr>
        <w:name w:val="2ACD46536377454CA5635E8C535D29DA"/>
        <w:category>
          <w:name w:val="General"/>
          <w:gallery w:val="placeholder"/>
        </w:category>
        <w:types>
          <w:type w:val="bbPlcHdr"/>
        </w:types>
        <w:behaviors>
          <w:behavior w:val="content"/>
        </w:behaviors>
        <w:guid w:val="{4A8CEC1D-7920-438C-8C19-8704724DAFB5}"/>
      </w:docPartPr>
      <w:docPartBody>
        <w:p w:rsidR="00C21567" w:rsidRDefault="002803AB" w:rsidP="002803AB">
          <w:pPr>
            <w:pStyle w:val="2ACD46536377454CA5635E8C535D29DA"/>
          </w:pPr>
          <w:r w:rsidRPr="00D858FE">
            <w:rPr>
              <w:rStyle w:val="PlaceholderText"/>
            </w:rPr>
            <w:t>Choose an item.</w:t>
          </w:r>
        </w:p>
      </w:docPartBody>
    </w:docPart>
    <w:docPart>
      <w:docPartPr>
        <w:name w:val="A434E0B0F4FC4A5990205C66634BC4CD"/>
        <w:category>
          <w:name w:val="General"/>
          <w:gallery w:val="placeholder"/>
        </w:category>
        <w:types>
          <w:type w:val="bbPlcHdr"/>
        </w:types>
        <w:behaviors>
          <w:behavior w:val="content"/>
        </w:behaviors>
        <w:guid w:val="{C77CBE01-D16A-4BA3-AA42-999FF9A8718E}"/>
      </w:docPartPr>
      <w:docPartBody>
        <w:p w:rsidR="00C21567" w:rsidRDefault="002803AB" w:rsidP="002803AB">
          <w:pPr>
            <w:pStyle w:val="A434E0B0F4FC4A5990205C66634BC4CD"/>
          </w:pPr>
          <w:r w:rsidRPr="00D858FE">
            <w:rPr>
              <w:rStyle w:val="PlaceholderText"/>
            </w:rPr>
            <w:t>Choose an item.</w:t>
          </w:r>
        </w:p>
      </w:docPartBody>
    </w:docPart>
    <w:docPart>
      <w:docPartPr>
        <w:name w:val="67A44035035C47179487010C72F8C111"/>
        <w:category>
          <w:name w:val="General"/>
          <w:gallery w:val="placeholder"/>
        </w:category>
        <w:types>
          <w:type w:val="bbPlcHdr"/>
        </w:types>
        <w:behaviors>
          <w:behavior w:val="content"/>
        </w:behaviors>
        <w:guid w:val="{7ACDF2B2-5EA5-43E2-8F7C-3A14FA314FFD}"/>
      </w:docPartPr>
      <w:docPartBody>
        <w:p w:rsidR="00C21567" w:rsidRDefault="002803AB" w:rsidP="002803AB">
          <w:pPr>
            <w:pStyle w:val="67A44035035C47179487010C72F8C111"/>
          </w:pPr>
          <w:r w:rsidRPr="00D858FE">
            <w:rPr>
              <w:rStyle w:val="PlaceholderText"/>
            </w:rPr>
            <w:t>Choose an item.</w:t>
          </w:r>
        </w:p>
      </w:docPartBody>
    </w:docPart>
    <w:docPart>
      <w:docPartPr>
        <w:name w:val="81BB6896CFB2467A8CC821A2ABDFC3F7"/>
        <w:category>
          <w:name w:val="General"/>
          <w:gallery w:val="placeholder"/>
        </w:category>
        <w:types>
          <w:type w:val="bbPlcHdr"/>
        </w:types>
        <w:behaviors>
          <w:behavior w:val="content"/>
        </w:behaviors>
        <w:guid w:val="{CD264E1C-682A-4588-83B1-975F3BBB218D}"/>
      </w:docPartPr>
      <w:docPartBody>
        <w:p w:rsidR="00C21567" w:rsidRDefault="002803AB" w:rsidP="002803AB">
          <w:pPr>
            <w:pStyle w:val="81BB6896CFB2467A8CC821A2ABDFC3F7"/>
          </w:pPr>
          <w:r w:rsidRPr="00D858FE">
            <w:rPr>
              <w:rStyle w:val="PlaceholderText"/>
            </w:rPr>
            <w:t>Choose an item.</w:t>
          </w:r>
        </w:p>
      </w:docPartBody>
    </w:docPart>
    <w:docPart>
      <w:docPartPr>
        <w:name w:val="3AFC2DE1881542C2A12C97ED4D8398F3"/>
        <w:category>
          <w:name w:val="General"/>
          <w:gallery w:val="placeholder"/>
        </w:category>
        <w:types>
          <w:type w:val="bbPlcHdr"/>
        </w:types>
        <w:behaviors>
          <w:behavior w:val="content"/>
        </w:behaviors>
        <w:guid w:val="{CD77ED81-6C9F-4F95-A52C-B832133D3AFC}"/>
      </w:docPartPr>
      <w:docPartBody>
        <w:p w:rsidR="00C21567" w:rsidRDefault="002803AB" w:rsidP="002803AB">
          <w:pPr>
            <w:pStyle w:val="3AFC2DE1881542C2A12C97ED4D8398F3"/>
          </w:pPr>
          <w:r w:rsidRPr="00D858FE">
            <w:rPr>
              <w:rStyle w:val="PlaceholderText"/>
            </w:rPr>
            <w:t>Choose an item.</w:t>
          </w:r>
        </w:p>
      </w:docPartBody>
    </w:docPart>
    <w:docPart>
      <w:docPartPr>
        <w:name w:val="11E5557A104643789E38CF86B65EB140"/>
        <w:category>
          <w:name w:val="General"/>
          <w:gallery w:val="placeholder"/>
        </w:category>
        <w:types>
          <w:type w:val="bbPlcHdr"/>
        </w:types>
        <w:behaviors>
          <w:behavior w:val="content"/>
        </w:behaviors>
        <w:guid w:val="{223A3A64-62C2-4767-85ED-2084195BE6E4}"/>
      </w:docPartPr>
      <w:docPartBody>
        <w:p w:rsidR="00C21567" w:rsidRDefault="002803AB" w:rsidP="002803AB">
          <w:pPr>
            <w:pStyle w:val="11E5557A104643789E38CF86B65EB140"/>
          </w:pPr>
          <w:r w:rsidRPr="00D858FE">
            <w:rPr>
              <w:rStyle w:val="PlaceholderText"/>
            </w:rPr>
            <w:t>Choose an item.</w:t>
          </w:r>
        </w:p>
      </w:docPartBody>
    </w:docPart>
    <w:docPart>
      <w:docPartPr>
        <w:name w:val="087EA3C17EBD40EDB45F39141CD3A979"/>
        <w:category>
          <w:name w:val="General"/>
          <w:gallery w:val="placeholder"/>
        </w:category>
        <w:types>
          <w:type w:val="bbPlcHdr"/>
        </w:types>
        <w:behaviors>
          <w:behavior w:val="content"/>
        </w:behaviors>
        <w:guid w:val="{C7EBC031-71A8-418E-BF45-50DC569179AD}"/>
      </w:docPartPr>
      <w:docPartBody>
        <w:p w:rsidR="00C21567" w:rsidRDefault="002803AB" w:rsidP="002803AB">
          <w:pPr>
            <w:pStyle w:val="087EA3C17EBD40EDB45F39141CD3A979"/>
          </w:pPr>
          <w:r w:rsidRPr="00D858FE">
            <w:rPr>
              <w:rStyle w:val="PlaceholderText"/>
            </w:rPr>
            <w:t>Choose an item.</w:t>
          </w:r>
        </w:p>
      </w:docPartBody>
    </w:docPart>
    <w:docPart>
      <w:docPartPr>
        <w:name w:val="9524E2D63D364CA3847DB204D2FDB5A3"/>
        <w:category>
          <w:name w:val="General"/>
          <w:gallery w:val="placeholder"/>
        </w:category>
        <w:types>
          <w:type w:val="bbPlcHdr"/>
        </w:types>
        <w:behaviors>
          <w:behavior w:val="content"/>
        </w:behaviors>
        <w:guid w:val="{0E326C02-E1BC-4EC3-9020-E6556D224362}"/>
      </w:docPartPr>
      <w:docPartBody>
        <w:p w:rsidR="00C21567" w:rsidRDefault="002803AB" w:rsidP="002803AB">
          <w:pPr>
            <w:pStyle w:val="9524E2D63D364CA3847DB204D2FDB5A3"/>
          </w:pPr>
          <w:r w:rsidRPr="00D858FE">
            <w:rPr>
              <w:rStyle w:val="PlaceholderText"/>
            </w:rPr>
            <w:t>Choose an item.</w:t>
          </w:r>
        </w:p>
      </w:docPartBody>
    </w:docPart>
    <w:docPart>
      <w:docPartPr>
        <w:name w:val="C5453D9D8E0D4588B871979C040E0F0D"/>
        <w:category>
          <w:name w:val="General"/>
          <w:gallery w:val="placeholder"/>
        </w:category>
        <w:types>
          <w:type w:val="bbPlcHdr"/>
        </w:types>
        <w:behaviors>
          <w:behavior w:val="content"/>
        </w:behaviors>
        <w:guid w:val="{3FF499AF-FF2F-48FD-A55F-042D6AC82AA1}"/>
      </w:docPartPr>
      <w:docPartBody>
        <w:p w:rsidR="00C21567" w:rsidRDefault="002803AB" w:rsidP="002803AB">
          <w:pPr>
            <w:pStyle w:val="C5453D9D8E0D4588B871979C040E0F0D"/>
          </w:pPr>
          <w:r w:rsidRPr="00D858FE">
            <w:rPr>
              <w:rStyle w:val="PlaceholderText"/>
            </w:rPr>
            <w:t>Choose an item.</w:t>
          </w:r>
        </w:p>
      </w:docPartBody>
    </w:docPart>
    <w:docPart>
      <w:docPartPr>
        <w:name w:val="5EA2CB9B987843FF887CE46FA3294C56"/>
        <w:category>
          <w:name w:val="General"/>
          <w:gallery w:val="placeholder"/>
        </w:category>
        <w:types>
          <w:type w:val="bbPlcHdr"/>
        </w:types>
        <w:behaviors>
          <w:behavior w:val="content"/>
        </w:behaviors>
        <w:guid w:val="{3BA3F31E-F2EE-48EE-845B-9AF03AA0E35B}"/>
      </w:docPartPr>
      <w:docPartBody>
        <w:p w:rsidR="00C21567" w:rsidRDefault="002803AB" w:rsidP="002803AB">
          <w:pPr>
            <w:pStyle w:val="5EA2CB9B987843FF887CE46FA3294C56"/>
          </w:pPr>
          <w:r w:rsidRPr="00D858FE">
            <w:rPr>
              <w:rStyle w:val="PlaceholderText"/>
            </w:rPr>
            <w:t>Choose an item.</w:t>
          </w:r>
        </w:p>
      </w:docPartBody>
    </w:docPart>
    <w:docPart>
      <w:docPartPr>
        <w:name w:val="CE4316DEDB68472AAF04F4DC39292894"/>
        <w:category>
          <w:name w:val="General"/>
          <w:gallery w:val="placeholder"/>
        </w:category>
        <w:types>
          <w:type w:val="bbPlcHdr"/>
        </w:types>
        <w:behaviors>
          <w:behavior w:val="content"/>
        </w:behaviors>
        <w:guid w:val="{7AFC42E8-4730-4896-8AFD-CEFE6D2370E5}"/>
      </w:docPartPr>
      <w:docPartBody>
        <w:p w:rsidR="00C21567" w:rsidRDefault="002803AB" w:rsidP="002803AB">
          <w:pPr>
            <w:pStyle w:val="CE4316DEDB68472AAF04F4DC39292894"/>
          </w:pPr>
          <w:r w:rsidRPr="00D858FE">
            <w:rPr>
              <w:rStyle w:val="PlaceholderText"/>
            </w:rPr>
            <w:t>Choose an item.</w:t>
          </w:r>
        </w:p>
      </w:docPartBody>
    </w:docPart>
    <w:docPart>
      <w:docPartPr>
        <w:name w:val="D705B85469D24002A4499C01F7D3488A"/>
        <w:category>
          <w:name w:val="General"/>
          <w:gallery w:val="placeholder"/>
        </w:category>
        <w:types>
          <w:type w:val="bbPlcHdr"/>
        </w:types>
        <w:behaviors>
          <w:behavior w:val="content"/>
        </w:behaviors>
        <w:guid w:val="{13B694AA-F191-4421-83B5-47BFE76BB945}"/>
      </w:docPartPr>
      <w:docPartBody>
        <w:p w:rsidR="00C21567" w:rsidRDefault="002803AB" w:rsidP="002803AB">
          <w:pPr>
            <w:pStyle w:val="D705B85469D24002A4499C01F7D3488A"/>
          </w:pPr>
          <w:r w:rsidRPr="00D858FE">
            <w:rPr>
              <w:rStyle w:val="PlaceholderText"/>
            </w:rPr>
            <w:t>Choose an item.</w:t>
          </w:r>
        </w:p>
      </w:docPartBody>
    </w:docPart>
    <w:docPart>
      <w:docPartPr>
        <w:name w:val="F2220E4770EB4E0586FF902B015FE280"/>
        <w:category>
          <w:name w:val="General"/>
          <w:gallery w:val="placeholder"/>
        </w:category>
        <w:types>
          <w:type w:val="bbPlcHdr"/>
        </w:types>
        <w:behaviors>
          <w:behavior w:val="content"/>
        </w:behaviors>
        <w:guid w:val="{359E803E-A929-468E-A850-FA1B6BA3E2F5}"/>
      </w:docPartPr>
      <w:docPartBody>
        <w:p w:rsidR="00C21567" w:rsidRDefault="002803AB" w:rsidP="002803AB">
          <w:pPr>
            <w:pStyle w:val="F2220E4770EB4E0586FF902B015FE280"/>
          </w:pPr>
          <w:r w:rsidRPr="00D858FE">
            <w:rPr>
              <w:rStyle w:val="PlaceholderText"/>
            </w:rPr>
            <w:t>Choose an item.</w:t>
          </w:r>
        </w:p>
      </w:docPartBody>
    </w:docPart>
    <w:docPart>
      <w:docPartPr>
        <w:name w:val="6FA2DC12526048E3B64F83F781E478B0"/>
        <w:category>
          <w:name w:val="General"/>
          <w:gallery w:val="placeholder"/>
        </w:category>
        <w:types>
          <w:type w:val="bbPlcHdr"/>
        </w:types>
        <w:behaviors>
          <w:behavior w:val="content"/>
        </w:behaviors>
        <w:guid w:val="{690D490E-4A48-4142-9F2E-BDEEC4F9B6F8}"/>
      </w:docPartPr>
      <w:docPartBody>
        <w:p w:rsidR="00C21567" w:rsidRDefault="002803AB" w:rsidP="002803AB">
          <w:pPr>
            <w:pStyle w:val="6FA2DC12526048E3B64F83F781E478B0"/>
          </w:pPr>
          <w:r w:rsidRPr="00D858FE">
            <w:rPr>
              <w:rStyle w:val="PlaceholderText"/>
            </w:rPr>
            <w:t>Choose an item.</w:t>
          </w:r>
        </w:p>
      </w:docPartBody>
    </w:docPart>
    <w:docPart>
      <w:docPartPr>
        <w:name w:val="2C9F4732ED554086806378C97F4DA6E0"/>
        <w:category>
          <w:name w:val="General"/>
          <w:gallery w:val="placeholder"/>
        </w:category>
        <w:types>
          <w:type w:val="bbPlcHdr"/>
        </w:types>
        <w:behaviors>
          <w:behavior w:val="content"/>
        </w:behaviors>
        <w:guid w:val="{00D52986-0DCB-45C7-89A6-E90354624574}"/>
      </w:docPartPr>
      <w:docPartBody>
        <w:p w:rsidR="00C21567" w:rsidRDefault="002803AB" w:rsidP="002803AB">
          <w:pPr>
            <w:pStyle w:val="2C9F4732ED554086806378C97F4DA6E0"/>
          </w:pPr>
          <w:r w:rsidRPr="00D858FE">
            <w:rPr>
              <w:rStyle w:val="PlaceholderText"/>
            </w:rPr>
            <w:t>Choose an item.</w:t>
          </w:r>
        </w:p>
      </w:docPartBody>
    </w:docPart>
    <w:docPart>
      <w:docPartPr>
        <w:name w:val="74C587F79673448D97630AD3BD70A6B1"/>
        <w:category>
          <w:name w:val="General"/>
          <w:gallery w:val="placeholder"/>
        </w:category>
        <w:types>
          <w:type w:val="bbPlcHdr"/>
        </w:types>
        <w:behaviors>
          <w:behavior w:val="content"/>
        </w:behaviors>
        <w:guid w:val="{B9154FCB-17A1-4345-BA3C-630C5DCF95A4}"/>
      </w:docPartPr>
      <w:docPartBody>
        <w:p w:rsidR="00C21567" w:rsidRDefault="002803AB" w:rsidP="002803AB">
          <w:pPr>
            <w:pStyle w:val="74C587F79673448D97630AD3BD70A6B1"/>
          </w:pPr>
          <w:r w:rsidRPr="00D858FE">
            <w:rPr>
              <w:rStyle w:val="PlaceholderText"/>
            </w:rPr>
            <w:t>Choose an item.</w:t>
          </w:r>
        </w:p>
      </w:docPartBody>
    </w:docPart>
    <w:docPart>
      <w:docPartPr>
        <w:name w:val="2F643C768678488ABBFC8C58104F48C9"/>
        <w:category>
          <w:name w:val="General"/>
          <w:gallery w:val="placeholder"/>
        </w:category>
        <w:types>
          <w:type w:val="bbPlcHdr"/>
        </w:types>
        <w:behaviors>
          <w:behavior w:val="content"/>
        </w:behaviors>
        <w:guid w:val="{2D622037-8D32-405F-8139-8187B4129E54}"/>
      </w:docPartPr>
      <w:docPartBody>
        <w:p w:rsidR="00C21567" w:rsidRDefault="002803AB" w:rsidP="002803AB">
          <w:pPr>
            <w:pStyle w:val="2F643C768678488ABBFC8C58104F48C9"/>
          </w:pPr>
          <w:r w:rsidRPr="00D858FE">
            <w:rPr>
              <w:rStyle w:val="PlaceholderText"/>
            </w:rPr>
            <w:t>Choose an item.</w:t>
          </w:r>
        </w:p>
      </w:docPartBody>
    </w:docPart>
    <w:docPart>
      <w:docPartPr>
        <w:name w:val="761370303D5242FA9D4C40DC7B30CB5D"/>
        <w:category>
          <w:name w:val="General"/>
          <w:gallery w:val="placeholder"/>
        </w:category>
        <w:types>
          <w:type w:val="bbPlcHdr"/>
        </w:types>
        <w:behaviors>
          <w:behavior w:val="content"/>
        </w:behaviors>
        <w:guid w:val="{916037CE-F7C2-4B92-B751-6539CE9C14A3}"/>
      </w:docPartPr>
      <w:docPartBody>
        <w:p w:rsidR="00C21567" w:rsidRDefault="002803AB" w:rsidP="002803AB">
          <w:pPr>
            <w:pStyle w:val="761370303D5242FA9D4C40DC7B30CB5D"/>
          </w:pPr>
          <w:r w:rsidRPr="00D858FE">
            <w:rPr>
              <w:rStyle w:val="PlaceholderText"/>
            </w:rPr>
            <w:t>Choose an item.</w:t>
          </w:r>
        </w:p>
      </w:docPartBody>
    </w:docPart>
    <w:docPart>
      <w:docPartPr>
        <w:name w:val="5588367DD9AC43FC801E958BEF8F915A"/>
        <w:category>
          <w:name w:val="General"/>
          <w:gallery w:val="placeholder"/>
        </w:category>
        <w:types>
          <w:type w:val="bbPlcHdr"/>
        </w:types>
        <w:behaviors>
          <w:behavior w:val="content"/>
        </w:behaviors>
        <w:guid w:val="{F465B020-3157-4DBA-B322-418FE3DA1E4F}"/>
      </w:docPartPr>
      <w:docPartBody>
        <w:p w:rsidR="00C21567" w:rsidRDefault="002803AB" w:rsidP="002803AB">
          <w:pPr>
            <w:pStyle w:val="5588367DD9AC43FC801E958BEF8F915A"/>
          </w:pPr>
          <w:r w:rsidRPr="00D858FE">
            <w:rPr>
              <w:rStyle w:val="PlaceholderText"/>
            </w:rPr>
            <w:t>Choose an item.</w:t>
          </w:r>
        </w:p>
      </w:docPartBody>
    </w:docPart>
    <w:docPart>
      <w:docPartPr>
        <w:name w:val="68A01C7CCAA94F53AD1BC9A04C7F1A47"/>
        <w:category>
          <w:name w:val="General"/>
          <w:gallery w:val="placeholder"/>
        </w:category>
        <w:types>
          <w:type w:val="bbPlcHdr"/>
        </w:types>
        <w:behaviors>
          <w:behavior w:val="content"/>
        </w:behaviors>
        <w:guid w:val="{0D0D341A-499E-45DF-8263-C0A860719354}"/>
      </w:docPartPr>
      <w:docPartBody>
        <w:p w:rsidR="00C21567" w:rsidRDefault="002803AB" w:rsidP="002803AB">
          <w:pPr>
            <w:pStyle w:val="68A01C7CCAA94F53AD1BC9A04C7F1A47"/>
          </w:pPr>
          <w:r w:rsidRPr="00D858FE">
            <w:rPr>
              <w:rStyle w:val="PlaceholderText"/>
            </w:rPr>
            <w:t>Choose an item.</w:t>
          </w:r>
        </w:p>
      </w:docPartBody>
    </w:docPart>
    <w:docPart>
      <w:docPartPr>
        <w:name w:val="78FDC9D25F6D4DAF9E7026C7E34EBA6C"/>
        <w:category>
          <w:name w:val="General"/>
          <w:gallery w:val="placeholder"/>
        </w:category>
        <w:types>
          <w:type w:val="bbPlcHdr"/>
        </w:types>
        <w:behaviors>
          <w:behavior w:val="content"/>
        </w:behaviors>
        <w:guid w:val="{5C359573-FC96-484E-964A-BE06F96C04D2}"/>
      </w:docPartPr>
      <w:docPartBody>
        <w:p w:rsidR="00C21567" w:rsidRDefault="002803AB" w:rsidP="002803AB">
          <w:pPr>
            <w:pStyle w:val="78FDC9D25F6D4DAF9E7026C7E34EBA6C"/>
          </w:pPr>
          <w:r w:rsidRPr="00D858FE">
            <w:rPr>
              <w:rStyle w:val="PlaceholderText"/>
            </w:rPr>
            <w:t>Choose an item.</w:t>
          </w:r>
        </w:p>
      </w:docPartBody>
    </w:docPart>
    <w:docPart>
      <w:docPartPr>
        <w:name w:val="5FDBD9B11E6B4B079C92D379E1CA9EB3"/>
        <w:category>
          <w:name w:val="General"/>
          <w:gallery w:val="placeholder"/>
        </w:category>
        <w:types>
          <w:type w:val="bbPlcHdr"/>
        </w:types>
        <w:behaviors>
          <w:behavior w:val="content"/>
        </w:behaviors>
        <w:guid w:val="{BDFD7629-AB77-46CD-9F40-1182E43157EA}"/>
      </w:docPartPr>
      <w:docPartBody>
        <w:p w:rsidR="00C21567" w:rsidRDefault="002803AB" w:rsidP="002803AB">
          <w:pPr>
            <w:pStyle w:val="5FDBD9B11E6B4B079C92D379E1CA9EB3"/>
          </w:pPr>
          <w:r w:rsidRPr="00D858FE">
            <w:rPr>
              <w:rStyle w:val="PlaceholderText"/>
            </w:rPr>
            <w:t>Choose an item.</w:t>
          </w:r>
        </w:p>
      </w:docPartBody>
    </w:docPart>
    <w:docPart>
      <w:docPartPr>
        <w:name w:val="BACE30AB2D79492D86E2A6B881130625"/>
        <w:category>
          <w:name w:val="General"/>
          <w:gallery w:val="placeholder"/>
        </w:category>
        <w:types>
          <w:type w:val="bbPlcHdr"/>
        </w:types>
        <w:behaviors>
          <w:behavior w:val="content"/>
        </w:behaviors>
        <w:guid w:val="{8D2729C3-0B28-4253-AEBE-F366DC05E42A}"/>
      </w:docPartPr>
      <w:docPartBody>
        <w:p w:rsidR="00C21567" w:rsidRDefault="002803AB" w:rsidP="002803AB">
          <w:pPr>
            <w:pStyle w:val="BACE30AB2D79492D86E2A6B881130625"/>
          </w:pPr>
          <w:r w:rsidRPr="00D858FE">
            <w:rPr>
              <w:rStyle w:val="PlaceholderText"/>
            </w:rPr>
            <w:t>Choose an item.</w:t>
          </w:r>
        </w:p>
      </w:docPartBody>
    </w:docPart>
    <w:docPart>
      <w:docPartPr>
        <w:name w:val="1FDCC7EAB0DF4163B432C7F31609F66A"/>
        <w:category>
          <w:name w:val="General"/>
          <w:gallery w:val="placeholder"/>
        </w:category>
        <w:types>
          <w:type w:val="bbPlcHdr"/>
        </w:types>
        <w:behaviors>
          <w:behavior w:val="content"/>
        </w:behaviors>
        <w:guid w:val="{8941C148-353C-4DE5-B3B6-EBC5144C841C}"/>
      </w:docPartPr>
      <w:docPartBody>
        <w:p w:rsidR="00C21567" w:rsidRDefault="002803AB" w:rsidP="002803AB">
          <w:pPr>
            <w:pStyle w:val="1FDCC7EAB0DF4163B432C7F31609F66A"/>
          </w:pPr>
          <w:r w:rsidRPr="00D858FE">
            <w:rPr>
              <w:rStyle w:val="PlaceholderText"/>
            </w:rPr>
            <w:t>Choose an item.</w:t>
          </w:r>
        </w:p>
      </w:docPartBody>
    </w:docPart>
    <w:docPart>
      <w:docPartPr>
        <w:name w:val="954D16B61C2C4370BC898E0E17DFA4B5"/>
        <w:category>
          <w:name w:val="General"/>
          <w:gallery w:val="placeholder"/>
        </w:category>
        <w:types>
          <w:type w:val="bbPlcHdr"/>
        </w:types>
        <w:behaviors>
          <w:behavior w:val="content"/>
        </w:behaviors>
        <w:guid w:val="{AD6F82A0-4B0C-4E0C-89F2-89EBF5E50425}"/>
      </w:docPartPr>
      <w:docPartBody>
        <w:p w:rsidR="00C21567" w:rsidRDefault="002803AB" w:rsidP="002803AB">
          <w:pPr>
            <w:pStyle w:val="954D16B61C2C4370BC898E0E17DFA4B5"/>
          </w:pPr>
          <w:r w:rsidRPr="00D858FE">
            <w:rPr>
              <w:rStyle w:val="PlaceholderText"/>
            </w:rPr>
            <w:t>Choose an item.</w:t>
          </w:r>
        </w:p>
      </w:docPartBody>
    </w:docPart>
    <w:docPart>
      <w:docPartPr>
        <w:name w:val="65CF56D1E3D64B21BD893BC1ACAA6DD7"/>
        <w:category>
          <w:name w:val="General"/>
          <w:gallery w:val="placeholder"/>
        </w:category>
        <w:types>
          <w:type w:val="bbPlcHdr"/>
        </w:types>
        <w:behaviors>
          <w:behavior w:val="content"/>
        </w:behaviors>
        <w:guid w:val="{FC03D3B0-AEA2-482B-A740-AA7CD0182D10}"/>
      </w:docPartPr>
      <w:docPartBody>
        <w:p w:rsidR="00C21567" w:rsidRDefault="002803AB" w:rsidP="002803AB">
          <w:pPr>
            <w:pStyle w:val="65CF56D1E3D64B21BD893BC1ACAA6DD7"/>
          </w:pPr>
          <w:r w:rsidRPr="00D858FE">
            <w:rPr>
              <w:rStyle w:val="PlaceholderText"/>
            </w:rPr>
            <w:t>Choose an item.</w:t>
          </w:r>
        </w:p>
      </w:docPartBody>
    </w:docPart>
    <w:docPart>
      <w:docPartPr>
        <w:name w:val="B92A68A41CBB46328DAB8FD04A2874E7"/>
        <w:category>
          <w:name w:val="General"/>
          <w:gallery w:val="placeholder"/>
        </w:category>
        <w:types>
          <w:type w:val="bbPlcHdr"/>
        </w:types>
        <w:behaviors>
          <w:behavior w:val="content"/>
        </w:behaviors>
        <w:guid w:val="{8F6E6834-1D44-4591-B1FF-F5CAB7BC216C}"/>
      </w:docPartPr>
      <w:docPartBody>
        <w:p w:rsidR="00C21567" w:rsidRDefault="002803AB" w:rsidP="002803AB">
          <w:pPr>
            <w:pStyle w:val="B92A68A41CBB46328DAB8FD04A2874E7"/>
          </w:pPr>
          <w:r w:rsidRPr="00D858FE">
            <w:rPr>
              <w:rStyle w:val="PlaceholderText"/>
            </w:rPr>
            <w:t>Choose an item.</w:t>
          </w:r>
        </w:p>
      </w:docPartBody>
    </w:docPart>
    <w:docPart>
      <w:docPartPr>
        <w:name w:val="41C32F8B12BD41CEA472E4DD947C87C6"/>
        <w:category>
          <w:name w:val="General"/>
          <w:gallery w:val="placeholder"/>
        </w:category>
        <w:types>
          <w:type w:val="bbPlcHdr"/>
        </w:types>
        <w:behaviors>
          <w:behavior w:val="content"/>
        </w:behaviors>
        <w:guid w:val="{A094D0A7-3ADF-4311-8470-55AD08D1C794}"/>
      </w:docPartPr>
      <w:docPartBody>
        <w:p w:rsidR="00C21567" w:rsidRDefault="002803AB" w:rsidP="002803AB">
          <w:pPr>
            <w:pStyle w:val="41C32F8B12BD41CEA472E4DD947C87C6"/>
          </w:pPr>
          <w:r w:rsidRPr="00D858FE">
            <w:rPr>
              <w:rStyle w:val="PlaceholderText"/>
            </w:rPr>
            <w:t>Choose an item.</w:t>
          </w:r>
        </w:p>
      </w:docPartBody>
    </w:docPart>
    <w:docPart>
      <w:docPartPr>
        <w:name w:val="E308944455304ECA80AA4AE4C5FE23F8"/>
        <w:category>
          <w:name w:val="General"/>
          <w:gallery w:val="placeholder"/>
        </w:category>
        <w:types>
          <w:type w:val="bbPlcHdr"/>
        </w:types>
        <w:behaviors>
          <w:behavior w:val="content"/>
        </w:behaviors>
        <w:guid w:val="{34D72E06-C5AA-47DD-AEFF-1D5DA99B6CAA}"/>
      </w:docPartPr>
      <w:docPartBody>
        <w:p w:rsidR="00C21567" w:rsidRDefault="002803AB" w:rsidP="002803AB">
          <w:pPr>
            <w:pStyle w:val="E308944455304ECA80AA4AE4C5FE23F8"/>
          </w:pPr>
          <w:r w:rsidRPr="00D858FE">
            <w:rPr>
              <w:rStyle w:val="PlaceholderText"/>
            </w:rPr>
            <w:t>Choose an item.</w:t>
          </w:r>
        </w:p>
      </w:docPartBody>
    </w:docPart>
    <w:docPart>
      <w:docPartPr>
        <w:name w:val="44617E3995DE4FAC8F8CB9D6C8010EF4"/>
        <w:category>
          <w:name w:val="General"/>
          <w:gallery w:val="placeholder"/>
        </w:category>
        <w:types>
          <w:type w:val="bbPlcHdr"/>
        </w:types>
        <w:behaviors>
          <w:behavior w:val="content"/>
        </w:behaviors>
        <w:guid w:val="{F41D046A-A203-43BB-9126-8AACB4F4D883}"/>
      </w:docPartPr>
      <w:docPartBody>
        <w:p w:rsidR="00C21567" w:rsidRDefault="002803AB" w:rsidP="002803AB">
          <w:pPr>
            <w:pStyle w:val="44617E3995DE4FAC8F8CB9D6C8010EF4"/>
          </w:pPr>
          <w:r w:rsidRPr="00D858FE">
            <w:rPr>
              <w:rStyle w:val="PlaceholderText"/>
            </w:rPr>
            <w:t>Choose an item.</w:t>
          </w:r>
        </w:p>
      </w:docPartBody>
    </w:docPart>
    <w:docPart>
      <w:docPartPr>
        <w:name w:val="73EC1CE10C6E40A38FB7A6118341941E"/>
        <w:category>
          <w:name w:val="General"/>
          <w:gallery w:val="placeholder"/>
        </w:category>
        <w:types>
          <w:type w:val="bbPlcHdr"/>
        </w:types>
        <w:behaviors>
          <w:behavior w:val="content"/>
        </w:behaviors>
        <w:guid w:val="{9EEDB546-F4E9-41B0-8F5A-FC6C8498EC02}"/>
      </w:docPartPr>
      <w:docPartBody>
        <w:p w:rsidR="00C21567" w:rsidRDefault="002803AB" w:rsidP="002803AB">
          <w:pPr>
            <w:pStyle w:val="73EC1CE10C6E40A38FB7A6118341941E"/>
          </w:pPr>
          <w:r w:rsidRPr="00D858FE">
            <w:rPr>
              <w:rStyle w:val="PlaceholderText"/>
            </w:rPr>
            <w:t>Choose an item.</w:t>
          </w:r>
        </w:p>
      </w:docPartBody>
    </w:docPart>
    <w:docPart>
      <w:docPartPr>
        <w:name w:val="B3D0F271F3E148F7BE7E321B486C0A2C"/>
        <w:category>
          <w:name w:val="General"/>
          <w:gallery w:val="placeholder"/>
        </w:category>
        <w:types>
          <w:type w:val="bbPlcHdr"/>
        </w:types>
        <w:behaviors>
          <w:behavior w:val="content"/>
        </w:behaviors>
        <w:guid w:val="{73A815D4-A780-4274-9DB7-D42C41E76B24}"/>
      </w:docPartPr>
      <w:docPartBody>
        <w:p w:rsidR="00C21567" w:rsidRDefault="002803AB" w:rsidP="002803AB">
          <w:pPr>
            <w:pStyle w:val="B3D0F271F3E148F7BE7E321B486C0A2C"/>
          </w:pPr>
          <w:r w:rsidRPr="00D858FE">
            <w:rPr>
              <w:rStyle w:val="PlaceholderText"/>
            </w:rPr>
            <w:t>Choose an item.</w:t>
          </w:r>
        </w:p>
      </w:docPartBody>
    </w:docPart>
    <w:docPart>
      <w:docPartPr>
        <w:name w:val="7C50BF872C8643F3BF36286414A47DA7"/>
        <w:category>
          <w:name w:val="General"/>
          <w:gallery w:val="placeholder"/>
        </w:category>
        <w:types>
          <w:type w:val="bbPlcHdr"/>
        </w:types>
        <w:behaviors>
          <w:behavior w:val="content"/>
        </w:behaviors>
        <w:guid w:val="{B7F8E234-51DC-416F-AF1E-CE373D612827}"/>
      </w:docPartPr>
      <w:docPartBody>
        <w:p w:rsidR="00C21567" w:rsidRDefault="002803AB" w:rsidP="002803AB">
          <w:pPr>
            <w:pStyle w:val="7C50BF872C8643F3BF36286414A47DA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90138"/>
    <w:rsid w:val="000B1EF3"/>
    <w:rsid w:val="000D1AAD"/>
    <w:rsid w:val="002803AB"/>
    <w:rsid w:val="00295E0C"/>
    <w:rsid w:val="003E5DF1"/>
    <w:rsid w:val="00460803"/>
    <w:rsid w:val="004743D6"/>
    <w:rsid w:val="00B94039"/>
    <w:rsid w:val="00BF58F7"/>
    <w:rsid w:val="00C21567"/>
    <w:rsid w:val="00D345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803AB"/>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4C1ADC405B6843208F8FBD11B52AA62A">
    <w:name w:val="4C1ADC405B6843208F8FBD11B52AA62A"/>
    <w:rsid w:val="00BF58F7"/>
  </w:style>
  <w:style w:type="paragraph" w:customStyle="1" w:styleId="DE82EA02E9884132A094B4F9A9385C1A">
    <w:name w:val="DE82EA02E9884132A094B4F9A9385C1A"/>
    <w:rsid w:val="002803AB"/>
  </w:style>
  <w:style w:type="paragraph" w:customStyle="1" w:styleId="3D973F56078B4612AAC199A405C3F91C">
    <w:name w:val="3D973F56078B4612AAC199A405C3F91C"/>
    <w:rsid w:val="002803AB"/>
  </w:style>
  <w:style w:type="paragraph" w:customStyle="1" w:styleId="C0AF587DD1064BD18D9C401F4B49E00B">
    <w:name w:val="C0AF587DD1064BD18D9C401F4B49E00B"/>
    <w:rsid w:val="002803AB"/>
  </w:style>
  <w:style w:type="paragraph" w:customStyle="1" w:styleId="AC08C2759F3D48918DD2EED6C2FB0703">
    <w:name w:val="AC08C2759F3D48918DD2EED6C2FB0703"/>
    <w:rsid w:val="002803AB"/>
  </w:style>
  <w:style w:type="paragraph" w:customStyle="1" w:styleId="EE037FABBCA242C68FD6FC73162F24DA">
    <w:name w:val="EE037FABBCA242C68FD6FC73162F24DA"/>
    <w:rsid w:val="002803AB"/>
  </w:style>
  <w:style w:type="paragraph" w:customStyle="1" w:styleId="CFCBF3AEAC2745C69C1CA3AEA125DD71">
    <w:name w:val="CFCBF3AEAC2745C69C1CA3AEA125DD71"/>
    <w:rsid w:val="002803AB"/>
  </w:style>
  <w:style w:type="paragraph" w:customStyle="1" w:styleId="0B04C0FD4FBB43369E1DEC694DA1DE1C">
    <w:name w:val="0B04C0FD4FBB43369E1DEC694DA1DE1C"/>
    <w:rsid w:val="002803AB"/>
  </w:style>
  <w:style w:type="paragraph" w:customStyle="1" w:styleId="2ACD46536377454CA5635E8C535D29DA">
    <w:name w:val="2ACD46536377454CA5635E8C535D29DA"/>
    <w:rsid w:val="002803AB"/>
  </w:style>
  <w:style w:type="paragraph" w:customStyle="1" w:styleId="A434E0B0F4FC4A5990205C66634BC4CD">
    <w:name w:val="A434E0B0F4FC4A5990205C66634BC4CD"/>
    <w:rsid w:val="002803AB"/>
  </w:style>
  <w:style w:type="paragraph" w:customStyle="1" w:styleId="67A44035035C47179487010C72F8C111">
    <w:name w:val="67A44035035C47179487010C72F8C111"/>
    <w:rsid w:val="002803AB"/>
  </w:style>
  <w:style w:type="paragraph" w:customStyle="1" w:styleId="81BB6896CFB2467A8CC821A2ABDFC3F7">
    <w:name w:val="81BB6896CFB2467A8CC821A2ABDFC3F7"/>
    <w:rsid w:val="002803AB"/>
  </w:style>
  <w:style w:type="paragraph" w:customStyle="1" w:styleId="3AFC2DE1881542C2A12C97ED4D8398F3">
    <w:name w:val="3AFC2DE1881542C2A12C97ED4D8398F3"/>
    <w:rsid w:val="002803AB"/>
  </w:style>
  <w:style w:type="paragraph" w:customStyle="1" w:styleId="11E5557A104643789E38CF86B65EB140">
    <w:name w:val="11E5557A104643789E38CF86B65EB140"/>
    <w:rsid w:val="002803AB"/>
  </w:style>
  <w:style w:type="paragraph" w:customStyle="1" w:styleId="087EA3C17EBD40EDB45F39141CD3A979">
    <w:name w:val="087EA3C17EBD40EDB45F39141CD3A979"/>
    <w:rsid w:val="002803AB"/>
  </w:style>
  <w:style w:type="paragraph" w:customStyle="1" w:styleId="9524E2D63D364CA3847DB204D2FDB5A3">
    <w:name w:val="9524E2D63D364CA3847DB204D2FDB5A3"/>
    <w:rsid w:val="002803AB"/>
  </w:style>
  <w:style w:type="paragraph" w:customStyle="1" w:styleId="C5453D9D8E0D4588B871979C040E0F0D">
    <w:name w:val="C5453D9D8E0D4588B871979C040E0F0D"/>
    <w:rsid w:val="002803AB"/>
  </w:style>
  <w:style w:type="paragraph" w:customStyle="1" w:styleId="5EA2CB9B987843FF887CE46FA3294C56">
    <w:name w:val="5EA2CB9B987843FF887CE46FA3294C56"/>
    <w:rsid w:val="002803AB"/>
  </w:style>
  <w:style w:type="paragraph" w:customStyle="1" w:styleId="CE4316DEDB68472AAF04F4DC39292894">
    <w:name w:val="CE4316DEDB68472AAF04F4DC39292894"/>
    <w:rsid w:val="002803AB"/>
  </w:style>
  <w:style w:type="paragraph" w:customStyle="1" w:styleId="D705B85469D24002A4499C01F7D3488A">
    <w:name w:val="D705B85469D24002A4499C01F7D3488A"/>
    <w:rsid w:val="002803AB"/>
  </w:style>
  <w:style w:type="paragraph" w:customStyle="1" w:styleId="F2220E4770EB4E0586FF902B015FE280">
    <w:name w:val="F2220E4770EB4E0586FF902B015FE280"/>
    <w:rsid w:val="002803AB"/>
  </w:style>
  <w:style w:type="paragraph" w:customStyle="1" w:styleId="6FA2DC12526048E3B64F83F781E478B0">
    <w:name w:val="6FA2DC12526048E3B64F83F781E478B0"/>
    <w:rsid w:val="002803AB"/>
  </w:style>
  <w:style w:type="paragraph" w:customStyle="1" w:styleId="2C9F4732ED554086806378C97F4DA6E0">
    <w:name w:val="2C9F4732ED554086806378C97F4DA6E0"/>
    <w:rsid w:val="002803AB"/>
  </w:style>
  <w:style w:type="paragraph" w:customStyle="1" w:styleId="74C587F79673448D97630AD3BD70A6B1">
    <w:name w:val="74C587F79673448D97630AD3BD70A6B1"/>
    <w:rsid w:val="002803AB"/>
  </w:style>
  <w:style w:type="paragraph" w:customStyle="1" w:styleId="2F643C768678488ABBFC8C58104F48C9">
    <w:name w:val="2F643C768678488ABBFC8C58104F48C9"/>
    <w:rsid w:val="002803AB"/>
  </w:style>
  <w:style w:type="paragraph" w:customStyle="1" w:styleId="761370303D5242FA9D4C40DC7B30CB5D">
    <w:name w:val="761370303D5242FA9D4C40DC7B30CB5D"/>
    <w:rsid w:val="002803AB"/>
  </w:style>
  <w:style w:type="paragraph" w:customStyle="1" w:styleId="5588367DD9AC43FC801E958BEF8F915A">
    <w:name w:val="5588367DD9AC43FC801E958BEF8F915A"/>
    <w:rsid w:val="002803AB"/>
  </w:style>
  <w:style w:type="paragraph" w:customStyle="1" w:styleId="68A01C7CCAA94F53AD1BC9A04C7F1A47">
    <w:name w:val="68A01C7CCAA94F53AD1BC9A04C7F1A47"/>
    <w:rsid w:val="002803AB"/>
  </w:style>
  <w:style w:type="paragraph" w:customStyle="1" w:styleId="78FDC9D25F6D4DAF9E7026C7E34EBA6C">
    <w:name w:val="78FDC9D25F6D4DAF9E7026C7E34EBA6C"/>
    <w:rsid w:val="002803AB"/>
  </w:style>
  <w:style w:type="paragraph" w:customStyle="1" w:styleId="5FDBD9B11E6B4B079C92D379E1CA9EB3">
    <w:name w:val="5FDBD9B11E6B4B079C92D379E1CA9EB3"/>
    <w:rsid w:val="002803AB"/>
  </w:style>
  <w:style w:type="paragraph" w:customStyle="1" w:styleId="BACE30AB2D79492D86E2A6B881130625">
    <w:name w:val="BACE30AB2D79492D86E2A6B881130625"/>
    <w:rsid w:val="002803AB"/>
  </w:style>
  <w:style w:type="paragraph" w:customStyle="1" w:styleId="1FDCC7EAB0DF4163B432C7F31609F66A">
    <w:name w:val="1FDCC7EAB0DF4163B432C7F31609F66A"/>
    <w:rsid w:val="002803AB"/>
  </w:style>
  <w:style w:type="paragraph" w:customStyle="1" w:styleId="954D16B61C2C4370BC898E0E17DFA4B5">
    <w:name w:val="954D16B61C2C4370BC898E0E17DFA4B5"/>
    <w:rsid w:val="002803AB"/>
  </w:style>
  <w:style w:type="paragraph" w:customStyle="1" w:styleId="65CF56D1E3D64B21BD893BC1ACAA6DD7">
    <w:name w:val="65CF56D1E3D64B21BD893BC1ACAA6DD7"/>
    <w:rsid w:val="002803AB"/>
  </w:style>
  <w:style w:type="paragraph" w:customStyle="1" w:styleId="B92A68A41CBB46328DAB8FD04A2874E7">
    <w:name w:val="B92A68A41CBB46328DAB8FD04A2874E7"/>
    <w:rsid w:val="002803AB"/>
  </w:style>
  <w:style w:type="paragraph" w:customStyle="1" w:styleId="41C32F8B12BD41CEA472E4DD947C87C6">
    <w:name w:val="41C32F8B12BD41CEA472E4DD947C87C6"/>
    <w:rsid w:val="002803AB"/>
  </w:style>
  <w:style w:type="paragraph" w:customStyle="1" w:styleId="E308944455304ECA80AA4AE4C5FE23F8">
    <w:name w:val="E308944455304ECA80AA4AE4C5FE23F8"/>
    <w:rsid w:val="002803AB"/>
  </w:style>
  <w:style w:type="paragraph" w:customStyle="1" w:styleId="44617E3995DE4FAC8F8CB9D6C8010EF4">
    <w:name w:val="44617E3995DE4FAC8F8CB9D6C8010EF4"/>
    <w:rsid w:val="002803AB"/>
  </w:style>
  <w:style w:type="paragraph" w:customStyle="1" w:styleId="73EC1CE10C6E40A38FB7A6118341941E">
    <w:name w:val="73EC1CE10C6E40A38FB7A6118341941E"/>
    <w:rsid w:val="002803AB"/>
  </w:style>
  <w:style w:type="paragraph" w:customStyle="1" w:styleId="B3D0F271F3E148F7BE7E321B486C0A2C">
    <w:name w:val="B3D0F271F3E148F7BE7E321B486C0A2C"/>
    <w:rsid w:val="002803AB"/>
  </w:style>
  <w:style w:type="paragraph" w:customStyle="1" w:styleId="7C50BF872C8643F3BF36286414A47DA7">
    <w:name w:val="7C50BF872C8643F3BF36286414A47DA7"/>
    <w:rsid w:val="00280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Dougherty Apartments</Home>
    <Signed xmlns="a8338b6e-77a6-4851-82b6-98166143ffdd" xsi:nil="true"/>
    <Uploaded xmlns="a8338b6e-77a6-4851-82b6-98166143ffdd">true</Uploaded>
    <Management_x0020_Company xmlns="a8338b6e-77a6-4851-82b6-98166143ffdd" xsi:nil="true"/>
    <Doc_x0020_Date xmlns="a8338b6e-77a6-4851-82b6-98166143ffdd">2022-11-28T01:38:24+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F6E9A0A5-7CF4-DC11-AD41-005056922186</Home_x0020_ID>
    <State xmlns="a8338b6e-77a6-4851-82b6-98166143ffdd" xsi:nil="true"/>
    <Doc_x0020_Sent_Received_x0020_Date xmlns="a8338b6e-77a6-4851-82b6-98166143ffdd">2022-11-28T00:00:00+00:00</Doc_x0020_Sent_Received_x0020_Date>
    <Activity_x0020_ID xmlns="a8338b6e-77a6-4851-82b6-98166143ffdd">24F62784-EBBD-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23E32-2502-4A16-9B3E-BF40A84398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247</Words>
  <Characters>2991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30T03:35:00Z</dcterms:created>
  <dcterms:modified xsi:type="dcterms:W3CDTF">2022-11-30T03: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